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8F02D" w14:textId="17352BBC" w:rsidR="00B4535A" w:rsidRDefault="00B4535A" w:rsidP="00CC76EA">
      <w:pPr>
        <w:jc w:val="center"/>
        <w:rPr>
          <w:rFonts w:ascii="Comic Sans MS" w:eastAsia="Times New Roman" w:hAnsi="Comic Sans MS" w:cstheme="minorHAnsi"/>
        </w:rPr>
      </w:pPr>
      <w:r>
        <w:rPr>
          <w:rFonts w:ascii="Comic Sans MS" w:eastAsia="Times New Roman" w:hAnsi="Comic Sans MS" w:cstheme="minorHAnsi"/>
        </w:rPr>
        <w:t>VII</w:t>
      </w:r>
    </w:p>
    <w:p w14:paraId="2E85C2F5" w14:textId="77777777" w:rsidR="00CC76EA" w:rsidRDefault="00CC76EA" w:rsidP="00CC76EA">
      <w:pPr>
        <w:jc w:val="center"/>
        <w:rPr>
          <w:rFonts w:ascii="Comic Sans MS" w:eastAsia="Times New Roman" w:hAnsi="Comic Sans MS" w:cstheme="minorHAnsi"/>
        </w:rPr>
      </w:pPr>
    </w:p>
    <w:p w14:paraId="5A1ED10C" w14:textId="6A5BD4B5" w:rsidR="00AD0367" w:rsidRDefault="00C938AC" w:rsidP="00CC76EA">
      <w:pPr>
        <w:rPr>
          <w:rFonts w:ascii="Comic Sans MS" w:eastAsia="Times New Roman" w:hAnsi="Comic Sans MS" w:cstheme="minorHAnsi"/>
        </w:rPr>
      </w:pPr>
      <w:r>
        <w:rPr>
          <w:rFonts w:ascii="Comic Sans MS" w:eastAsia="Times New Roman" w:hAnsi="Comic Sans MS" w:cstheme="minorHAnsi"/>
        </w:rPr>
        <w:t xml:space="preserve">With Sophia’s change in </w:t>
      </w:r>
      <w:r w:rsidR="00811C73">
        <w:rPr>
          <w:rFonts w:ascii="Comic Sans MS" w:eastAsia="Times New Roman" w:hAnsi="Comic Sans MS" w:cstheme="minorHAnsi"/>
        </w:rPr>
        <w:t>profession came a newfound sense of free time that she hadn’t been able to enjoy for quite some time.</w:t>
      </w:r>
    </w:p>
    <w:p w14:paraId="21C7340C" w14:textId="722476B7" w:rsidR="00CC76EA" w:rsidRDefault="00FE753B" w:rsidP="00CC76EA">
      <w:pPr>
        <w:rPr>
          <w:rFonts w:ascii="Comic Sans MS" w:eastAsia="Times New Roman" w:hAnsi="Comic Sans MS" w:cstheme="minorHAnsi"/>
        </w:rPr>
      </w:pPr>
      <w:r>
        <w:rPr>
          <w:rFonts w:ascii="Comic Sans MS" w:eastAsia="Times New Roman" w:hAnsi="Comic Sans MS" w:cstheme="minorHAnsi"/>
        </w:rPr>
        <w:t>With Raye’s change in occupation came a sense of free time that she hadn’t been able to enjoy since her early years of college. Rather than hurrying around the lab</w:t>
      </w:r>
      <w:r w:rsidR="00351E1B">
        <w:rPr>
          <w:rFonts w:ascii="Comic Sans MS" w:eastAsia="Times New Roman" w:hAnsi="Comic Sans MS" w:cstheme="minorHAnsi"/>
        </w:rPr>
        <w:t>, dealing with coworkers, and stressing about her responsibilities to the team, Raye was now free to live her life on a day-to-day basis the likes of which most employed folks could only dream of.</w:t>
      </w:r>
    </w:p>
    <w:p w14:paraId="72D5282D" w14:textId="7E2A4BEF" w:rsidR="00351E1B" w:rsidRDefault="00351E1B" w:rsidP="00CC76EA">
      <w:pPr>
        <w:rPr>
          <w:rFonts w:ascii="Comic Sans MS" w:eastAsia="Times New Roman" w:hAnsi="Comic Sans MS" w:cstheme="minorHAnsi"/>
        </w:rPr>
      </w:pPr>
      <w:r>
        <w:rPr>
          <w:rFonts w:ascii="Comic Sans MS" w:eastAsia="Times New Roman" w:hAnsi="Comic Sans MS" w:cstheme="minorHAnsi"/>
        </w:rPr>
        <w:t>Of course, Sophia still had a regular job. The extra funding was necessary when it came to the</w:t>
      </w:r>
      <w:r w:rsidR="001E16F5">
        <w:rPr>
          <w:rFonts w:ascii="Comic Sans MS" w:eastAsia="Times New Roman" w:hAnsi="Comic Sans MS" w:cstheme="minorHAnsi"/>
        </w:rPr>
        <w:t xml:space="preserve">ir mutual goal as it were—but where Raye could </w:t>
      </w:r>
      <w:r w:rsidR="0006002B">
        <w:rPr>
          <w:rFonts w:ascii="Comic Sans MS" w:eastAsia="Times New Roman" w:hAnsi="Comic Sans MS" w:cstheme="minorHAnsi"/>
        </w:rPr>
        <w:t>put in a few hours a week and make a respectable amount of money, Sophia still had to put in her time.</w:t>
      </w:r>
    </w:p>
    <w:p w14:paraId="754D31C7" w14:textId="7F482115" w:rsidR="0006002B" w:rsidRDefault="0006002B" w:rsidP="00CC76EA">
      <w:pPr>
        <w:rPr>
          <w:rFonts w:ascii="Comic Sans MS" w:eastAsia="Times New Roman" w:hAnsi="Comic Sans MS" w:cstheme="minorHAnsi"/>
        </w:rPr>
      </w:pPr>
      <w:r>
        <w:rPr>
          <w:rFonts w:ascii="Comic Sans MS" w:eastAsia="Times New Roman" w:hAnsi="Comic Sans MS" w:cstheme="minorHAnsi"/>
        </w:rPr>
        <w:t>And that left Raye both bored and with an ample amount of free time on her hands.</w:t>
      </w:r>
    </w:p>
    <w:p w14:paraId="0A80755D" w14:textId="7056F643" w:rsidR="00941E0E" w:rsidRDefault="00941E0E" w:rsidP="00CC76EA">
      <w:pPr>
        <w:rPr>
          <w:rFonts w:ascii="Comic Sans MS" w:eastAsia="Times New Roman" w:hAnsi="Comic Sans MS" w:cstheme="minorHAnsi"/>
        </w:rPr>
      </w:pPr>
      <w:proofErr w:type="gramStart"/>
      <w:r>
        <w:rPr>
          <w:rFonts w:ascii="Comic Sans MS" w:eastAsia="Times New Roman" w:hAnsi="Comic Sans MS" w:cstheme="minorHAnsi"/>
        </w:rPr>
        <w:t>So</w:t>
      </w:r>
      <w:proofErr w:type="gramEnd"/>
      <w:r>
        <w:rPr>
          <w:rFonts w:ascii="Comic Sans MS" w:eastAsia="Times New Roman" w:hAnsi="Comic Sans MS" w:cstheme="minorHAnsi"/>
        </w:rPr>
        <w:t xml:space="preserve"> despite the fact that Raye </w:t>
      </w:r>
      <w:r w:rsidR="00A16AA1">
        <w:rPr>
          <w:rFonts w:ascii="Comic Sans MS" w:eastAsia="Times New Roman" w:hAnsi="Comic Sans MS" w:cstheme="minorHAnsi"/>
        </w:rPr>
        <w:t xml:space="preserve">was, on paper at least, the most “boring” of their friend group, she and Monique had been meeting up quite frequently. Both as a way to </w:t>
      </w:r>
      <w:r w:rsidR="001426B4">
        <w:rPr>
          <w:rFonts w:ascii="Comic Sans MS" w:eastAsia="Times New Roman" w:hAnsi="Comic Sans MS" w:cstheme="minorHAnsi"/>
        </w:rPr>
        <w:t>get herself out of the house, sneak in a few nice meals, and socialize for a bit, but also so that Monique could continue to pick and pull at the scab that was Raye’s relationship and the mystery of her incredible expansion.</w:t>
      </w:r>
    </w:p>
    <w:p w14:paraId="4D520BBB" w14:textId="0756DD77" w:rsidR="001426B4" w:rsidRDefault="001426B4" w:rsidP="00CC76EA">
      <w:pPr>
        <w:rPr>
          <w:rFonts w:ascii="Comic Sans MS" w:eastAsia="Times New Roman" w:hAnsi="Comic Sans MS" w:cstheme="minorHAnsi"/>
        </w:rPr>
      </w:pPr>
      <w:r>
        <w:rPr>
          <w:rFonts w:ascii="Comic Sans MS" w:eastAsia="Times New Roman" w:hAnsi="Comic Sans MS" w:cstheme="minorHAnsi"/>
        </w:rPr>
        <w:t xml:space="preserve">And it was incredible. </w:t>
      </w:r>
    </w:p>
    <w:p w14:paraId="44618336" w14:textId="2724FADF" w:rsidR="001426B4" w:rsidRDefault="00D96A51" w:rsidP="00CC76EA">
      <w:pPr>
        <w:rPr>
          <w:rFonts w:ascii="Comic Sans MS" w:eastAsia="Times New Roman" w:hAnsi="Comic Sans MS" w:cstheme="minorHAnsi"/>
        </w:rPr>
      </w:pPr>
      <w:r>
        <w:rPr>
          <w:rFonts w:ascii="Comic Sans MS" w:eastAsia="Times New Roman" w:hAnsi="Comic Sans MS" w:cstheme="minorHAnsi"/>
        </w:rPr>
        <w:t xml:space="preserve">It felt like Raye had only weighed two hundred and fifty pounds for a brief moment. Compared to the slow upward crawl that she’d experienced for years before and the marathon-run that she did to get back to old heights (and exceed them!) Monique could hardly picture </w:t>
      </w:r>
      <w:r w:rsidR="00C35AA5">
        <w:rPr>
          <w:rFonts w:ascii="Comic Sans MS" w:eastAsia="Times New Roman" w:hAnsi="Comic Sans MS" w:cstheme="minorHAnsi"/>
        </w:rPr>
        <w:t>what her friend had looked like when she had begun her illicit affair with Sophia.</w:t>
      </w:r>
    </w:p>
    <w:p w14:paraId="63E2E694" w14:textId="16C952B6" w:rsidR="00C35AA5" w:rsidRDefault="00C35AA5" w:rsidP="00CC76EA">
      <w:pPr>
        <w:rPr>
          <w:rFonts w:ascii="Comic Sans MS" w:eastAsia="Times New Roman" w:hAnsi="Comic Sans MS" w:cstheme="minorHAnsi"/>
        </w:rPr>
      </w:pPr>
      <w:r>
        <w:rPr>
          <w:rFonts w:ascii="Comic Sans MS" w:eastAsia="Times New Roman" w:hAnsi="Comic Sans MS" w:cstheme="minorHAnsi"/>
        </w:rPr>
        <w:t xml:space="preserve">Instead, the mental image of the hill of </w:t>
      </w:r>
      <w:r w:rsidR="00985CFE">
        <w:rPr>
          <w:rFonts w:ascii="Comic Sans MS" w:eastAsia="Times New Roman" w:hAnsi="Comic Sans MS" w:cstheme="minorHAnsi"/>
        </w:rPr>
        <w:t>belly, ass, and thighs crammed in the booth across from her was almost all that she could picture. It had been so long since Raye had been thin that those moments may as well have been washed away from her memory. Raye had been a heavyweight for so long now that Monique could hardly think about what she looked like without a double-chin—let alone that huge, sagging gut that squished into the side of the table.</w:t>
      </w:r>
    </w:p>
    <w:p w14:paraId="7F804E59" w14:textId="5B606893" w:rsidR="00A47FB4" w:rsidRDefault="00A47FB4" w:rsidP="00CC76EA">
      <w:pPr>
        <w:rPr>
          <w:rFonts w:ascii="Comic Sans MS" w:eastAsia="Times New Roman" w:hAnsi="Comic Sans MS" w:cstheme="minorHAnsi"/>
        </w:rPr>
      </w:pPr>
      <w:r>
        <w:rPr>
          <w:rFonts w:ascii="Comic Sans MS" w:eastAsia="Times New Roman" w:hAnsi="Comic Sans MS" w:cstheme="minorHAnsi"/>
        </w:rPr>
        <w:t>“</w:t>
      </w:r>
      <w:proofErr w:type="gramStart"/>
      <w:r>
        <w:rPr>
          <w:rFonts w:ascii="Comic Sans MS" w:eastAsia="Times New Roman" w:hAnsi="Comic Sans MS" w:cstheme="minorHAnsi"/>
        </w:rPr>
        <w:t>Oh</w:t>
      </w:r>
      <w:proofErr w:type="gramEnd"/>
      <w:r>
        <w:rPr>
          <w:rFonts w:ascii="Comic Sans MS" w:eastAsia="Times New Roman" w:hAnsi="Comic Sans MS" w:cstheme="minorHAnsi"/>
        </w:rPr>
        <w:t xml:space="preserve"> like you’re one to talk.”</w:t>
      </w:r>
    </w:p>
    <w:p w14:paraId="2C4A6B87" w14:textId="44C47236" w:rsidR="00A47FB4" w:rsidRDefault="00A47FB4" w:rsidP="00CC76EA">
      <w:pPr>
        <w:rPr>
          <w:rFonts w:ascii="Comic Sans MS" w:eastAsia="Times New Roman" w:hAnsi="Comic Sans MS" w:cstheme="minorHAnsi"/>
        </w:rPr>
      </w:pPr>
      <w:r>
        <w:rPr>
          <w:rFonts w:ascii="Comic Sans MS" w:eastAsia="Times New Roman" w:hAnsi="Comic Sans MS" w:cstheme="minorHAnsi"/>
        </w:rPr>
        <w:t>“What is that supposed to mean?”</w:t>
      </w:r>
    </w:p>
    <w:p w14:paraId="1FBF8202" w14:textId="5FEC43C3" w:rsidR="00A47FB4" w:rsidRDefault="00A47FB4" w:rsidP="00CC76EA">
      <w:pPr>
        <w:rPr>
          <w:rFonts w:ascii="Comic Sans MS" w:eastAsia="Times New Roman" w:hAnsi="Comic Sans MS" w:cstheme="minorHAnsi"/>
        </w:rPr>
      </w:pPr>
      <w:r>
        <w:rPr>
          <w:rFonts w:ascii="Comic Sans MS" w:eastAsia="Times New Roman" w:hAnsi="Comic Sans MS" w:cstheme="minorHAnsi"/>
        </w:rPr>
        <w:t>“Like you’re still skinny.”</w:t>
      </w:r>
    </w:p>
    <w:p w14:paraId="78151033" w14:textId="7CEE1523" w:rsidR="00A47FB4" w:rsidRDefault="00A47FB4" w:rsidP="00CC76EA">
      <w:pPr>
        <w:rPr>
          <w:rFonts w:ascii="Comic Sans MS" w:eastAsia="Times New Roman" w:hAnsi="Comic Sans MS" w:cstheme="minorHAnsi"/>
        </w:rPr>
      </w:pPr>
      <w:r>
        <w:rPr>
          <w:rFonts w:ascii="Comic Sans MS" w:eastAsia="Times New Roman" w:hAnsi="Comic Sans MS" w:cstheme="minorHAnsi"/>
        </w:rPr>
        <w:lastRenderedPageBreak/>
        <w:t>“I’m skinny! Skinnier than you!”</w:t>
      </w:r>
    </w:p>
    <w:p w14:paraId="2F7F3495" w14:textId="4C563C78" w:rsidR="00A47FB4" w:rsidRDefault="00A47FB4" w:rsidP="00CC76EA">
      <w:pPr>
        <w:rPr>
          <w:rFonts w:ascii="Comic Sans MS" w:eastAsia="Times New Roman" w:hAnsi="Comic Sans MS" w:cstheme="minorHAnsi"/>
        </w:rPr>
      </w:pPr>
      <w:r>
        <w:rPr>
          <w:rFonts w:ascii="Comic Sans MS" w:eastAsia="Times New Roman" w:hAnsi="Comic Sans MS" w:cstheme="minorHAnsi"/>
        </w:rPr>
        <w:t>“Is that really such a milestone, Mo?”</w:t>
      </w:r>
    </w:p>
    <w:p w14:paraId="6512C676" w14:textId="2018F119" w:rsidR="00A47FB4" w:rsidRDefault="00591CF3" w:rsidP="00CC76EA">
      <w:pPr>
        <w:rPr>
          <w:rFonts w:ascii="Comic Sans MS" w:eastAsia="Times New Roman" w:hAnsi="Comic Sans MS" w:cstheme="minorHAnsi"/>
        </w:rPr>
      </w:pPr>
      <w:r>
        <w:rPr>
          <w:rFonts w:ascii="Comic Sans MS" w:eastAsia="Times New Roman" w:hAnsi="Comic Sans MS" w:cstheme="minorHAnsi"/>
        </w:rPr>
        <w:t xml:space="preserve">The truth of the matter was that spending all of this time with Raye, </w:t>
      </w:r>
      <w:r w:rsidR="000D4663">
        <w:rPr>
          <w:rFonts w:ascii="Comic Sans MS" w:eastAsia="Times New Roman" w:hAnsi="Comic Sans MS" w:cstheme="minorHAnsi"/>
        </w:rPr>
        <w:t>the only one of Monique’s many friends who weren’t too busy with their own relationships or lives, was beginning to rub off on her in ways that were probably more predictable than Monique probably would have liked to admit. Of course</w:t>
      </w:r>
      <w:r w:rsidR="00D16491">
        <w:rPr>
          <w:rFonts w:ascii="Comic Sans MS" w:eastAsia="Times New Roman" w:hAnsi="Comic Sans MS" w:cstheme="minorHAnsi"/>
        </w:rPr>
        <w:t>,</w:t>
      </w:r>
      <w:r w:rsidR="000D4663">
        <w:rPr>
          <w:rFonts w:ascii="Comic Sans MS" w:eastAsia="Times New Roman" w:hAnsi="Comic Sans MS" w:cstheme="minorHAnsi"/>
        </w:rPr>
        <w:t xml:space="preserve"> spending at two nights out a week with </w:t>
      </w:r>
      <w:r w:rsidR="00E05406">
        <w:rPr>
          <w:rFonts w:ascii="Comic Sans MS" w:eastAsia="Times New Roman" w:hAnsi="Comic Sans MS" w:cstheme="minorHAnsi"/>
        </w:rPr>
        <w:t xml:space="preserve">a four-hundred-plus pound woman with no clear intention of curbing her weight gain was going to mess up what constituted a </w:t>
      </w:r>
      <w:r w:rsidR="00B37E4A">
        <w:rPr>
          <w:rFonts w:ascii="Comic Sans MS" w:eastAsia="Times New Roman" w:hAnsi="Comic Sans MS" w:cstheme="minorHAnsi"/>
        </w:rPr>
        <w:t xml:space="preserve">“normal” portion size to her. </w:t>
      </w:r>
      <w:r w:rsidR="00D16491">
        <w:rPr>
          <w:rFonts w:ascii="Comic Sans MS" w:eastAsia="Times New Roman" w:hAnsi="Comic Sans MS" w:cstheme="minorHAnsi"/>
        </w:rPr>
        <w:t xml:space="preserve">If Monique had been </w:t>
      </w:r>
      <w:r w:rsidR="009540EF">
        <w:rPr>
          <w:rFonts w:ascii="Comic Sans MS" w:eastAsia="Times New Roman" w:hAnsi="Comic Sans MS" w:cstheme="minorHAnsi"/>
        </w:rPr>
        <w:t xml:space="preserve">perhaps less invested in the juicy bits of Raye’s life, she might have avoided the chunky thighs and dump truck ass that she’d been lugging around over the course of a </w:t>
      </w:r>
      <w:proofErr w:type="gramStart"/>
      <w:r w:rsidR="009540EF">
        <w:rPr>
          <w:rFonts w:ascii="Comic Sans MS" w:eastAsia="Times New Roman" w:hAnsi="Comic Sans MS" w:cstheme="minorHAnsi"/>
        </w:rPr>
        <w:t>forty pound</w:t>
      </w:r>
      <w:proofErr w:type="gramEnd"/>
      <w:r w:rsidR="009540EF">
        <w:rPr>
          <w:rFonts w:ascii="Comic Sans MS" w:eastAsia="Times New Roman" w:hAnsi="Comic Sans MS" w:cstheme="minorHAnsi"/>
        </w:rPr>
        <w:t xml:space="preserve"> weight gain.</w:t>
      </w:r>
    </w:p>
    <w:p w14:paraId="5010A586" w14:textId="5756A307" w:rsidR="009540EF" w:rsidRDefault="009540EF" w:rsidP="00CC76EA">
      <w:pPr>
        <w:rPr>
          <w:rFonts w:ascii="Comic Sans MS" w:eastAsia="Times New Roman" w:hAnsi="Comic Sans MS" w:cstheme="minorHAnsi"/>
        </w:rPr>
      </w:pPr>
      <w:r>
        <w:rPr>
          <w:rFonts w:ascii="Comic Sans MS" w:eastAsia="Times New Roman" w:hAnsi="Comic Sans MS" w:cstheme="minorHAnsi"/>
        </w:rPr>
        <w:t xml:space="preserve">But then, Raye might not have been having nearly as much fun with </w:t>
      </w:r>
      <w:r w:rsidR="002F1184">
        <w:rPr>
          <w:rFonts w:ascii="Comic Sans MS" w:eastAsia="Times New Roman" w:hAnsi="Comic Sans MS" w:cstheme="minorHAnsi"/>
        </w:rPr>
        <w:t>such a development.</w:t>
      </w:r>
    </w:p>
    <w:p w14:paraId="25754C9A" w14:textId="79A0E2C7" w:rsidR="002F1184" w:rsidRDefault="002F1184" w:rsidP="00CC76EA">
      <w:pPr>
        <w:rPr>
          <w:rFonts w:ascii="Comic Sans MS" w:eastAsia="Times New Roman" w:hAnsi="Comic Sans MS" w:cstheme="minorHAnsi"/>
        </w:rPr>
      </w:pPr>
      <w:r>
        <w:rPr>
          <w:rFonts w:ascii="Comic Sans MS" w:eastAsia="Times New Roman" w:hAnsi="Comic Sans MS" w:cstheme="minorHAnsi"/>
        </w:rPr>
        <w:t>“It’s your fault.”</w:t>
      </w:r>
    </w:p>
    <w:p w14:paraId="37C6842A" w14:textId="558F622B" w:rsidR="002F1184" w:rsidRDefault="002F1184" w:rsidP="00CC76EA">
      <w:pPr>
        <w:rPr>
          <w:rFonts w:ascii="Comic Sans MS" w:eastAsia="Times New Roman" w:hAnsi="Comic Sans MS" w:cstheme="minorHAnsi"/>
        </w:rPr>
      </w:pPr>
      <w:r>
        <w:rPr>
          <w:rFonts w:ascii="Comic Sans MS" w:eastAsia="Times New Roman" w:hAnsi="Comic Sans MS" w:cstheme="minorHAnsi"/>
        </w:rPr>
        <w:t>“How is it my fault?”</w:t>
      </w:r>
    </w:p>
    <w:p w14:paraId="75C06B12" w14:textId="7AEA1B93" w:rsidR="002F1184" w:rsidRDefault="002F1184" w:rsidP="00CC76EA">
      <w:pPr>
        <w:rPr>
          <w:rFonts w:ascii="Comic Sans MS" w:eastAsia="Times New Roman" w:hAnsi="Comic Sans MS" w:cstheme="minorHAnsi"/>
        </w:rPr>
      </w:pPr>
      <w:r>
        <w:rPr>
          <w:rFonts w:ascii="Comic Sans MS" w:eastAsia="Times New Roman" w:hAnsi="Comic Sans MS" w:cstheme="minorHAnsi"/>
        </w:rPr>
        <w:t>“You’re a bad example.”</w:t>
      </w:r>
    </w:p>
    <w:p w14:paraId="27DC3C17" w14:textId="1CD308D2" w:rsidR="002F1184" w:rsidRDefault="00FB319A" w:rsidP="00CC76EA">
      <w:pPr>
        <w:rPr>
          <w:rFonts w:ascii="Comic Sans MS" w:eastAsia="Times New Roman" w:hAnsi="Comic Sans MS" w:cstheme="minorHAnsi"/>
        </w:rPr>
      </w:pPr>
      <w:r>
        <w:rPr>
          <w:rFonts w:ascii="Comic Sans MS" w:eastAsia="Times New Roman" w:hAnsi="Comic Sans MS" w:cstheme="minorHAnsi"/>
        </w:rPr>
        <w:t>“</w:t>
      </w:r>
      <w:r w:rsidR="002F1184">
        <w:rPr>
          <w:rFonts w:ascii="Comic Sans MS" w:eastAsia="Times New Roman" w:hAnsi="Comic Sans MS" w:cstheme="minorHAnsi"/>
        </w:rPr>
        <w:t xml:space="preserve">Monique you’re like </w:t>
      </w:r>
      <w:r w:rsidR="004425C3">
        <w:rPr>
          <w:rFonts w:ascii="Comic Sans MS" w:eastAsia="Times New Roman" w:hAnsi="Comic Sans MS" w:cstheme="minorHAnsi"/>
        </w:rPr>
        <w:t>thirty-four</w:t>
      </w:r>
      <w:r w:rsidR="002F1184">
        <w:rPr>
          <w:rFonts w:ascii="Comic Sans MS" w:eastAsia="Times New Roman" w:hAnsi="Comic Sans MS" w:cstheme="minorHAnsi"/>
        </w:rPr>
        <w:t>—why are you still looking for examples?”</w:t>
      </w:r>
    </w:p>
    <w:p w14:paraId="03B21257" w14:textId="451709F9" w:rsidR="002F1184" w:rsidRDefault="002F1184" w:rsidP="00CC76EA">
      <w:pPr>
        <w:rPr>
          <w:rFonts w:ascii="Comic Sans MS" w:eastAsia="Times New Roman" w:hAnsi="Comic Sans MS" w:cstheme="minorHAnsi"/>
        </w:rPr>
      </w:pPr>
      <w:r>
        <w:rPr>
          <w:rFonts w:ascii="Comic Sans MS" w:eastAsia="Times New Roman" w:hAnsi="Comic Sans MS" w:cstheme="minorHAnsi"/>
        </w:rPr>
        <w:t>“</w:t>
      </w:r>
      <w:proofErr w:type="spellStart"/>
      <w:r w:rsidR="004425C3">
        <w:rPr>
          <w:rFonts w:ascii="Comic Sans MS" w:eastAsia="Times New Roman" w:hAnsi="Comic Sans MS" w:cstheme="minorHAnsi"/>
        </w:rPr>
        <w:t>Sh</w:t>
      </w:r>
      <w:proofErr w:type="spellEnd"/>
      <w:r w:rsidR="004425C3">
        <w:rPr>
          <w:rFonts w:ascii="Comic Sans MS" w:eastAsia="Times New Roman" w:hAnsi="Comic Sans MS" w:cstheme="minorHAnsi"/>
        </w:rPr>
        <w:t>-Shut up, okay?”</w:t>
      </w:r>
    </w:p>
    <w:p w14:paraId="3A3F2CD8" w14:textId="7643E99B" w:rsidR="00250574" w:rsidRDefault="004425C3" w:rsidP="00CC76EA">
      <w:pPr>
        <w:rPr>
          <w:rFonts w:ascii="Comic Sans MS" w:eastAsia="Times New Roman" w:hAnsi="Comic Sans MS" w:cstheme="minorHAnsi"/>
        </w:rPr>
      </w:pPr>
      <w:r>
        <w:rPr>
          <w:rFonts w:ascii="Comic Sans MS" w:eastAsia="Times New Roman" w:hAnsi="Comic Sans MS" w:cstheme="minorHAnsi"/>
        </w:rPr>
        <w:t>But Raye had been conscious and aware of what a bad example she’d turned out to be over the course of her race to ascend beyond her highest weight.</w:t>
      </w:r>
      <w:r w:rsidR="005A0999">
        <w:rPr>
          <w:rFonts w:ascii="Comic Sans MS" w:eastAsia="Times New Roman" w:hAnsi="Comic Sans MS" w:cstheme="minorHAnsi"/>
        </w:rPr>
        <w:t xml:space="preserve"> Watching Monique slowly get more and more accustomed to reaching for extra helpings had </w:t>
      </w:r>
      <w:r w:rsidR="00250574">
        <w:rPr>
          <w:rFonts w:ascii="Comic Sans MS" w:eastAsia="Times New Roman" w:hAnsi="Comic Sans MS" w:cstheme="minorHAnsi"/>
        </w:rPr>
        <w:t>given her a small sense of satisfaction that wasn’t quite on par with enjoying them herself, but definitely outranked the small disappointment that came with not having them. Watching her friend showcase new outfits here and there while tactfully avoiding the fact that the reason she needed a new wardrobe was because she was putting on weight was something that Raye really, really enjoyed.</w:t>
      </w:r>
    </w:p>
    <w:p w14:paraId="2B43FCFF" w14:textId="7DE14E7F" w:rsidR="004F7181" w:rsidRDefault="004F7181" w:rsidP="00CC76EA">
      <w:pPr>
        <w:rPr>
          <w:rFonts w:ascii="Comic Sans MS" w:eastAsia="Times New Roman" w:hAnsi="Comic Sans MS" w:cstheme="minorHAnsi"/>
        </w:rPr>
      </w:pPr>
      <w:r>
        <w:rPr>
          <w:rFonts w:ascii="Comic Sans MS" w:eastAsia="Times New Roman" w:hAnsi="Comic Sans MS" w:cstheme="minorHAnsi"/>
        </w:rPr>
        <w:t xml:space="preserve">Which was something that Raye hadn’t really begun to unpack—but not unprecedented, given how much she enjoyed it while she and </w:t>
      </w:r>
      <w:proofErr w:type="spellStart"/>
      <w:r>
        <w:rPr>
          <w:rFonts w:ascii="Comic Sans MS" w:eastAsia="Times New Roman" w:hAnsi="Comic Sans MS" w:cstheme="minorHAnsi"/>
        </w:rPr>
        <w:t>Fayzan</w:t>
      </w:r>
      <w:proofErr w:type="spellEnd"/>
      <w:r>
        <w:rPr>
          <w:rFonts w:ascii="Comic Sans MS" w:eastAsia="Times New Roman" w:hAnsi="Comic Sans MS" w:cstheme="minorHAnsi"/>
        </w:rPr>
        <w:t xml:space="preserve"> were dating.</w:t>
      </w:r>
    </w:p>
    <w:p w14:paraId="127DA2FB" w14:textId="2AA84E47" w:rsidR="004F7181" w:rsidRDefault="004F7181" w:rsidP="00CC76EA">
      <w:pPr>
        <w:rPr>
          <w:rFonts w:ascii="Comic Sans MS" w:eastAsia="Times New Roman" w:hAnsi="Comic Sans MS" w:cstheme="minorHAnsi"/>
        </w:rPr>
      </w:pPr>
      <w:r>
        <w:rPr>
          <w:rFonts w:ascii="Comic Sans MS" w:eastAsia="Times New Roman" w:hAnsi="Comic Sans MS" w:cstheme="minorHAnsi"/>
        </w:rPr>
        <w:t>Food for thought, certainly, but not anything that she was really ready with to deal with on any meaningful level at this point in their relationship.</w:t>
      </w:r>
    </w:p>
    <w:p w14:paraId="5C03188E" w14:textId="2A460052" w:rsidR="004F7181" w:rsidRDefault="004F7181" w:rsidP="00CC76EA">
      <w:pPr>
        <w:rPr>
          <w:rFonts w:ascii="Comic Sans MS" w:eastAsia="Times New Roman" w:hAnsi="Comic Sans MS" w:cstheme="minorHAnsi"/>
        </w:rPr>
      </w:pPr>
      <w:r>
        <w:rPr>
          <w:rFonts w:ascii="Comic Sans MS" w:eastAsia="Times New Roman" w:hAnsi="Comic Sans MS" w:cstheme="minorHAnsi"/>
        </w:rPr>
        <w:t xml:space="preserve">But the teasing was nice—little jolts of electricity at being called a “bad influence” were enough to get her a little hot under the table while she gorged herself on Korean Barbecue. </w:t>
      </w:r>
    </w:p>
    <w:p w14:paraId="410E18A7" w14:textId="1B8EFD76" w:rsidR="007B49D1" w:rsidRDefault="007B49D1" w:rsidP="00CC76EA">
      <w:pPr>
        <w:rPr>
          <w:rFonts w:ascii="Comic Sans MS" w:eastAsia="Times New Roman" w:hAnsi="Comic Sans MS" w:cstheme="minorHAnsi"/>
        </w:rPr>
      </w:pPr>
      <w:r>
        <w:rPr>
          <w:rFonts w:ascii="Comic Sans MS" w:eastAsia="Times New Roman" w:hAnsi="Comic Sans MS" w:cstheme="minorHAnsi"/>
        </w:rPr>
        <w:lastRenderedPageBreak/>
        <w:t>And maybe while she got to watch Monique enjoy her own dishes a little too much.</w:t>
      </w:r>
    </w:p>
    <w:p w14:paraId="71BCD51C" w14:textId="7D390754" w:rsidR="007B49D1" w:rsidRDefault="007B49D1" w:rsidP="00CC76EA">
      <w:pPr>
        <w:rPr>
          <w:rFonts w:ascii="Comic Sans MS" w:eastAsia="Times New Roman" w:hAnsi="Comic Sans MS" w:cstheme="minorHAnsi"/>
        </w:rPr>
      </w:pPr>
      <w:r>
        <w:rPr>
          <w:rFonts w:ascii="Comic Sans MS" w:eastAsia="Times New Roman" w:hAnsi="Comic Sans MS" w:cstheme="minorHAnsi"/>
        </w:rPr>
        <w:t xml:space="preserve">“What did you expect, hanging out with a big fat blimp like me?” Raye’s double chin creased into a greedy little smile as she </w:t>
      </w:r>
      <w:r w:rsidR="00134A42">
        <w:rPr>
          <w:rFonts w:ascii="Comic Sans MS" w:eastAsia="Times New Roman" w:hAnsi="Comic Sans MS" w:cstheme="minorHAnsi"/>
        </w:rPr>
        <w:t xml:space="preserve">teased her friend from behind the table, “It’s not my fault that some of my </w:t>
      </w:r>
      <w:r w:rsidR="00134A42">
        <w:rPr>
          <w:rFonts w:ascii="Comic Sans MS" w:eastAsia="Times New Roman" w:hAnsi="Comic Sans MS" w:cstheme="minorHAnsi"/>
          <w:i/>
          <w:iCs/>
        </w:rPr>
        <w:t xml:space="preserve">bad habits </w:t>
      </w:r>
      <w:r w:rsidR="00134A42">
        <w:rPr>
          <w:rFonts w:ascii="Comic Sans MS" w:eastAsia="Times New Roman" w:hAnsi="Comic Sans MS" w:cstheme="minorHAnsi"/>
        </w:rPr>
        <w:t>are starting to rub off on you.”</w:t>
      </w:r>
    </w:p>
    <w:p w14:paraId="6621F0B9" w14:textId="0F3B1E68" w:rsidR="00134A42" w:rsidRDefault="00134A42" w:rsidP="00CC76EA">
      <w:pPr>
        <w:rPr>
          <w:rFonts w:ascii="Comic Sans MS" w:eastAsia="Times New Roman" w:hAnsi="Comic Sans MS" w:cstheme="minorHAnsi"/>
        </w:rPr>
      </w:pPr>
      <w:r>
        <w:rPr>
          <w:rFonts w:ascii="Comic Sans MS" w:eastAsia="Times New Roman" w:hAnsi="Comic Sans MS" w:cstheme="minorHAnsi"/>
        </w:rPr>
        <w:t>“</w:t>
      </w:r>
      <w:r w:rsidR="00824835">
        <w:rPr>
          <w:rFonts w:ascii="Comic Sans MS" w:eastAsia="Times New Roman" w:hAnsi="Comic Sans MS" w:cstheme="minorHAnsi"/>
        </w:rPr>
        <w:t xml:space="preserve">Ugh, can we… you know… </w:t>
      </w:r>
      <w:r w:rsidR="00824835">
        <w:rPr>
          <w:rFonts w:ascii="Comic Sans MS" w:eastAsia="Times New Roman" w:hAnsi="Comic Sans MS" w:cstheme="minorHAnsi"/>
          <w:i/>
          <w:iCs/>
        </w:rPr>
        <w:t xml:space="preserve">not </w:t>
      </w:r>
      <w:r w:rsidR="00824835">
        <w:rPr>
          <w:rFonts w:ascii="Comic Sans MS" w:eastAsia="Times New Roman" w:hAnsi="Comic Sans MS" w:cstheme="minorHAnsi"/>
        </w:rPr>
        <w:t>turn this into like a kinky role play thing? I know that you get off on this.”</w:t>
      </w:r>
    </w:p>
    <w:p w14:paraId="2A9FCEEF" w14:textId="322EA8CE" w:rsidR="00824835" w:rsidRDefault="00824835" w:rsidP="00CC76EA">
      <w:pPr>
        <w:rPr>
          <w:rFonts w:ascii="Comic Sans MS" w:eastAsia="Times New Roman" w:hAnsi="Comic Sans MS" w:cstheme="minorHAnsi"/>
        </w:rPr>
      </w:pPr>
      <w:r>
        <w:rPr>
          <w:rFonts w:ascii="Comic Sans MS" w:eastAsia="Times New Roman" w:hAnsi="Comic Sans MS" w:cstheme="minorHAnsi"/>
        </w:rPr>
        <w:t>“I have absolutely no idea what you’re talking about.”</w:t>
      </w:r>
    </w:p>
    <w:p w14:paraId="251A0004" w14:textId="0A4DC71D" w:rsidR="000E70A4" w:rsidRDefault="000E70A4" w:rsidP="00CC76EA">
      <w:pPr>
        <w:rPr>
          <w:rFonts w:ascii="Comic Sans MS" w:eastAsia="Times New Roman" w:hAnsi="Comic Sans MS" w:cstheme="minorHAnsi"/>
        </w:rPr>
      </w:pPr>
      <w:r>
        <w:rPr>
          <w:rFonts w:ascii="Comic Sans MS" w:eastAsia="Times New Roman" w:hAnsi="Comic Sans MS" w:cstheme="minorHAnsi"/>
        </w:rPr>
        <w:t>“Yeah, I’m sure you don’t.” Monique rolled her eyes as she picked at what remained on her plate, “</w:t>
      </w:r>
      <w:r w:rsidR="004423A6">
        <w:rPr>
          <w:rFonts w:ascii="Comic Sans MS" w:eastAsia="Times New Roman" w:hAnsi="Comic Sans MS" w:cstheme="minorHAnsi"/>
        </w:rPr>
        <w:t xml:space="preserve">At least I’m not the only one suffering because you’re a </w:t>
      </w:r>
      <w:r w:rsidR="00ED6BC6">
        <w:rPr>
          <w:rFonts w:ascii="Comic Sans MS" w:eastAsia="Times New Roman" w:hAnsi="Comic Sans MS" w:cstheme="minorHAnsi"/>
        </w:rPr>
        <w:t>black hole for calories. Sophia’s getting pretty thick these days, isn’t she?”</w:t>
      </w:r>
    </w:p>
    <w:p w14:paraId="770DDCB6" w14:textId="17982877" w:rsidR="00ED6BC6" w:rsidRDefault="00ED6BC6" w:rsidP="00CC76EA">
      <w:pPr>
        <w:rPr>
          <w:rFonts w:ascii="Comic Sans MS" w:eastAsia="Times New Roman" w:hAnsi="Comic Sans MS" w:cstheme="minorHAnsi"/>
        </w:rPr>
      </w:pPr>
      <w:r>
        <w:rPr>
          <w:rFonts w:ascii="Comic Sans MS" w:eastAsia="Times New Roman" w:hAnsi="Comic Sans MS" w:cstheme="minorHAnsi"/>
        </w:rPr>
        <w:t xml:space="preserve">Raye squished her tree trunk thighs together and tried not to make any noises that were </w:t>
      </w:r>
      <w:r>
        <w:rPr>
          <w:rFonts w:ascii="Comic Sans MS" w:eastAsia="Times New Roman" w:hAnsi="Comic Sans MS" w:cstheme="minorHAnsi"/>
          <w:i/>
          <w:iCs/>
        </w:rPr>
        <w:t xml:space="preserve">too </w:t>
      </w:r>
      <w:r>
        <w:rPr>
          <w:rFonts w:ascii="Comic Sans MS" w:eastAsia="Times New Roman" w:hAnsi="Comic Sans MS" w:cstheme="minorHAnsi"/>
        </w:rPr>
        <w:t xml:space="preserve">sensual at the casual mention of her not girlfriend’s weight gain. Nobody ever really seemed to notice it with </w:t>
      </w:r>
      <w:r>
        <w:rPr>
          <w:rFonts w:ascii="Comic Sans MS" w:eastAsia="Times New Roman" w:hAnsi="Comic Sans MS" w:cstheme="minorHAnsi"/>
          <w:i/>
          <w:iCs/>
        </w:rPr>
        <w:t xml:space="preserve">her </w:t>
      </w:r>
      <w:r>
        <w:rPr>
          <w:rFonts w:ascii="Comic Sans MS" w:eastAsia="Times New Roman" w:hAnsi="Comic Sans MS" w:cstheme="minorHAnsi"/>
        </w:rPr>
        <w:t>standing in the way</w:t>
      </w:r>
      <w:r w:rsidR="00083097">
        <w:rPr>
          <w:rFonts w:ascii="Comic Sans MS" w:eastAsia="Times New Roman" w:hAnsi="Comic Sans MS" w:cstheme="minorHAnsi"/>
        </w:rPr>
        <w:t>, soaking up all of the attention with her much more obvious gain. But there was no denying the fact that Sophia had gone from a redheaded little twig to someone with a little something extra to grab onto…</w:t>
      </w:r>
    </w:p>
    <w:p w14:paraId="3526369F" w14:textId="739799C3" w:rsidR="00083097" w:rsidRDefault="0095179F" w:rsidP="00CC76EA">
      <w:pPr>
        <w:rPr>
          <w:rFonts w:ascii="Comic Sans MS" w:eastAsia="Times New Roman" w:hAnsi="Comic Sans MS" w:cstheme="minorHAnsi"/>
        </w:rPr>
      </w:pPr>
      <w:r>
        <w:rPr>
          <w:rFonts w:ascii="Comic Sans MS" w:eastAsia="Times New Roman" w:hAnsi="Comic Sans MS" w:cstheme="minorHAnsi"/>
        </w:rPr>
        <w:t>“</w:t>
      </w:r>
      <w:proofErr w:type="gramStart"/>
      <w:r>
        <w:rPr>
          <w:rFonts w:ascii="Comic Sans MS" w:eastAsia="Times New Roman" w:hAnsi="Comic Sans MS" w:cstheme="minorHAnsi"/>
        </w:rPr>
        <w:t>Yeah</w:t>
      </w:r>
      <w:proofErr w:type="gramEnd"/>
      <w:r>
        <w:rPr>
          <w:rFonts w:ascii="Comic Sans MS" w:eastAsia="Times New Roman" w:hAnsi="Comic Sans MS" w:cstheme="minorHAnsi"/>
        </w:rPr>
        <w:t xml:space="preserve"> she is.”</w:t>
      </w:r>
    </w:p>
    <w:p w14:paraId="0F2B57F6" w14:textId="4C1A0F4A" w:rsidR="0095179F" w:rsidRDefault="0095179F" w:rsidP="00CC76EA">
      <w:pPr>
        <w:rPr>
          <w:rFonts w:ascii="Comic Sans MS" w:eastAsia="Times New Roman" w:hAnsi="Comic Sans MS" w:cstheme="minorHAnsi"/>
        </w:rPr>
      </w:pPr>
      <w:r>
        <w:rPr>
          <w:rFonts w:ascii="Comic Sans MS" w:eastAsia="Times New Roman" w:hAnsi="Comic Sans MS" w:cstheme="minorHAnsi"/>
        </w:rPr>
        <w:t>“Okay, see, you said that in a way that makes me think you’re enjoying this a little too much.”</w:t>
      </w:r>
    </w:p>
    <w:p w14:paraId="2D45F5ED" w14:textId="39B01D35" w:rsidR="0095179F" w:rsidRDefault="0095179F" w:rsidP="00CC76EA">
      <w:pPr>
        <w:rPr>
          <w:rFonts w:ascii="Comic Sans MS" w:eastAsia="Times New Roman" w:hAnsi="Comic Sans MS" w:cstheme="minorHAnsi"/>
        </w:rPr>
      </w:pPr>
      <w:r>
        <w:rPr>
          <w:rFonts w:ascii="Comic Sans MS" w:eastAsia="Times New Roman" w:hAnsi="Comic Sans MS" w:cstheme="minorHAnsi"/>
        </w:rPr>
        <w:t>“</w:t>
      </w:r>
      <w:proofErr w:type="spellStart"/>
      <w:r>
        <w:rPr>
          <w:rFonts w:ascii="Comic Sans MS" w:eastAsia="Times New Roman" w:hAnsi="Comic Sans MS" w:cstheme="minorHAnsi"/>
        </w:rPr>
        <w:t>Whaaaat</w:t>
      </w:r>
      <w:proofErr w:type="spellEnd"/>
      <w:r>
        <w:rPr>
          <w:rFonts w:ascii="Comic Sans MS" w:eastAsia="Times New Roman" w:hAnsi="Comic Sans MS" w:cstheme="minorHAnsi"/>
        </w:rPr>
        <w:t>? No, of course not…”</w:t>
      </w:r>
    </w:p>
    <w:p w14:paraId="3D075C72" w14:textId="583EC9DA" w:rsidR="00E20779" w:rsidRDefault="00E20779" w:rsidP="00CC76EA">
      <w:pPr>
        <w:rPr>
          <w:rFonts w:ascii="Comic Sans MS" w:eastAsia="Times New Roman" w:hAnsi="Comic Sans MS" w:cstheme="minorHAnsi"/>
        </w:rPr>
      </w:pPr>
      <w:r>
        <w:rPr>
          <w:rFonts w:ascii="Comic Sans MS" w:eastAsia="Times New Roman" w:hAnsi="Comic Sans MS" w:cstheme="minorHAnsi"/>
        </w:rPr>
        <w:t>Raye grunted as she bent over her left boob, struggling to reach a little bit of barbecue that lay in wait on Monique’s plate—</w:t>
      </w:r>
      <w:r w:rsidR="00B746F2">
        <w:rPr>
          <w:rFonts w:ascii="Comic Sans MS" w:eastAsia="Times New Roman" w:hAnsi="Comic Sans MS" w:cstheme="minorHAnsi"/>
        </w:rPr>
        <w:t xml:space="preserve">lowering it decadently into her mouth with her chopsticks as she </w:t>
      </w:r>
      <w:proofErr w:type="gramStart"/>
      <w:r w:rsidR="00B746F2">
        <w:rPr>
          <w:rFonts w:ascii="Comic Sans MS" w:eastAsia="Times New Roman" w:hAnsi="Comic Sans MS" w:cstheme="minorHAnsi"/>
        </w:rPr>
        <w:t>pat</w:t>
      </w:r>
      <w:proofErr w:type="gramEnd"/>
      <w:r w:rsidR="00B746F2">
        <w:rPr>
          <w:rFonts w:ascii="Comic Sans MS" w:eastAsia="Times New Roman" w:hAnsi="Comic Sans MS" w:cstheme="minorHAnsi"/>
        </w:rPr>
        <w:t xml:space="preserve"> the side of her flabby flank with her free hand.</w:t>
      </w:r>
    </w:p>
    <w:p w14:paraId="715FA9AC" w14:textId="01EF3B2E" w:rsidR="00B746F2" w:rsidRDefault="00B746F2" w:rsidP="00E45E48">
      <w:pPr>
        <w:rPr>
          <w:rFonts w:ascii="Comic Sans MS" w:eastAsia="Times New Roman" w:hAnsi="Comic Sans MS" w:cstheme="minorHAnsi"/>
        </w:rPr>
      </w:pPr>
      <w:r>
        <w:rPr>
          <w:rFonts w:ascii="Comic Sans MS" w:eastAsia="Times New Roman" w:hAnsi="Comic Sans MS" w:cstheme="minorHAnsi"/>
        </w:rPr>
        <w:t>“I’m the only one who really enjoys getting bigger around here, you know that…”</w:t>
      </w:r>
    </w:p>
    <w:p w14:paraId="10AE8F1E" w14:textId="38E8F38A" w:rsidR="00B746F2" w:rsidRDefault="00B746F2" w:rsidP="00B746F2">
      <w:pPr>
        <w:rPr>
          <w:rFonts w:ascii="Comic Sans MS" w:eastAsia="Times New Roman" w:hAnsi="Comic Sans MS" w:cstheme="minorHAnsi"/>
        </w:rPr>
      </w:pPr>
      <w:r>
        <w:rPr>
          <w:rFonts w:ascii="Comic Sans MS" w:eastAsia="Times New Roman" w:hAnsi="Comic Sans MS" w:cstheme="minorHAnsi"/>
        </w:rPr>
        <w:t xml:space="preserve">Her denial aside, it was clear to anyone who had been paying attention that Raye got </w:t>
      </w:r>
      <w:r>
        <w:rPr>
          <w:rFonts w:ascii="Comic Sans MS" w:eastAsia="Times New Roman" w:hAnsi="Comic Sans MS" w:cstheme="minorHAnsi"/>
          <w:i/>
          <w:iCs/>
        </w:rPr>
        <w:t xml:space="preserve">something </w:t>
      </w:r>
      <w:r>
        <w:rPr>
          <w:rFonts w:ascii="Comic Sans MS" w:eastAsia="Times New Roman" w:hAnsi="Comic Sans MS" w:cstheme="minorHAnsi"/>
        </w:rPr>
        <w:t>out of watching other people around her fatten up.</w:t>
      </w:r>
      <w:r w:rsidR="00560BBC">
        <w:rPr>
          <w:rFonts w:ascii="Comic Sans MS" w:eastAsia="Times New Roman" w:hAnsi="Comic Sans MS" w:cstheme="minorHAnsi"/>
        </w:rPr>
        <w:t xml:space="preserve"> She had far too much fun giving Sophia a hard time for “letting herself go” for it to have been otherwise.</w:t>
      </w:r>
    </w:p>
    <w:p w14:paraId="641781E6" w14:textId="1DFC8116" w:rsidR="00560BBC" w:rsidRDefault="00E45E48" w:rsidP="00B746F2">
      <w:pPr>
        <w:rPr>
          <w:rFonts w:ascii="Comic Sans MS" w:eastAsia="Times New Roman" w:hAnsi="Comic Sans MS" w:cstheme="minorHAnsi"/>
        </w:rPr>
      </w:pPr>
      <w:r>
        <w:rPr>
          <w:rFonts w:ascii="Comic Sans MS" w:eastAsia="Times New Roman" w:hAnsi="Comic Sans MS" w:cstheme="minorHAnsi"/>
        </w:rPr>
        <w:t>And she had been having far too much fun trying to get Monique to slip more and more—inviting her out to go eat more often and occasionally getting her to come back to their apartment</w:t>
      </w:r>
      <w:r w:rsidR="005820D0">
        <w:rPr>
          <w:rFonts w:ascii="Comic Sans MS" w:eastAsia="Times New Roman" w:hAnsi="Comic Sans MS" w:cstheme="minorHAnsi"/>
        </w:rPr>
        <w:t xml:space="preserve"> so that Sophia could pull some of the legwork too.</w:t>
      </w:r>
    </w:p>
    <w:p w14:paraId="083AB742" w14:textId="77E4EDE7" w:rsidR="005820D0" w:rsidRDefault="005820D0" w:rsidP="005820D0">
      <w:pPr>
        <w:jc w:val="center"/>
        <w:rPr>
          <w:rFonts w:ascii="Comic Sans MS" w:eastAsia="Times New Roman" w:hAnsi="Comic Sans MS" w:cstheme="minorHAnsi"/>
        </w:rPr>
      </w:pPr>
      <w:r>
        <w:rPr>
          <w:rFonts w:ascii="Comic Sans MS" w:eastAsia="Times New Roman" w:hAnsi="Comic Sans MS" w:cstheme="minorHAnsi"/>
        </w:rPr>
        <w:t>***</w:t>
      </w:r>
    </w:p>
    <w:p w14:paraId="065228F6" w14:textId="5227E00B" w:rsidR="005820D0" w:rsidRDefault="005820D0" w:rsidP="00B746F2">
      <w:pPr>
        <w:rPr>
          <w:rFonts w:ascii="Comic Sans MS" w:eastAsia="Times New Roman" w:hAnsi="Comic Sans MS" w:cstheme="minorHAnsi"/>
        </w:rPr>
      </w:pPr>
      <w:r>
        <w:rPr>
          <w:rFonts w:ascii="Comic Sans MS" w:eastAsia="Times New Roman" w:hAnsi="Comic Sans MS" w:cstheme="minorHAnsi"/>
        </w:rPr>
        <w:t>“You know, if I were a less secure kind of not girlfriend, I might get a little jealous.”</w:t>
      </w:r>
    </w:p>
    <w:p w14:paraId="272AEFBA" w14:textId="5BEFD321" w:rsidR="005820D0" w:rsidRDefault="005820D0" w:rsidP="00B746F2">
      <w:pPr>
        <w:rPr>
          <w:rFonts w:ascii="Comic Sans MS" w:eastAsia="Times New Roman" w:hAnsi="Comic Sans MS" w:cstheme="minorHAnsi"/>
        </w:rPr>
      </w:pPr>
      <w:r>
        <w:rPr>
          <w:rFonts w:ascii="Comic Sans MS" w:eastAsia="Times New Roman" w:hAnsi="Comic Sans MS" w:cstheme="minorHAnsi"/>
        </w:rPr>
        <w:lastRenderedPageBreak/>
        <w:t xml:space="preserve">“I can’t </w:t>
      </w:r>
      <w:r>
        <w:rPr>
          <w:rFonts w:ascii="Comic Sans MS" w:eastAsia="Times New Roman" w:hAnsi="Comic Sans MS" w:cstheme="minorHAnsi"/>
          <w:i/>
          <w:iCs/>
        </w:rPr>
        <w:t>help it</w:t>
      </w:r>
      <w:r>
        <w:rPr>
          <w:rFonts w:ascii="Comic Sans MS" w:eastAsia="Times New Roman" w:hAnsi="Comic Sans MS" w:cstheme="minorHAnsi"/>
        </w:rPr>
        <w:t xml:space="preserve"> Soph—she’s getting so chunky!”</w:t>
      </w:r>
    </w:p>
    <w:p w14:paraId="406E79F6" w14:textId="24E40CE0" w:rsidR="005820D0" w:rsidRDefault="005820D0" w:rsidP="00B746F2">
      <w:pPr>
        <w:rPr>
          <w:rFonts w:ascii="Comic Sans MS" w:eastAsia="Times New Roman" w:hAnsi="Comic Sans MS" w:cstheme="minorHAnsi"/>
        </w:rPr>
      </w:pPr>
      <w:r>
        <w:rPr>
          <w:rFonts w:ascii="Comic Sans MS" w:eastAsia="Times New Roman" w:hAnsi="Comic Sans MS" w:cstheme="minorHAnsi"/>
        </w:rPr>
        <w:t>“</w:t>
      </w:r>
      <w:r w:rsidR="00560E2B">
        <w:rPr>
          <w:rFonts w:ascii="Comic Sans MS" w:eastAsia="Times New Roman" w:hAnsi="Comic Sans MS" w:cstheme="minorHAnsi"/>
        </w:rPr>
        <w:t>You would know chunky.”</w:t>
      </w:r>
    </w:p>
    <w:p w14:paraId="2348027D" w14:textId="5A8611E3" w:rsidR="00560E2B" w:rsidRDefault="00560E2B" w:rsidP="00B746F2">
      <w:pPr>
        <w:rPr>
          <w:rFonts w:ascii="Comic Sans MS" w:eastAsia="Times New Roman" w:hAnsi="Comic Sans MS" w:cstheme="minorHAnsi"/>
        </w:rPr>
      </w:pPr>
      <w:r>
        <w:rPr>
          <w:rFonts w:ascii="Comic Sans MS" w:eastAsia="Times New Roman" w:hAnsi="Comic Sans MS" w:cstheme="minorHAnsi"/>
        </w:rPr>
        <w:t>“It’s kind of hot. Don’t you think that it’s hot?”</w:t>
      </w:r>
    </w:p>
    <w:p w14:paraId="2CD80187" w14:textId="25F29E18" w:rsidR="00560E2B" w:rsidRDefault="00560E2B" w:rsidP="00B746F2">
      <w:pPr>
        <w:rPr>
          <w:rFonts w:ascii="Comic Sans MS" w:eastAsia="Times New Roman" w:hAnsi="Comic Sans MS" w:cstheme="minorHAnsi"/>
        </w:rPr>
      </w:pPr>
      <w:r>
        <w:rPr>
          <w:rFonts w:ascii="Comic Sans MS" w:eastAsia="Times New Roman" w:hAnsi="Comic Sans MS" w:cstheme="minorHAnsi"/>
        </w:rPr>
        <w:t xml:space="preserve">“I think </w:t>
      </w:r>
      <w:r>
        <w:rPr>
          <w:rFonts w:ascii="Comic Sans MS" w:eastAsia="Times New Roman" w:hAnsi="Comic Sans MS" w:cstheme="minorHAnsi"/>
          <w:i/>
          <w:iCs/>
        </w:rPr>
        <w:t xml:space="preserve">your </w:t>
      </w:r>
      <w:r>
        <w:rPr>
          <w:rFonts w:ascii="Comic Sans MS" w:eastAsia="Times New Roman" w:hAnsi="Comic Sans MS" w:cstheme="minorHAnsi"/>
        </w:rPr>
        <w:t xml:space="preserve">chunkiness is hot.” </w:t>
      </w:r>
    </w:p>
    <w:p w14:paraId="286BCE54" w14:textId="60C180F2" w:rsidR="00560E2B" w:rsidRDefault="00560E2B" w:rsidP="00B746F2">
      <w:pPr>
        <w:rPr>
          <w:rFonts w:ascii="Comic Sans MS" w:eastAsia="Times New Roman" w:hAnsi="Comic Sans MS" w:cstheme="minorHAnsi"/>
        </w:rPr>
      </w:pPr>
      <w:r>
        <w:rPr>
          <w:rFonts w:ascii="Comic Sans MS" w:eastAsia="Times New Roman" w:hAnsi="Comic Sans MS" w:cstheme="minorHAnsi"/>
        </w:rPr>
        <w:t xml:space="preserve">A wry little curl of her ginger beer eyebrow as she pulled up the edge of her too-small t-shirt, exposing the </w:t>
      </w:r>
      <w:proofErr w:type="gramStart"/>
      <w:r>
        <w:rPr>
          <w:rFonts w:ascii="Comic Sans MS" w:eastAsia="Times New Roman" w:hAnsi="Comic Sans MS" w:cstheme="minorHAnsi"/>
        </w:rPr>
        <w:t>lily white</w:t>
      </w:r>
      <w:proofErr w:type="gramEnd"/>
      <w:r>
        <w:rPr>
          <w:rFonts w:ascii="Comic Sans MS" w:eastAsia="Times New Roman" w:hAnsi="Comic Sans MS" w:cstheme="minorHAnsi"/>
        </w:rPr>
        <w:t xml:space="preserve"> curve of her fat freckled front. A little hand ran down to stroke it </w:t>
      </w:r>
      <w:proofErr w:type="spellStart"/>
      <w:r>
        <w:rPr>
          <w:rFonts w:ascii="Comic Sans MS" w:eastAsia="Times New Roman" w:hAnsi="Comic Sans MS" w:cstheme="minorHAnsi"/>
        </w:rPr>
        <w:t>inticingly</w:t>
      </w:r>
      <w:proofErr w:type="spellEnd"/>
      <w:r>
        <w:rPr>
          <w:rFonts w:ascii="Comic Sans MS" w:eastAsia="Times New Roman" w:hAnsi="Comic Sans MS" w:cstheme="minorHAnsi"/>
        </w:rPr>
        <w:t>.</w:t>
      </w:r>
    </w:p>
    <w:p w14:paraId="1CAB0509" w14:textId="13B7E41A" w:rsidR="00560E2B" w:rsidRDefault="00560E2B" w:rsidP="00B746F2">
      <w:pPr>
        <w:rPr>
          <w:rFonts w:ascii="Comic Sans MS" w:eastAsia="Times New Roman" w:hAnsi="Comic Sans MS" w:cstheme="minorHAnsi"/>
        </w:rPr>
      </w:pPr>
      <w:r>
        <w:rPr>
          <w:rFonts w:ascii="Comic Sans MS" w:eastAsia="Times New Roman" w:hAnsi="Comic Sans MS" w:cstheme="minorHAnsi"/>
        </w:rPr>
        <w:t xml:space="preserve">“Do you think </w:t>
      </w:r>
      <w:r>
        <w:rPr>
          <w:rFonts w:ascii="Comic Sans MS" w:eastAsia="Times New Roman" w:hAnsi="Comic Sans MS" w:cstheme="minorHAnsi"/>
          <w:i/>
          <w:iCs/>
        </w:rPr>
        <w:t xml:space="preserve">I’m </w:t>
      </w:r>
      <w:r>
        <w:rPr>
          <w:rFonts w:ascii="Comic Sans MS" w:eastAsia="Times New Roman" w:hAnsi="Comic Sans MS" w:cstheme="minorHAnsi"/>
        </w:rPr>
        <w:t>all hot, thick and chunky?”</w:t>
      </w:r>
    </w:p>
    <w:p w14:paraId="437FF442" w14:textId="3DE199C7" w:rsidR="00560E2B" w:rsidRDefault="00560E2B" w:rsidP="00B746F2">
      <w:pPr>
        <w:rPr>
          <w:rFonts w:ascii="Comic Sans MS" w:eastAsia="Times New Roman" w:hAnsi="Comic Sans MS" w:cstheme="minorHAnsi"/>
        </w:rPr>
      </w:pPr>
      <w:r>
        <w:rPr>
          <w:rFonts w:ascii="Comic Sans MS" w:eastAsia="Times New Roman" w:hAnsi="Comic Sans MS" w:cstheme="minorHAnsi"/>
        </w:rPr>
        <w:t>“Like a good salsa.” Raye sputtered out</w:t>
      </w:r>
      <w:r w:rsidR="0097531E">
        <w:rPr>
          <w:rFonts w:ascii="Comic Sans MS" w:eastAsia="Times New Roman" w:hAnsi="Comic Sans MS" w:cstheme="minorHAnsi"/>
        </w:rPr>
        <w:t xml:space="preserve"> stupidly, “Careful waving that thing around or it’s gonna get grabbed.”</w:t>
      </w:r>
    </w:p>
    <w:p w14:paraId="1ADCFF44" w14:textId="76FC0DD2" w:rsidR="0097531E" w:rsidRDefault="0097531E" w:rsidP="00B746F2">
      <w:pPr>
        <w:rPr>
          <w:rFonts w:ascii="Comic Sans MS" w:eastAsia="Times New Roman" w:hAnsi="Comic Sans MS" w:cstheme="minorHAnsi"/>
        </w:rPr>
      </w:pPr>
      <w:r>
        <w:rPr>
          <w:rFonts w:ascii="Comic Sans MS" w:eastAsia="Times New Roman" w:hAnsi="Comic Sans MS" w:cstheme="minorHAnsi"/>
        </w:rPr>
        <w:t>“Go on then—grab me.”</w:t>
      </w:r>
    </w:p>
    <w:p w14:paraId="47B64A9C" w14:textId="348250CF" w:rsidR="0097531E" w:rsidRDefault="000B334D" w:rsidP="00B746F2">
      <w:pPr>
        <w:rPr>
          <w:rFonts w:ascii="Comic Sans MS" w:eastAsia="Times New Roman" w:hAnsi="Comic Sans MS" w:cstheme="minorHAnsi"/>
        </w:rPr>
      </w:pPr>
      <w:r>
        <w:rPr>
          <w:rFonts w:ascii="Comic Sans MS" w:eastAsia="Times New Roman" w:hAnsi="Comic Sans MS" w:cstheme="minorHAnsi"/>
        </w:rPr>
        <w:t xml:space="preserve">If Raye could have, she would have. But being pinned down by her stomach was something that she </w:t>
      </w:r>
      <w:r w:rsidR="0043646B">
        <w:rPr>
          <w:rFonts w:ascii="Comic Sans MS" w:eastAsia="Times New Roman" w:hAnsi="Comic Sans MS" w:cstheme="minorHAnsi"/>
        </w:rPr>
        <w:t xml:space="preserve">and Sophia had gotten used to. Sophia instinctively put herself within reach of her big beached girlfriend so that she could </w:t>
      </w:r>
      <w:r w:rsidR="0026189C">
        <w:rPr>
          <w:rFonts w:ascii="Comic Sans MS" w:eastAsia="Times New Roman" w:hAnsi="Comic Sans MS" w:cstheme="minorHAnsi"/>
        </w:rPr>
        <w:t>leaned forward enough to grab her, but it was still something that she was quickly becoming incapable of doing herself.</w:t>
      </w:r>
    </w:p>
    <w:p w14:paraId="19A4C4E6" w14:textId="019772AE" w:rsidR="0026189C" w:rsidRDefault="0026189C" w:rsidP="00B746F2">
      <w:pPr>
        <w:rPr>
          <w:rFonts w:ascii="Comic Sans MS" w:eastAsia="Times New Roman" w:hAnsi="Comic Sans MS" w:cstheme="minorHAnsi"/>
        </w:rPr>
      </w:pPr>
      <w:r>
        <w:rPr>
          <w:rFonts w:ascii="Comic Sans MS" w:eastAsia="Times New Roman" w:hAnsi="Comic Sans MS" w:cstheme="minorHAnsi"/>
        </w:rPr>
        <w:t xml:space="preserve">As Raye’s weight climbed higher and higher into the four hundreds—having just surpassed four hundred and fifty pounds </w:t>
      </w:r>
      <w:r w:rsidR="006C7B56">
        <w:rPr>
          <w:rFonts w:ascii="Comic Sans MS" w:eastAsia="Times New Roman" w:hAnsi="Comic Sans MS" w:cstheme="minorHAnsi"/>
        </w:rPr>
        <w:t>at some point the week before, life was getting harder than ever for her. Without Sophia around, she would have had to take those same measures to start slimming back down and gaining some level of control over her life.</w:t>
      </w:r>
    </w:p>
    <w:p w14:paraId="4D719525" w14:textId="7F25B5D3" w:rsidR="00B66B4B" w:rsidRDefault="00B66B4B" w:rsidP="00B746F2">
      <w:pPr>
        <w:rPr>
          <w:rFonts w:ascii="Comic Sans MS" w:eastAsia="Times New Roman" w:hAnsi="Comic Sans MS" w:cstheme="minorHAnsi"/>
        </w:rPr>
      </w:pPr>
      <w:r>
        <w:rPr>
          <w:rFonts w:ascii="Comic Sans MS" w:eastAsia="Times New Roman" w:hAnsi="Comic Sans MS" w:cstheme="minorHAnsi"/>
        </w:rPr>
        <w:t>“</w:t>
      </w:r>
      <w:r w:rsidR="00FB6975">
        <w:rPr>
          <w:rFonts w:ascii="Comic Sans MS" w:eastAsia="Times New Roman" w:hAnsi="Comic Sans MS" w:cstheme="minorHAnsi"/>
        </w:rPr>
        <w:t>Ooh hold on—let’s see if we can get the strap-on around you</w:t>
      </w:r>
      <w:r>
        <w:rPr>
          <w:rFonts w:ascii="Comic Sans MS" w:eastAsia="Times New Roman" w:hAnsi="Comic Sans MS" w:cstheme="minorHAnsi"/>
        </w:rPr>
        <w:t>…”</w:t>
      </w:r>
    </w:p>
    <w:p w14:paraId="0E08CB4B" w14:textId="4D63AAE7" w:rsidR="00B66B4B" w:rsidRDefault="00B66B4B" w:rsidP="00B746F2">
      <w:pPr>
        <w:rPr>
          <w:rFonts w:ascii="Comic Sans MS" w:eastAsia="Times New Roman" w:hAnsi="Comic Sans MS" w:cstheme="minorHAnsi"/>
        </w:rPr>
      </w:pPr>
      <w:r>
        <w:rPr>
          <w:rFonts w:ascii="Comic Sans MS" w:eastAsia="Times New Roman" w:hAnsi="Comic Sans MS" w:cstheme="minorHAnsi"/>
        </w:rPr>
        <w:t>“Sophia… that thing… it won’t—”</w:t>
      </w:r>
    </w:p>
    <w:p w14:paraId="7DA6CF4B" w14:textId="4F07D268" w:rsidR="00B66B4B" w:rsidRDefault="00B66B4B" w:rsidP="00B746F2">
      <w:pPr>
        <w:rPr>
          <w:rFonts w:ascii="Comic Sans MS" w:eastAsia="Times New Roman" w:hAnsi="Comic Sans MS" w:cstheme="minorHAnsi"/>
        </w:rPr>
      </w:pPr>
      <w:r>
        <w:rPr>
          <w:rFonts w:ascii="Comic Sans MS" w:eastAsia="Times New Roman" w:hAnsi="Comic Sans MS" w:cstheme="minorHAnsi"/>
        </w:rPr>
        <w:t>“Just do this for me, Raye</w:t>
      </w:r>
      <w:r w:rsidR="00FB6975">
        <w:rPr>
          <w:rFonts w:ascii="Comic Sans MS" w:eastAsia="Times New Roman" w:hAnsi="Comic Sans MS" w:cstheme="minorHAnsi"/>
        </w:rPr>
        <w:t>.</w:t>
      </w:r>
      <w:r>
        <w:rPr>
          <w:rFonts w:ascii="Comic Sans MS" w:eastAsia="Times New Roman" w:hAnsi="Comic Sans MS" w:cstheme="minorHAnsi"/>
        </w:rPr>
        <w:t>”</w:t>
      </w:r>
    </w:p>
    <w:p w14:paraId="5629A7D1" w14:textId="22C44944" w:rsidR="006C7B56" w:rsidRDefault="006C7B56" w:rsidP="00B746F2">
      <w:pPr>
        <w:rPr>
          <w:rFonts w:ascii="Comic Sans MS" w:eastAsia="Times New Roman" w:hAnsi="Comic Sans MS" w:cstheme="minorHAnsi"/>
        </w:rPr>
      </w:pPr>
      <w:r>
        <w:rPr>
          <w:rFonts w:ascii="Comic Sans MS" w:eastAsia="Times New Roman" w:hAnsi="Comic Sans MS" w:cstheme="minorHAnsi"/>
        </w:rPr>
        <w:t>But working from home in her studio, most of the time from her bed or her couch, plus the very deliberate calorie increase meant that she was putting on weight faster than ever. Raye was getting fatter, faster than she had ever thought possible. And while she was incensed by her continuing lack of mobility to keep going, it was the little things like not being able to snake her arms around her lover and pull her close that bothered her sometimes.</w:t>
      </w:r>
    </w:p>
    <w:p w14:paraId="05169D32" w14:textId="2F1F9BBD" w:rsidR="006C7B56" w:rsidRDefault="00195E45" w:rsidP="00B746F2">
      <w:pPr>
        <w:rPr>
          <w:rFonts w:ascii="Comic Sans MS" w:eastAsia="Times New Roman" w:hAnsi="Comic Sans MS" w:cstheme="minorHAnsi"/>
        </w:rPr>
      </w:pPr>
      <w:r>
        <w:rPr>
          <w:rFonts w:ascii="Comic Sans MS" w:eastAsia="Times New Roman" w:hAnsi="Comic Sans MS" w:cstheme="minorHAnsi"/>
        </w:rPr>
        <w:t>The fact that she had grown so accustomed to doing virtually nothing for herself or around the house had only compounded matters. Sophia had helped her take the idle fantasy of surpassing her heaviest size and made it an honest-to-God reality</w:t>
      </w:r>
      <w:r w:rsidR="003B457A">
        <w:rPr>
          <w:rFonts w:ascii="Comic Sans MS" w:eastAsia="Times New Roman" w:hAnsi="Comic Sans MS" w:cstheme="minorHAnsi"/>
        </w:rPr>
        <w:t>.</w:t>
      </w:r>
    </w:p>
    <w:p w14:paraId="0F52B562" w14:textId="59C1124B" w:rsidR="003B457A" w:rsidRDefault="003B457A" w:rsidP="00B746F2">
      <w:pPr>
        <w:rPr>
          <w:rFonts w:ascii="Comic Sans MS" w:eastAsia="Times New Roman" w:hAnsi="Comic Sans MS" w:cstheme="minorHAnsi"/>
        </w:rPr>
      </w:pPr>
      <w:r>
        <w:rPr>
          <w:rFonts w:ascii="Comic Sans MS" w:eastAsia="Times New Roman" w:hAnsi="Comic Sans MS" w:cstheme="minorHAnsi"/>
        </w:rPr>
        <w:lastRenderedPageBreak/>
        <w:t>And even during those moments where Raye was struggling to do even the most basic tasks for herself, she was still unbelievably aroused by the fact that this was happening.</w:t>
      </w:r>
    </w:p>
    <w:p w14:paraId="75335043" w14:textId="54C18415" w:rsidR="00B66B4B" w:rsidRDefault="00B66B4B" w:rsidP="00B746F2">
      <w:pPr>
        <w:rPr>
          <w:rFonts w:ascii="Comic Sans MS" w:eastAsia="Times New Roman" w:hAnsi="Comic Sans MS" w:cstheme="minorHAnsi"/>
        </w:rPr>
      </w:pPr>
      <w:r>
        <w:rPr>
          <w:rFonts w:ascii="Comic Sans MS" w:eastAsia="Times New Roman" w:hAnsi="Comic Sans MS" w:cstheme="minorHAnsi"/>
        </w:rPr>
        <w:t>“Oh… oh fuck… there’s… there’s no way…”</w:t>
      </w:r>
    </w:p>
    <w:p w14:paraId="191726BD" w14:textId="2B67C9EC" w:rsidR="006A5651" w:rsidRDefault="00B66B4B" w:rsidP="00B746F2">
      <w:pPr>
        <w:rPr>
          <w:rFonts w:ascii="Comic Sans MS" w:eastAsia="Times New Roman" w:hAnsi="Comic Sans MS" w:cstheme="minorHAnsi"/>
        </w:rPr>
      </w:pPr>
      <w:r>
        <w:rPr>
          <w:rFonts w:ascii="Comic Sans MS" w:eastAsia="Times New Roman" w:hAnsi="Comic Sans MS" w:cstheme="minorHAnsi"/>
        </w:rPr>
        <w:t>“</w:t>
      </w:r>
      <w:r w:rsidR="006A5651">
        <w:rPr>
          <w:rFonts w:ascii="Comic Sans MS" w:eastAsia="Times New Roman" w:hAnsi="Comic Sans MS" w:cstheme="minorHAnsi"/>
        </w:rPr>
        <w:t>I can’t even see the fucking strap under your gut, you hog.”</w:t>
      </w:r>
    </w:p>
    <w:p w14:paraId="3017E3CE" w14:textId="0487648D" w:rsidR="00FB6975" w:rsidRDefault="00FB6975" w:rsidP="00B746F2">
      <w:pPr>
        <w:rPr>
          <w:rFonts w:ascii="Comic Sans MS" w:eastAsia="Times New Roman" w:hAnsi="Comic Sans MS" w:cstheme="minorHAnsi"/>
        </w:rPr>
      </w:pPr>
      <w:r>
        <w:rPr>
          <w:rFonts w:ascii="Comic Sans MS" w:eastAsia="Times New Roman" w:hAnsi="Comic Sans MS" w:cstheme="minorHAnsi"/>
        </w:rPr>
        <w:t>“</w:t>
      </w:r>
      <w:r w:rsidR="00754905">
        <w:rPr>
          <w:rFonts w:ascii="Comic Sans MS" w:eastAsia="Times New Roman" w:hAnsi="Comic Sans MS" w:cstheme="minorHAnsi"/>
        </w:rPr>
        <w:t>I warned you—”</w:t>
      </w:r>
    </w:p>
    <w:p w14:paraId="3DC435EB" w14:textId="70BB706D" w:rsidR="00754905" w:rsidRDefault="00754905" w:rsidP="00B746F2">
      <w:pPr>
        <w:rPr>
          <w:rFonts w:ascii="Comic Sans MS" w:eastAsia="Times New Roman" w:hAnsi="Comic Sans MS" w:cstheme="minorHAnsi"/>
        </w:rPr>
      </w:pPr>
      <w:r>
        <w:rPr>
          <w:rFonts w:ascii="Comic Sans MS" w:eastAsia="Times New Roman" w:hAnsi="Comic Sans MS" w:cstheme="minorHAnsi"/>
        </w:rPr>
        <w:t>“Arch your back, chunky.”</w:t>
      </w:r>
    </w:p>
    <w:p w14:paraId="440A3E1E" w14:textId="414A5157" w:rsidR="00754905" w:rsidRPr="00754905" w:rsidRDefault="00754905" w:rsidP="00B746F2">
      <w:pPr>
        <w:rPr>
          <w:rFonts w:ascii="Comic Sans MS" w:eastAsia="Times New Roman" w:hAnsi="Comic Sans MS" w:cstheme="minorHAnsi"/>
        </w:rPr>
      </w:pPr>
      <w:r>
        <w:rPr>
          <w:rFonts w:ascii="Comic Sans MS" w:eastAsia="Times New Roman" w:hAnsi="Comic Sans MS" w:cstheme="minorHAnsi"/>
        </w:rPr>
        <w:t xml:space="preserve">“I </w:t>
      </w:r>
      <w:r>
        <w:rPr>
          <w:rFonts w:ascii="Comic Sans MS" w:eastAsia="Times New Roman" w:hAnsi="Comic Sans MS" w:cstheme="minorHAnsi"/>
          <w:i/>
          <w:iCs/>
        </w:rPr>
        <w:t xml:space="preserve">am </w:t>
      </w:r>
      <w:r>
        <w:rPr>
          <w:rFonts w:ascii="Comic Sans MS" w:eastAsia="Times New Roman" w:hAnsi="Comic Sans MS" w:cstheme="minorHAnsi"/>
        </w:rPr>
        <w:t>arching… huff… puff…”</w:t>
      </w:r>
    </w:p>
    <w:p w14:paraId="15DD2D53" w14:textId="1A36E648" w:rsidR="00C95FDF" w:rsidRDefault="002063D4" w:rsidP="00B746F2">
      <w:pPr>
        <w:rPr>
          <w:rFonts w:ascii="Comic Sans MS" w:eastAsia="Times New Roman" w:hAnsi="Comic Sans MS" w:cstheme="minorHAnsi"/>
        </w:rPr>
      </w:pPr>
      <w:r>
        <w:rPr>
          <w:rFonts w:ascii="Comic Sans MS" w:eastAsia="Times New Roman" w:hAnsi="Comic Sans MS" w:cstheme="minorHAnsi"/>
        </w:rPr>
        <w:t xml:space="preserve">As Sophia pressed her lips against Raye’s her pink tongue slipping in and out of Raye’s lips, the familiar sensation of hands traipsing across her bloated body sent shivers up and down her spine. Goosebumps </w:t>
      </w:r>
      <w:r w:rsidR="00BF6D9A">
        <w:rPr>
          <w:rFonts w:ascii="Comic Sans MS" w:eastAsia="Times New Roman" w:hAnsi="Comic Sans MS" w:cstheme="minorHAnsi"/>
        </w:rPr>
        <w:t>emerged on her fatted flesh, her little hairs standing up on end as the weight of her lover pressing on top of a full stomach teased her into a more viscera</w:t>
      </w:r>
      <w:r w:rsidR="00C95FDF">
        <w:rPr>
          <w:rFonts w:ascii="Comic Sans MS" w:eastAsia="Times New Roman" w:hAnsi="Comic Sans MS" w:cstheme="minorHAnsi"/>
        </w:rPr>
        <w:t xml:space="preserve">l sense of bliss. </w:t>
      </w:r>
      <w:r w:rsidR="009270BD">
        <w:rPr>
          <w:rFonts w:ascii="Comic Sans MS" w:eastAsia="Times New Roman" w:hAnsi="Comic Sans MS" w:cstheme="minorHAnsi"/>
        </w:rPr>
        <w:t>Holding the smaller woman close and forcing her onto her stomach, Raye let out a sensual moan at the sensation of the heavier weight of her not girlfriend.</w:t>
      </w:r>
    </w:p>
    <w:p w14:paraId="4DBE5011" w14:textId="5F65EA92" w:rsidR="006A5651" w:rsidRDefault="006A5651" w:rsidP="00B746F2">
      <w:pPr>
        <w:rPr>
          <w:rFonts w:ascii="Comic Sans MS" w:eastAsia="Times New Roman" w:hAnsi="Comic Sans MS" w:cstheme="minorHAnsi"/>
        </w:rPr>
      </w:pPr>
      <w:r>
        <w:rPr>
          <w:rFonts w:ascii="Comic Sans MS" w:eastAsia="Times New Roman" w:hAnsi="Comic Sans MS" w:cstheme="minorHAnsi"/>
        </w:rPr>
        <w:t>“Oh God it’s tight…”</w:t>
      </w:r>
    </w:p>
    <w:p w14:paraId="5E113D27" w14:textId="0BA4277C" w:rsidR="006A5651" w:rsidRDefault="006A5651" w:rsidP="00B746F2">
      <w:pPr>
        <w:rPr>
          <w:rFonts w:ascii="Comic Sans MS" w:eastAsia="Times New Roman" w:hAnsi="Comic Sans MS" w:cstheme="minorHAnsi"/>
        </w:rPr>
      </w:pPr>
      <w:r>
        <w:rPr>
          <w:rFonts w:ascii="Comic Sans MS" w:eastAsia="Times New Roman" w:hAnsi="Comic Sans MS" w:cstheme="minorHAnsi"/>
        </w:rPr>
        <w:t>“Everything’s tight when it’s supposed to be going around you</w:t>
      </w:r>
      <w:r w:rsidR="00FB6975">
        <w:rPr>
          <w:rFonts w:ascii="Comic Sans MS" w:eastAsia="Times New Roman" w:hAnsi="Comic Sans MS" w:cstheme="minorHAnsi"/>
        </w:rPr>
        <w:t>~”</w:t>
      </w:r>
    </w:p>
    <w:p w14:paraId="0A039486" w14:textId="2760473B" w:rsidR="00FB6975" w:rsidRDefault="00FB6975" w:rsidP="00B746F2">
      <w:pPr>
        <w:rPr>
          <w:rFonts w:ascii="Comic Sans MS" w:eastAsia="Times New Roman" w:hAnsi="Comic Sans MS" w:cstheme="minorHAnsi"/>
        </w:rPr>
      </w:pPr>
      <w:r>
        <w:rPr>
          <w:rFonts w:ascii="Comic Sans MS" w:eastAsia="Times New Roman" w:hAnsi="Comic Sans MS" w:cstheme="minorHAnsi"/>
        </w:rPr>
        <w:t>“</w:t>
      </w:r>
      <w:r w:rsidR="00754905">
        <w:rPr>
          <w:rFonts w:ascii="Comic Sans MS" w:eastAsia="Times New Roman" w:hAnsi="Comic Sans MS" w:cstheme="minorHAnsi"/>
        </w:rPr>
        <w:t>Says the Hot Thick and Chunky salsa.”</w:t>
      </w:r>
    </w:p>
    <w:p w14:paraId="1DBAFD02" w14:textId="6592E202" w:rsidR="00754905" w:rsidRDefault="00754905" w:rsidP="00B746F2">
      <w:pPr>
        <w:rPr>
          <w:rFonts w:ascii="Comic Sans MS" w:eastAsia="Times New Roman" w:hAnsi="Comic Sans MS" w:cstheme="minorHAnsi"/>
        </w:rPr>
      </w:pPr>
      <w:r>
        <w:rPr>
          <w:rFonts w:ascii="Comic Sans MS" w:eastAsia="Times New Roman" w:hAnsi="Comic Sans MS" w:cstheme="minorHAnsi"/>
        </w:rPr>
        <w:t>“You like it—don’t lie to me.”</w:t>
      </w:r>
    </w:p>
    <w:p w14:paraId="270A0D2E" w14:textId="1D90EFCC" w:rsidR="009270BD" w:rsidRDefault="004B00AB" w:rsidP="00B746F2">
      <w:pPr>
        <w:rPr>
          <w:rFonts w:ascii="Comic Sans MS" w:eastAsia="Times New Roman" w:hAnsi="Comic Sans MS" w:cstheme="minorHAnsi"/>
        </w:rPr>
      </w:pPr>
      <w:r>
        <w:rPr>
          <w:rFonts w:ascii="Comic Sans MS" w:eastAsia="Times New Roman" w:hAnsi="Comic Sans MS" w:cstheme="minorHAnsi"/>
        </w:rPr>
        <w:t xml:space="preserve">In that instance, her mind was flooded with images of what this might have been like if Sophia had been bigger. Heavier. Fatter. More like her. The same sorts of feelings that had cropped up when she was dating </w:t>
      </w:r>
      <w:proofErr w:type="spellStart"/>
      <w:r>
        <w:rPr>
          <w:rFonts w:ascii="Comic Sans MS" w:eastAsia="Times New Roman" w:hAnsi="Comic Sans MS" w:cstheme="minorHAnsi"/>
        </w:rPr>
        <w:t>Fayzan</w:t>
      </w:r>
      <w:proofErr w:type="spellEnd"/>
      <w:r>
        <w:rPr>
          <w:rFonts w:ascii="Comic Sans MS" w:eastAsia="Times New Roman" w:hAnsi="Comic Sans MS" w:cstheme="minorHAnsi"/>
        </w:rPr>
        <w:t>, and the same train of thought that had led her to actively sabotaging his efforts at weight loss for a while.</w:t>
      </w:r>
    </w:p>
    <w:p w14:paraId="7023EF78" w14:textId="2C15AD50" w:rsidR="004B00AB" w:rsidRDefault="004B00AB" w:rsidP="00B746F2">
      <w:pPr>
        <w:rPr>
          <w:rFonts w:ascii="Comic Sans MS" w:eastAsia="Times New Roman" w:hAnsi="Comic Sans MS" w:cstheme="minorHAnsi"/>
        </w:rPr>
      </w:pPr>
      <w:proofErr w:type="gramStart"/>
      <w:r>
        <w:rPr>
          <w:rFonts w:ascii="Comic Sans MS" w:eastAsia="Times New Roman" w:hAnsi="Comic Sans MS" w:cstheme="minorHAnsi"/>
        </w:rPr>
        <w:t>Sure</w:t>
      </w:r>
      <w:proofErr w:type="gramEnd"/>
      <w:r>
        <w:rPr>
          <w:rFonts w:ascii="Comic Sans MS" w:eastAsia="Times New Roman" w:hAnsi="Comic Sans MS" w:cstheme="minorHAnsi"/>
        </w:rPr>
        <w:t xml:space="preserve"> it was morally reprehensible—but </w:t>
      </w:r>
      <w:r w:rsidR="00ED4EAF">
        <w:rPr>
          <w:rFonts w:ascii="Comic Sans MS" w:eastAsia="Times New Roman" w:hAnsi="Comic Sans MS" w:cstheme="minorHAnsi"/>
        </w:rPr>
        <w:t xml:space="preserve">there was no harm in enjoying what Sophia was doing to </w:t>
      </w:r>
      <w:r w:rsidR="00ED4EAF">
        <w:rPr>
          <w:rFonts w:ascii="Comic Sans MS" w:eastAsia="Times New Roman" w:hAnsi="Comic Sans MS" w:cstheme="minorHAnsi"/>
          <w:i/>
          <w:iCs/>
        </w:rPr>
        <w:t xml:space="preserve">herself </w:t>
      </w:r>
      <w:r w:rsidR="00ED4EAF">
        <w:rPr>
          <w:rFonts w:ascii="Comic Sans MS" w:eastAsia="Times New Roman" w:hAnsi="Comic Sans MS" w:cstheme="minorHAnsi"/>
        </w:rPr>
        <w:t>just by proxy of being around her, was there?</w:t>
      </w:r>
    </w:p>
    <w:p w14:paraId="5010CC9F" w14:textId="2FF199D9" w:rsidR="00ED4EAF" w:rsidRDefault="00ED4EAF" w:rsidP="00B746F2">
      <w:pPr>
        <w:rPr>
          <w:rFonts w:ascii="Comic Sans MS" w:eastAsia="Times New Roman" w:hAnsi="Comic Sans MS" w:cstheme="minorHAnsi"/>
        </w:rPr>
      </w:pPr>
      <w:r>
        <w:rPr>
          <w:rFonts w:ascii="Comic Sans MS" w:eastAsia="Times New Roman" w:hAnsi="Comic Sans MS" w:cstheme="minorHAnsi"/>
        </w:rPr>
        <w:t>Raye certainly didn’t think so. In fact, there were plenty of benefits to enjoy all that much more…</w:t>
      </w:r>
    </w:p>
    <w:p w14:paraId="6102363B" w14:textId="61767383" w:rsidR="00ED4EAF" w:rsidRDefault="00ED4EAF" w:rsidP="00B746F2">
      <w:pPr>
        <w:rPr>
          <w:rFonts w:ascii="Comic Sans MS" w:eastAsia="Times New Roman" w:hAnsi="Comic Sans MS" w:cstheme="minorHAnsi"/>
        </w:rPr>
      </w:pPr>
      <w:r>
        <w:rPr>
          <w:rFonts w:ascii="Comic Sans MS" w:eastAsia="Times New Roman" w:hAnsi="Comic Sans MS" w:cstheme="minorHAnsi"/>
        </w:rPr>
        <w:t xml:space="preserve">“Ooh!” Sophia giggled as Raye’s hand squeezed hard against her cheek, “That was my butt, </w:t>
      </w:r>
      <w:proofErr w:type="spellStart"/>
      <w:r>
        <w:rPr>
          <w:rFonts w:ascii="Comic Sans MS" w:eastAsia="Times New Roman" w:hAnsi="Comic Sans MS" w:cstheme="minorHAnsi"/>
        </w:rPr>
        <w:t>Raushan</w:t>
      </w:r>
      <w:proofErr w:type="spellEnd"/>
      <w:r>
        <w:rPr>
          <w:rFonts w:ascii="Comic Sans MS" w:eastAsia="Times New Roman" w:hAnsi="Comic Sans MS" w:cstheme="minorHAnsi"/>
        </w:rPr>
        <w:t>.”</w:t>
      </w:r>
    </w:p>
    <w:p w14:paraId="1362EA77" w14:textId="4B9EA4CD" w:rsidR="00ED4EAF" w:rsidRDefault="00ED4EAF" w:rsidP="00B746F2">
      <w:pPr>
        <w:rPr>
          <w:rFonts w:ascii="Comic Sans MS" w:eastAsia="Times New Roman" w:hAnsi="Comic Sans MS" w:cstheme="minorHAnsi"/>
        </w:rPr>
      </w:pPr>
      <w:r>
        <w:rPr>
          <w:rFonts w:ascii="Comic Sans MS" w:eastAsia="Times New Roman" w:hAnsi="Comic Sans MS" w:cstheme="minorHAnsi"/>
        </w:rPr>
        <w:t>“Your big, fat butt.” Raye smirked</w:t>
      </w:r>
      <w:r w:rsidR="00EB7005">
        <w:rPr>
          <w:rFonts w:ascii="Comic Sans MS" w:eastAsia="Times New Roman" w:hAnsi="Comic Sans MS" w:cstheme="minorHAnsi"/>
        </w:rPr>
        <w:t>, biting her bottom lip, “You’ve been… mmm… you’ve been sneaking portions.”</w:t>
      </w:r>
    </w:p>
    <w:p w14:paraId="4F241B3D" w14:textId="7A51949D" w:rsidR="00EB7005" w:rsidRDefault="00CB01B8" w:rsidP="00B746F2">
      <w:pPr>
        <w:rPr>
          <w:rFonts w:ascii="Comic Sans MS" w:eastAsia="Times New Roman" w:hAnsi="Comic Sans MS" w:cstheme="minorHAnsi"/>
        </w:rPr>
      </w:pPr>
      <w:r>
        <w:rPr>
          <w:rFonts w:ascii="Comic Sans MS" w:eastAsia="Times New Roman" w:hAnsi="Comic Sans MS" w:cstheme="minorHAnsi"/>
        </w:rPr>
        <w:t xml:space="preserve">If Sophia was bothered by mentions of her weight gain, she hadn’t let it show. After all, </w:t>
      </w:r>
      <w:r w:rsidR="005532D1">
        <w:rPr>
          <w:rFonts w:ascii="Comic Sans MS" w:eastAsia="Times New Roman" w:hAnsi="Comic Sans MS" w:cstheme="minorHAnsi"/>
        </w:rPr>
        <w:t xml:space="preserve">whatever poundage that she had put on had only gone on to make their sex life together </w:t>
      </w:r>
      <w:r w:rsidR="005532D1">
        <w:rPr>
          <w:rFonts w:ascii="Comic Sans MS" w:eastAsia="Times New Roman" w:hAnsi="Comic Sans MS" w:cstheme="minorHAnsi"/>
        </w:rPr>
        <w:lastRenderedPageBreak/>
        <w:t>that much more amazing. And Raye was clearly supportive of it, as far as she knew—what reason did she have to worry about a couple of pounds?</w:t>
      </w:r>
    </w:p>
    <w:p w14:paraId="13CD33E0" w14:textId="4974C5D5" w:rsidR="005532D1" w:rsidRDefault="005532D1" w:rsidP="00B746F2">
      <w:pPr>
        <w:rPr>
          <w:rFonts w:ascii="Comic Sans MS" w:eastAsia="Times New Roman" w:hAnsi="Comic Sans MS" w:cstheme="minorHAnsi"/>
        </w:rPr>
      </w:pPr>
      <w:r>
        <w:rPr>
          <w:rFonts w:ascii="Comic Sans MS" w:eastAsia="Times New Roman" w:hAnsi="Comic Sans MS" w:cstheme="minorHAnsi"/>
        </w:rPr>
        <w:t>The occasional commenter on Raye’s videos mentioning it now and again wasn’t exactly a turnoff either. The added weight seemed to go over well during the instances when she decided to join Raye in whatever she might have been doing for that particular shoot</w:t>
      </w:r>
      <w:r w:rsidR="00081AB8">
        <w:rPr>
          <w:rFonts w:ascii="Comic Sans MS" w:eastAsia="Times New Roman" w:hAnsi="Comic Sans MS" w:cstheme="minorHAnsi"/>
        </w:rPr>
        <w:t>…</w:t>
      </w:r>
    </w:p>
    <w:p w14:paraId="7FA4B242" w14:textId="39ADD72D" w:rsidR="00081AB8" w:rsidRDefault="00081AB8" w:rsidP="00B746F2">
      <w:pPr>
        <w:rPr>
          <w:rFonts w:ascii="Comic Sans MS" w:eastAsia="Times New Roman" w:hAnsi="Comic Sans MS" w:cstheme="minorHAnsi"/>
        </w:rPr>
      </w:pPr>
      <w:r>
        <w:rPr>
          <w:rFonts w:ascii="Comic Sans MS" w:eastAsia="Times New Roman" w:hAnsi="Comic Sans MS" w:cstheme="minorHAnsi"/>
        </w:rPr>
        <w:t>All in all, the situation might have been weird to anyone from the outside looking in, but Raye and Sophia couldn’t have been happier if they tried. Raye was on the fast-track to five hundred pounds, Sophia got to indulge in her feeder fantasies</w:t>
      </w:r>
      <w:r w:rsidR="006E5D78">
        <w:rPr>
          <w:rFonts w:ascii="Comic Sans MS" w:eastAsia="Times New Roman" w:hAnsi="Comic Sans MS" w:cstheme="minorHAnsi"/>
        </w:rPr>
        <w:t xml:space="preserve"> and had someone to come home to every night.</w:t>
      </w:r>
    </w:p>
    <w:p w14:paraId="6051F445" w14:textId="2F259243" w:rsidR="006E5D78" w:rsidRDefault="006E5D78" w:rsidP="00B746F2">
      <w:pPr>
        <w:rPr>
          <w:rFonts w:ascii="Comic Sans MS" w:eastAsia="Times New Roman" w:hAnsi="Comic Sans MS" w:cstheme="minorHAnsi"/>
        </w:rPr>
      </w:pPr>
      <w:r>
        <w:rPr>
          <w:rFonts w:ascii="Comic Sans MS" w:eastAsia="Times New Roman" w:hAnsi="Comic Sans MS" w:cstheme="minorHAnsi"/>
        </w:rPr>
        <w:t xml:space="preserve">Aside from the physical struggles of helping four hundred and fifty pounds of Raye </w:t>
      </w:r>
      <w:r w:rsidR="00705DCE">
        <w:rPr>
          <w:rFonts w:ascii="Comic Sans MS" w:eastAsia="Times New Roman" w:hAnsi="Comic Sans MS" w:cstheme="minorHAnsi"/>
        </w:rPr>
        <w:t>do things day in and day out, there really wasn’t much to complain about.</w:t>
      </w:r>
    </w:p>
    <w:p w14:paraId="05B1A177" w14:textId="7E5A0E05" w:rsidR="00705DCE" w:rsidRDefault="00705DCE" w:rsidP="00B746F2">
      <w:pPr>
        <w:rPr>
          <w:rFonts w:ascii="Comic Sans MS" w:eastAsia="Times New Roman" w:hAnsi="Comic Sans MS" w:cstheme="minorHAnsi"/>
        </w:rPr>
      </w:pPr>
      <w:r>
        <w:rPr>
          <w:rFonts w:ascii="Comic Sans MS" w:eastAsia="Times New Roman" w:hAnsi="Comic Sans MS" w:cstheme="minorHAnsi"/>
        </w:rPr>
        <w:t>The two of them, for a time, were very happy.</w:t>
      </w:r>
    </w:p>
    <w:p w14:paraId="1D50B730" w14:textId="3C9065AF" w:rsidR="00705DCE" w:rsidRDefault="00705DCE">
      <w:pPr>
        <w:rPr>
          <w:rFonts w:ascii="Comic Sans MS" w:eastAsia="Times New Roman" w:hAnsi="Comic Sans MS" w:cstheme="minorHAnsi"/>
        </w:rPr>
      </w:pPr>
      <w:r>
        <w:rPr>
          <w:rFonts w:ascii="Comic Sans MS" w:eastAsia="Times New Roman" w:hAnsi="Comic Sans MS" w:cstheme="minorHAnsi"/>
        </w:rPr>
        <w:br w:type="page"/>
      </w:r>
    </w:p>
    <w:p w14:paraId="0A99BBBA" w14:textId="5742B86F" w:rsidR="00705DCE" w:rsidRDefault="00705DCE" w:rsidP="00705DCE">
      <w:pPr>
        <w:jc w:val="center"/>
        <w:rPr>
          <w:rFonts w:ascii="Comic Sans MS" w:eastAsia="Times New Roman" w:hAnsi="Comic Sans MS" w:cstheme="minorHAnsi"/>
        </w:rPr>
      </w:pPr>
      <w:r>
        <w:rPr>
          <w:rFonts w:ascii="Comic Sans MS" w:eastAsia="Times New Roman" w:hAnsi="Comic Sans MS" w:cstheme="minorHAnsi"/>
        </w:rPr>
        <w:lastRenderedPageBreak/>
        <w:t>VIII</w:t>
      </w:r>
    </w:p>
    <w:p w14:paraId="621844AE" w14:textId="77777777" w:rsidR="00705DCE" w:rsidRDefault="00705DCE" w:rsidP="00705DCE">
      <w:pPr>
        <w:jc w:val="center"/>
        <w:rPr>
          <w:rFonts w:ascii="Comic Sans MS" w:eastAsia="Times New Roman" w:hAnsi="Comic Sans MS" w:cstheme="minorHAnsi"/>
        </w:rPr>
      </w:pPr>
    </w:p>
    <w:p w14:paraId="770219A5" w14:textId="77777777" w:rsidR="0081087E" w:rsidRDefault="004B5C10" w:rsidP="00705DCE">
      <w:pPr>
        <w:rPr>
          <w:rFonts w:ascii="Comic Sans MS" w:eastAsia="Times New Roman" w:hAnsi="Comic Sans MS" w:cstheme="minorHAnsi"/>
        </w:rPr>
      </w:pPr>
      <w:r>
        <w:rPr>
          <w:rFonts w:ascii="Comic Sans MS" w:eastAsia="Times New Roman" w:hAnsi="Comic Sans MS" w:cstheme="minorHAnsi"/>
        </w:rPr>
        <w:t xml:space="preserve">It is often when we achieve what we have wanted most that we are tested. </w:t>
      </w:r>
      <w:r w:rsidR="002B37ED">
        <w:rPr>
          <w:rFonts w:ascii="Comic Sans MS" w:eastAsia="Times New Roman" w:hAnsi="Comic Sans MS" w:cstheme="minorHAnsi"/>
        </w:rPr>
        <w:t xml:space="preserve">Those moments wherein we have achieved that which we have set out to, and </w:t>
      </w:r>
      <w:r w:rsidR="00E83DC6">
        <w:rPr>
          <w:rFonts w:ascii="Comic Sans MS" w:eastAsia="Times New Roman" w:hAnsi="Comic Sans MS" w:cstheme="minorHAnsi"/>
        </w:rPr>
        <w:t xml:space="preserve">when we are given that which we have coveted. Though some may labor and never see the results of their hard work, other tasks were undoubtedly easier to succeed in than others. Raye’s was one that took a dedicated amount of hard work and shunting off of consequences—both of which became increasingly difficult as </w:t>
      </w:r>
      <w:r w:rsidR="0081087E">
        <w:rPr>
          <w:rFonts w:ascii="Comic Sans MS" w:eastAsia="Times New Roman" w:hAnsi="Comic Sans MS" w:cstheme="minorHAnsi"/>
        </w:rPr>
        <w:t>her limits became more and more defined by her weight, size, and need for a daily caloric intake.</w:t>
      </w:r>
    </w:p>
    <w:p w14:paraId="6B3A9A8A" w14:textId="254F8731" w:rsidR="00705DCE" w:rsidRDefault="004B5C10" w:rsidP="00705DCE">
      <w:pPr>
        <w:rPr>
          <w:rFonts w:ascii="Comic Sans MS" w:eastAsia="Times New Roman" w:hAnsi="Comic Sans MS" w:cstheme="minorHAnsi"/>
        </w:rPr>
      </w:pPr>
      <w:r>
        <w:rPr>
          <w:rFonts w:ascii="Comic Sans MS" w:eastAsia="Times New Roman" w:hAnsi="Comic Sans MS" w:cstheme="minorHAnsi"/>
        </w:rPr>
        <w:t xml:space="preserve">And given that Raye had been driven by an almost single-minded desire to </w:t>
      </w:r>
      <w:r w:rsidR="001D576B">
        <w:rPr>
          <w:rFonts w:ascii="Comic Sans MS" w:eastAsia="Times New Roman" w:hAnsi="Comic Sans MS" w:cstheme="minorHAnsi"/>
        </w:rPr>
        <w:t>grow past her old size, hitting five hundred pounds should have been satisfying.</w:t>
      </w:r>
    </w:p>
    <w:p w14:paraId="32D78342" w14:textId="3D1060FA" w:rsidR="001D576B" w:rsidRDefault="001D576B" w:rsidP="00705DCE">
      <w:pPr>
        <w:rPr>
          <w:rFonts w:ascii="Comic Sans MS" w:eastAsia="Times New Roman" w:hAnsi="Comic Sans MS" w:cstheme="minorHAnsi"/>
        </w:rPr>
      </w:pPr>
      <w:r>
        <w:rPr>
          <w:rFonts w:ascii="Comic Sans MS" w:eastAsia="Times New Roman" w:hAnsi="Comic Sans MS" w:cstheme="minorHAnsi"/>
        </w:rPr>
        <w:t>And it was, in a way. There was no denying that she was aroused by her body when she looked in the mirror. Or just whenever she grabbed a handful of herself, as she often did idly throughout the day.</w:t>
      </w:r>
      <w:r w:rsidR="00CD2425">
        <w:rPr>
          <w:rFonts w:ascii="Comic Sans MS" w:eastAsia="Times New Roman" w:hAnsi="Comic Sans MS" w:cstheme="minorHAnsi"/>
        </w:rPr>
        <w:t xml:space="preserve"> </w:t>
      </w:r>
      <w:r w:rsidR="00A02620">
        <w:rPr>
          <w:rFonts w:ascii="Comic Sans MS" w:eastAsia="Times New Roman" w:hAnsi="Comic Sans MS" w:cstheme="minorHAnsi"/>
        </w:rPr>
        <w:t>Just existing, feeling her weight as it pinned her down to various fixtures around the apartment, was enough at times to make her wish that she hadn’t become too fat to masturbate unaided.</w:t>
      </w:r>
    </w:p>
    <w:p w14:paraId="1C8A1AC2" w14:textId="62C6E52C" w:rsidR="00A02620" w:rsidRDefault="00196F82" w:rsidP="00705DCE">
      <w:pPr>
        <w:rPr>
          <w:rFonts w:ascii="Comic Sans MS" w:eastAsia="Times New Roman" w:hAnsi="Comic Sans MS" w:cstheme="minorHAnsi"/>
        </w:rPr>
      </w:pPr>
      <w:r>
        <w:rPr>
          <w:rFonts w:ascii="Comic Sans MS" w:eastAsia="Times New Roman" w:hAnsi="Comic Sans MS" w:cstheme="minorHAnsi"/>
        </w:rPr>
        <w:t>But in the time that she was without Sophia to help her around the apartment, it was becoming increasingly impossible for her to do much of anything by herself. At her height and weight, the five hundred pounds and climbing that had served as a much-</w:t>
      </w:r>
      <w:r w:rsidR="00AC56F4">
        <w:rPr>
          <w:rFonts w:ascii="Comic Sans MS" w:eastAsia="Times New Roman" w:hAnsi="Comic Sans MS" w:cstheme="minorHAnsi"/>
        </w:rPr>
        <w:t>anticipated goal in her life were becoming more and more unmanageable.</w:t>
      </w:r>
      <w:r w:rsidR="007F4974">
        <w:rPr>
          <w:rFonts w:ascii="Comic Sans MS" w:eastAsia="Times New Roman" w:hAnsi="Comic Sans MS" w:cstheme="minorHAnsi"/>
        </w:rPr>
        <w:t xml:space="preserve"> At this point and at this size, there wasn’t much more that she could do </w:t>
      </w:r>
      <w:r w:rsidR="007F4974">
        <w:rPr>
          <w:rFonts w:ascii="Comic Sans MS" w:eastAsia="Times New Roman" w:hAnsi="Comic Sans MS" w:cstheme="minorHAnsi"/>
          <w:i/>
          <w:iCs/>
        </w:rPr>
        <w:t xml:space="preserve">other </w:t>
      </w:r>
      <w:r w:rsidR="007F4974">
        <w:rPr>
          <w:rFonts w:ascii="Comic Sans MS" w:eastAsia="Times New Roman" w:hAnsi="Comic Sans MS" w:cstheme="minorHAnsi"/>
        </w:rPr>
        <w:t>than lay around and continue gaining weight.</w:t>
      </w:r>
    </w:p>
    <w:p w14:paraId="170BE9FF" w14:textId="488A3251" w:rsidR="007F4974" w:rsidRDefault="007F4974" w:rsidP="00705DCE">
      <w:pPr>
        <w:rPr>
          <w:rFonts w:ascii="Comic Sans MS" w:eastAsia="Times New Roman" w:hAnsi="Comic Sans MS" w:cstheme="minorHAnsi"/>
        </w:rPr>
      </w:pPr>
      <w:r>
        <w:rPr>
          <w:rFonts w:ascii="Comic Sans MS" w:eastAsia="Times New Roman" w:hAnsi="Comic Sans MS" w:cstheme="minorHAnsi"/>
        </w:rPr>
        <w:t>Which, yes, was arousing. But in a lot of ways, it was worrying.</w:t>
      </w:r>
    </w:p>
    <w:p w14:paraId="7163960A" w14:textId="31C06261" w:rsidR="007F4974" w:rsidRDefault="007F4974" w:rsidP="00705DCE">
      <w:pPr>
        <w:rPr>
          <w:rFonts w:ascii="Comic Sans MS" w:eastAsia="Times New Roman" w:hAnsi="Comic Sans MS" w:cstheme="minorHAnsi"/>
        </w:rPr>
      </w:pPr>
      <w:r>
        <w:rPr>
          <w:rFonts w:ascii="Comic Sans MS" w:eastAsia="Times New Roman" w:hAnsi="Comic Sans MS" w:cstheme="minorHAnsi"/>
        </w:rPr>
        <w:t xml:space="preserve">She was right back at that precipice that she’d been before she had decided to lose weight, and had gone over it </w:t>
      </w:r>
      <w:r w:rsidR="000B270C">
        <w:rPr>
          <w:rFonts w:ascii="Comic Sans MS" w:eastAsia="Times New Roman" w:hAnsi="Comic Sans MS" w:cstheme="minorHAnsi"/>
        </w:rPr>
        <w:t xml:space="preserve">by </w:t>
      </w:r>
      <w:r w:rsidR="00BB26E1">
        <w:rPr>
          <w:rFonts w:ascii="Comic Sans MS" w:eastAsia="Times New Roman" w:hAnsi="Comic Sans MS" w:cstheme="minorHAnsi"/>
        </w:rPr>
        <w:t>almost a hundred pounds.</w:t>
      </w:r>
      <w:r w:rsidR="0023061B">
        <w:rPr>
          <w:rFonts w:ascii="Comic Sans MS" w:eastAsia="Times New Roman" w:hAnsi="Comic Sans MS" w:cstheme="minorHAnsi"/>
        </w:rPr>
        <w:t xml:space="preserve"> Toddling around at her size was becoming impossible without help—let alone actually driving herself anywhere.</w:t>
      </w:r>
    </w:p>
    <w:p w14:paraId="373926AF" w14:textId="689D0420" w:rsidR="0023061B" w:rsidRDefault="0023061B" w:rsidP="00705DCE">
      <w:pPr>
        <w:rPr>
          <w:rFonts w:ascii="Comic Sans MS" w:eastAsia="Times New Roman" w:hAnsi="Comic Sans MS" w:cstheme="minorHAnsi"/>
        </w:rPr>
      </w:pPr>
      <w:r>
        <w:rPr>
          <w:rFonts w:ascii="Comic Sans MS" w:eastAsia="Times New Roman" w:hAnsi="Comic Sans MS" w:cstheme="minorHAnsi"/>
        </w:rPr>
        <w:t xml:space="preserve">Sophia couldn’t feasibly take care of her all the time, and </w:t>
      </w:r>
      <w:r w:rsidR="00FB1917">
        <w:rPr>
          <w:rFonts w:ascii="Comic Sans MS" w:eastAsia="Times New Roman" w:hAnsi="Comic Sans MS" w:cstheme="minorHAnsi"/>
        </w:rPr>
        <w:t xml:space="preserve">they didn’t make </w:t>
      </w:r>
      <w:r w:rsidR="00FB1917">
        <w:rPr>
          <w:rFonts w:ascii="Comic Sans MS" w:eastAsia="Times New Roman" w:hAnsi="Comic Sans MS" w:cstheme="minorHAnsi"/>
          <w:i/>
          <w:iCs/>
        </w:rPr>
        <w:t xml:space="preserve">so </w:t>
      </w:r>
      <w:r w:rsidR="00FB1917">
        <w:rPr>
          <w:rFonts w:ascii="Comic Sans MS" w:eastAsia="Times New Roman" w:hAnsi="Comic Sans MS" w:cstheme="minorHAnsi"/>
        </w:rPr>
        <w:t xml:space="preserve">much money that they could afford to have like a live-in attendant take care of her when Sophia wasn’t there to do it herself. Even just getting out of bed in the morning was something that needed </w:t>
      </w:r>
      <w:r w:rsidR="00E23374">
        <w:rPr>
          <w:rFonts w:ascii="Comic Sans MS" w:eastAsia="Times New Roman" w:hAnsi="Comic Sans MS" w:cstheme="minorHAnsi"/>
        </w:rPr>
        <w:t>an extra set of hands these days</w:t>
      </w:r>
      <w:r w:rsidR="00965624">
        <w:rPr>
          <w:rFonts w:ascii="Comic Sans MS" w:eastAsia="Times New Roman" w:hAnsi="Comic Sans MS" w:cstheme="minorHAnsi"/>
        </w:rPr>
        <w:t xml:space="preserve">. </w:t>
      </w:r>
      <w:r w:rsidR="0066160F">
        <w:rPr>
          <w:rFonts w:ascii="Comic Sans MS" w:eastAsia="Times New Roman" w:hAnsi="Comic Sans MS" w:cstheme="minorHAnsi"/>
        </w:rPr>
        <w:t xml:space="preserve">And on the days when Monique couldn’t come over to their apartment or Sophia had to stay late at her job, it really hit her just how lonely </w:t>
      </w:r>
      <w:r w:rsidR="003D46C0">
        <w:rPr>
          <w:rFonts w:ascii="Comic Sans MS" w:eastAsia="Times New Roman" w:hAnsi="Comic Sans MS" w:cstheme="minorHAnsi"/>
        </w:rPr>
        <w:t>it could be, sitting around the apartment at her size.</w:t>
      </w:r>
    </w:p>
    <w:p w14:paraId="1DBCD3D0" w14:textId="6F3D8947" w:rsidR="003D46C0" w:rsidRDefault="003D46C0" w:rsidP="00705DCE">
      <w:pPr>
        <w:rPr>
          <w:rFonts w:ascii="Comic Sans MS" w:eastAsia="Times New Roman" w:hAnsi="Comic Sans MS" w:cstheme="minorHAnsi"/>
        </w:rPr>
      </w:pPr>
      <w:r>
        <w:rPr>
          <w:rFonts w:ascii="Comic Sans MS" w:eastAsia="Times New Roman" w:hAnsi="Comic Sans MS" w:cstheme="minorHAnsi"/>
        </w:rPr>
        <w:t>Which was sort of why she was here.</w:t>
      </w:r>
    </w:p>
    <w:p w14:paraId="6DDBD990" w14:textId="2734BBF2" w:rsidR="003D46C0" w:rsidRDefault="003D46C0" w:rsidP="00705DCE">
      <w:pPr>
        <w:rPr>
          <w:rFonts w:ascii="Comic Sans MS" w:eastAsia="Times New Roman" w:hAnsi="Comic Sans MS" w:cstheme="minorHAnsi"/>
        </w:rPr>
      </w:pPr>
      <w:r>
        <w:rPr>
          <w:rFonts w:ascii="Comic Sans MS" w:eastAsia="Times New Roman" w:hAnsi="Comic Sans MS" w:cstheme="minorHAnsi"/>
        </w:rPr>
        <w:t>“Jesus Christ, Raye.”</w:t>
      </w:r>
    </w:p>
    <w:p w14:paraId="354412C7" w14:textId="247D4E42" w:rsidR="0081087E" w:rsidRDefault="0081087E" w:rsidP="00705DCE">
      <w:pPr>
        <w:rPr>
          <w:rFonts w:ascii="Comic Sans MS" w:eastAsia="Times New Roman" w:hAnsi="Comic Sans MS" w:cstheme="minorHAnsi"/>
        </w:rPr>
      </w:pPr>
      <w:r>
        <w:rPr>
          <w:rFonts w:ascii="Comic Sans MS" w:eastAsia="Times New Roman" w:hAnsi="Comic Sans MS" w:cstheme="minorHAnsi"/>
        </w:rPr>
        <w:lastRenderedPageBreak/>
        <w:t>Raye had waddled through the doors of Planet Fitness as a total anomaly. Her fat brown stomach sagging low over her thighs and knees as she huffed and puffed her way to the help desk. Riley had been</w:t>
      </w:r>
      <w:r w:rsidR="002E5A51">
        <w:rPr>
          <w:rFonts w:ascii="Comic Sans MS" w:eastAsia="Times New Roman" w:hAnsi="Comic Sans MS" w:cstheme="minorHAnsi"/>
        </w:rPr>
        <w:t xml:space="preserve"> there, thankfully, and somehow had recognized her underneath the extra two hundred pounds of bulk. Raye’s </w:t>
      </w:r>
      <w:r w:rsidR="007F35E0">
        <w:rPr>
          <w:rFonts w:ascii="Comic Sans MS" w:eastAsia="Times New Roman" w:hAnsi="Comic Sans MS" w:cstheme="minorHAnsi"/>
        </w:rPr>
        <w:t>wide, awkward gait as she wobbled from one leg to the next made the trek one of dedication and will—but Sophia having parked outside in the van made it so that even if she failed in escorting her hugeness under her own power, there was still a backup plan. One that she might have needed in just a few more pounds.</w:t>
      </w:r>
    </w:p>
    <w:p w14:paraId="747ED93A" w14:textId="546F9E21" w:rsidR="00993718" w:rsidRDefault="003D46C0" w:rsidP="00705DCE">
      <w:pPr>
        <w:rPr>
          <w:rFonts w:ascii="Comic Sans MS" w:eastAsia="Times New Roman" w:hAnsi="Comic Sans MS" w:cstheme="minorHAnsi"/>
        </w:rPr>
      </w:pPr>
      <w:r>
        <w:rPr>
          <w:rFonts w:ascii="Comic Sans MS" w:eastAsia="Times New Roman" w:hAnsi="Comic Sans MS" w:cstheme="minorHAnsi"/>
        </w:rPr>
        <w:t xml:space="preserve">For someone who—by definition of her job title—wasn’t supposed to be judgmental, Riley </w:t>
      </w:r>
      <w:r w:rsidR="00993718">
        <w:rPr>
          <w:rFonts w:ascii="Comic Sans MS" w:eastAsia="Times New Roman" w:hAnsi="Comic Sans MS" w:cstheme="minorHAnsi"/>
        </w:rPr>
        <w:t>couldn’t have sounded any less like she was shocked and appalled at the sight of one of her former clients and what she had done to herself.</w:t>
      </w:r>
      <w:r w:rsidR="007F35E0">
        <w:rPr>
          <w:rFonts w:ascii="Comic Sans MS" w:eastAsia="Times New Roman" w:hAnsi="Comic Sans MS" w:cstheme="minorHAnsi"/>
        </w:rPr>
        <w:t xml:space="preserve"> The last time that Riley had seen Raye, sure, </w:t>
      </w:r>
      <w:r w:rsidR="004809DB">
        <w:rPr>
          <w:rFonts w:ascii="Comic Sans MS" w:eastAsia="Times New Roman" w:hAnsi="Comic Sans MS" w:cstheme="minorHAnsi"/>
        </w:rPr>
        <w:t>she had been out of shape. But this was something else entirely. For someone of her height</w:t>
      </w:r>
      <w:r w:rsidR="00EC04F1">
        <w:rPr>
          <w:rFonts w:ascii="Comic Sans MS" w:eastAsia="Times New Roman" w:hAnsi="Comic Sans MS" w:cstheme="minorHAnsi"/>
        </w:rPr>
        <w:t>, Raye was incredibly obese. Like a round little ball, almost big enough to just roll her way through. Was she actually bigger around than she was tall? Riley would have believed it…</w:t>
      </w:r>
    </w:p>
    <w:p w14:paraId="2ED56F31" w14:textId="41B0B201" w:rsidR="00337395" w:rsidRDefault="00337395" w:rsidP="00705DCE">
      <w:pPr>
        <w:rPr>
          <w:rFonts w:ascii="Comic Sans MS" w:eastAsia="Times New Roman" w:hAnsi="Comic Sans MS" w:cstheme="minorHAnsi"/>
        </w:rPr>
      </w:pPr>
      <w:r>
        <w:rPr>
          <w:rFonts w:ascii="Comic Sans MS" w:eastAsia="Times New Roman" w:hAnsi="Comic Sans MS" w:cstheme="minorHAnsi"/>
        </w:rPr>
        <w:t>Coming back to the gym at her size was far more exhilarating than Raye thought that it would have been. The thought that</w:t>
      </w:r>
      <w:r w:rsidR="00CB35E7">
        <w:rPr>
          <w:rFonts w:ascii="Comic Sans MS" w:eastAsia="Times New Roman" w:hAnsi="Comic Sans MS" w:cstheme="minorHAnsi"/>
        </w:rPr>
        <w:t xml:space="preserve"> all eyes were on the waddling pile of brown blubber that had come through the double doors was something that got her inexplicably aroused</w:t>
      </w:r>
      <w:r w:rsidR="006F3541">
        <w:rPr>
          <w:rFonts w:ascii="Comic Sans MS" w:eastAsia="Times New Roman" w:hAnsi="Comic Sans MS" w:cstheme="minorHAnsi"/>
        </w:rPr>
        <w:t xml:space="preserve"> in a way that she honestly hadn’t intended. But the wide eyes and dropped jaws, even from Riley herself, had been enough to make Raye bite the inside of her bottom lip as she lugged one meaty </w:t>
      </w:r>
      <w:r w:rsidR="007E37EF">
        <w:rPr>
          <w:rFonts w:ascii="Comic Sans MS" w:eastAsia="Times New Roman" w:hAnsi="Comic Sans MS" w:cstheme="minorHAnsi"/>
        </w:rPr>
        <w:t>stub of leg over the other</w:t>
      </w:r>
      <w:r w:rsidR="00CC2B2D">
        <w:rPr>
          <w:rFonts w:ascii="Comic Sans MS" w:eastAsia="Times New Roman" w:hAnsi="Comic Sans MS" w:cstheme="minorHAnsi"/>
        </w:rPr>
        <w:t>, hauling herself across the gym floor.</w:t>
      </w:r>
    </w:p>
    <w:p w14:paraId="2F6F7B88" w14:textId="0800F1F9" w:rsidR="00CC2B2D" w:rsidRDefault="00CC2B2D" w:rsidP="00705DCE">
      <w:pPr>
        <w:rPr>
          <w:rFonts w:ascii="Comic Sans MS" w:eastAsia="Times New Roman" w:hAnsi="Comic Sans MS" w:cstheme="minorHAnsi"/>
        </w:rPr>
      </w:pPr>
      <w:r>
        <w:rPr>
          <w:rFonts w:ascii="Comic Sans MS" w:eastAsia="Times New Roman" w:hAnsi="Comic Sans MS" w:cstheme="minorHAnsi"/>
        </w:rPr>
        <w:t xml:space="preserve">She was literally the fattest woman in the building. </w:t>
      </w:r>
      <w:r w:rsidR="00F3521B">
        <w:rPr>
          <w:rFonts w:ascii="Comic Sans MS" w:eastAsia="Times New Roman" w:hAnsi="Comic Sans MS" w:cstheme="minorHAnsi"/>
        </w:rPr>
        <w:t>Probably</w:t>
      </w:r>
      <w:r>
        <w:rPr>
          <w:rFonts w:ascii="Comic Sans MS" w:eastAsia="Times New Roman" w:hAnsi="Comic Sans MS" w:cstheme="minorHAnsi"/>
        </w:rPr>
        <w:t xml:space="preserve"> in any of the adjacent buildings</w:t>
      </w:r>
      <w:r w:rsidR="00F3521B">
        <w:rPr>
          <w:rFonts w:ascii="Comic Sans MS" w:eastAsia="Times New Roman" w:hAnsi="Comic Sans MS" w:cstheme="minorHAnsi"/>
        </w:rPr>
        <w:t>. It wouldn’t have been a stretch to say that she was definitely one of the fattest women in the county—and she was getting treated like it.</w:t>
      </w:r>
    </w:p>
    <w:p w14:paraId="28DDB166" w14:textId="4E2382A8" w:rsidR="00EC04F1" w:rsidRDefault="00EC04F1" w:rsidP="00705DCE">
      <w:pPr>
        <w:rPr>
          <w:rFonts w:ascii="Comic Sans MS" w:eastAsia="Times New Roman" w:hAnsi="Comic Sans MS" w:cstheme="minorHAnsi"/>
        </w:rPr>
      </w:pPr>
      <w:r>
        <w:rPr>
          <w:rFonts w:ascii="Comic Sans MS" w:eastAsia="Times New Roman" w:hAnsi="Comic Sans MS" w:cstheme="minorHAnsi"/>
        </w:rPr>
        <w:t>Even in this conversation about realistic fitness goals for someone of her size and weight, Riley couldn’t help but feel the need to cushion the blow, so to speak…</w:t>
      </w:r>
    </w:p>
    <w:p w14:paraId="1A898A52" w14:textId="591229E2" w:rsidR="00D871C5" w:rsidRDefault="00D871C5" w:rsidP="00705DCE">
      <w:pPr>
        <w:rPr>
          <w:rFonts w:ascii="Comic Sans MS" w:eastAsia="Times New Roman" w:hAnsi="Comic Sans MS" w:cstheme="minorHAnsi"/>
        </w:rPr>
      </w:pPr>
      <w:r>
        <w:rPr>
          <w:rFonts w:ascii="Comic Sans MS" w:eastAsia="Times New Roman" w:hAnsi="Comic Sans MS" w:cstheme="minorHAnsi"/>
        </w:rPr>
        <w:t>“I’m just… huff… looking to get some… mobility back…”</w:t>
      </w:r>
    </w:p>
    <w:p w14:paraId="3227761E" w14:textId="1C161218" w:rsidR="00F3521B" w:rsidRDefault="00F3521B" w:rsidP="00705DCE">
      <w:pPr>
        <w:rPr>
          <w:rFonts w:ascii="Comic Sans MS" w:eastAsia="Times New Roman" w:hAnsi="Comic Sans MS" w:cstheme="minorHAnsi"/>
        </w:rPr>
      </w:pPr>
      <w:r>
        <w:rPr>
          <w:rFonts w:ascii="Comic Sans MS" w:eastAsia="Times New Roman" w:hAnsi="Comic Sans MS" w:cstheme="minorHAnsi"/>
        </w:rPr>
        <w:t>“</w:t>
      </w:r>
      <w:r w:rsidR="00560ED5">
        <w:rPr>
          <w:rFonts w:ascii="Comic Sans MS" w:eastAsia="Times New Roman" w:hAnsi="Comic Sans MS" w:cstheme="minorHAnsi"/>
        </w:rPr>
        <w:t>Raye, I don’t… I honestly don’t think that we have treadmills that can support your weight, hun.”</w:t>
      </w:r>
    </w:p>
    <w:p w14:paraId="21FFECAD" w14:textId="1521E929" w:rsidR="00560ED5" w:rsidRDefault="00D871C5" w:rsidP="00705DCE">
      <w:pPr>
        <w:rPr>
          <w:rFonts w:ascii="Comic Sans MS" w:eastAsia="Times New Roman" w:hAnsi="Comic Sans MS" w:cstheme="minorHAnsi"/>
        </w:rPr>
      </w:pPr>
      <w:r>
        <w:rPr>
          <w:rFonts w:ascii="Comic Sans MS" w:eastAsia="Times New Roman" w:hAnsi="Comic Sans MS" w:cstheme="minorHAnsi"/>
        </w:rPr>
        <w:t xml:space="preserve">“You… </w:t>
      </w:r>
      <w:r w:rsidR="009024C6">
        <w:rPr>
          <w:rFonts w:ascii="Comic Sans MS" w:eastAsia="Times New Roman" w:hAnsi="Comic Sans MS" w:cstheme="minorHAnsi"/>
        </w:rPr>
        <w:t>you’re serious…?”</w:t>
      </w:r>
    </w:p>
    <w:p w14:paraId="56C7605F" w14:textId="3A8B44BE" w:rsidR="00743BE5" w:rsidRDefault="00743BE5" w:rsidP="00705DCE">
      <w:pPr>
        <w:rPr>
          <w:rFonts w:ascii="Comic Sans MS" w:eastAsia="Times New Roman" w:hAnsi="Comic Sans MS" w:cstheme="minorHAnsi"/>
        </w:rPr>
      </w:pPr>
      <w:r>
        <w:rPr>
          <w:rFonts w:ascii="Comic Sans MS" w:eastAsia="Times New Roman" w:hAnsi="Comic Sans MS" w:cstheme="minorHAnsi"/>
        </w:rPr>
        <w:t xml:space="preserve">“I’m… I’m dead serious, Raye.” </w:t>
      </w:r>
    </w:p>
    <w:p w14:paraId="3FEA3A55" w14:textId="3877E589" w:rsidR="00757D1A" w:rsidRDefault="00743BE5" w:rsidP="00705DCE">
      <w:pPr>
        <w:rPr>
          <w:rFonts w:ascii="Comic Sans MS" w:eastAsia="Times New Roman" w:hAnsi="Comic Sans MS" w:cstheme="minorHAnsi"/>
        </w:rPr>
      </w:pPr>
      <w:r>
        <w:rPr>
          <w:rFonts w:ascii="Comic Sans MS" w:eastAsia="Times New Roman" w:hAnsi="Comic Sans MS" w:cstheme="minorHAnsi"/>
        </w:rPr>
        <w:t xml:space="preserve">The look of sadness and regret in Riley’s eyes </w:t>
      </w:r>
      <w:r w:rsidR="00757D1A">
        <w:rPr>
          <w:rFonts w:ascii="Comic Sans MS" w:eastAsia="Times New Roman" w:hAnsi="Comic Sans MS" w:cstheme="minorHAnsi"/>
        </w:rPr>
        <w:t xml:space="preserve">were countered by the look of sheer disbelief and explicable arousal that Raye felt in hearing those words. That she was too fat for the equipment that she used to run on. </w:t>
      </w:r>
    </w:p>
    <w:p w14:paraId="1E34CF7D" w14:textId="0EBE235F" w:rsidR="00757D1A" w:rsidRDefault="00757D1A" w:rsidP="00705DCE">
      <w:pPr>
        <w:rPr>
          <w:rFonts w:ascii="Comic Sans MS" w:eastAsia="Times New Roman" w:hAnsi="Comic Sans MS" w:cstheme="minorHAnsi"/>
        </w:rPr>
      </w:pPr>
      <w:r>
        <w:rPr>
          <w:rFonts w:ascii="Comic Sans MS" w:eastAsia="Times New Roman" w:hAnsi="Comic Sans MS" w:cstheme="minorHAnsi"/>
        </w:rPr>
        <w:lastRenderedPageBreak/>
        <w:t>“Bu… But…”</w:t>
      </w:r>
    </w:p>
    <w:p w14:paraId="01FDDBF3" w14:textId="3FA72D47" w:rsidR="00757D1A" w:rsidRDefault="00757D1A" w:rsidP="00705DCE">
      <w:pPr>
        <w:rPr>
          <w:rFonts w:ascii="Comic Sans MS" w:eastAsia="Times New Roman" w:hAnsi="Comic Sans MS" w:cstheme="minorHAnsi"/>
        </w:rPr>
      </w:pPr>
      <w:r>
        <w:rPr>
          <w:rFonts w:ascii="Comic Sans MS" w:eastAsia="Times New Roman" w:hAnsi="Comic Sans MS" w:cstheme="minorHAnsi"/>
        </w:rPr>
        <w:t>“If you want to lose weight or exercise, you’re going to have to do it somewhere with some higher capacity equipment</w:t>
      </w:r>
      <w:r w:rsidR="00560B4D">
        <w:rPr>
          <w:rFonts w:ascii="Comic Sans MS" w:eastAsia="Times New Roman" w:hAnsi="Comic Sans MS" w:cstheme="minorHAnsi"/>
        </w:rPr>
        <w:t>.” Riley said in a low voice, hoping not to embarrass her former client, “I-I’m sorry, sweetie…”</w:t>
      </w:r>
    </w:p>
    <w:p w14:paraId="0B80D822" w14:textId="0B949832" w:rsidR="00560B4D" w:rsidRDefault="000A63B9" w:rsidP="00705DCE">
      <w:pPr>
        <w:rPr>
          <w:rFonts w:ascii="Comic Sans MS" w:eastAsia="Times New Roman" w:hAnsi="Comic Sans MS" w:cstheme="minorHAnsi"/>
        </w:rPr>
      </w:pPr>
      <w:r>
        <w:rPr>
          <w:rFonts w:ascii="Comic Sans MS" w:eastAsia="Times New Roman" w:hAnsi="Comic Sans MS" w:cstheme="minorHAnsi"/>
        </w:rPr>
        <w:t xml:space="preserve">And in that moment, </w:t>
      </w:r>
      <w:r w:rsidR="00034CE3">
        <w:rPr>
          <w:rFonts w:ascii="Comic Sans MS" w:eastAsia="Times New Roman" w:hAnsi="Comic Sans MS" w:cstheme="minorHAnsi"/>
        </w:rPr>
        <w:t xml:space="preserve">the whole gym seemed to go quiet. Everything, including Riley’s face as it contorted in genuine grief for one of her former clients, sort of faded away as the realization hit her that she was too big, too heavy, too </w:t>
      </w:r>
      <w:r w:rsidR="00034CE3">
        <w:rPr>
          <w:rFonts w:ascii="Comic Sans MS" w:eastAsia="Times New Roman" w:hAnsi="Comic Sans MS" w:cstheme="minorHAnsi"/>
          <w:i/>
          <w:iCs/>
        </w:rPr>
        <w:t xml:space="preserve">fat </w:t>
      </w:r>
      <w:r w:rsidR="00034CE3">
        <w:rPr>
          <w:rFonts w:ascii="Comic Sans MS" w:eastAsia="Times New Roman" w:hAnsi="Comic Sans MS" w:cstheme="minorHAnsi"/>
        </w:rPr>
        <w:t xml:space="preserve">to use the equipment at her gym </w:t>
      </w:r>
      <w:r w:rsidR="0002580E">
        <w:rPr>
          <w:rFonts w:ascii="Comic Sans MS" w:eastAsia="Times New Roman" w:hAnsi="Comic Sans MS" w:cstheme="minorHAnsi"/>
        </w:rPr>
        <w:t>rang from the back of her head out into her ears. The realization sunk lower, from her throat, down to the pit of her stomach…</w:t>
      </w:r>
    </w:p>
    <w:p w14:paraId="24488E64" w14:textId="4F55E9AB" w:rsidR="0002580E" w:rsidRDefault="0002580E" w:rsidP="00705DCE">
      <w:pPr>
        <w:rPr>
          <w:rFonts w:ascii="Comic Sans MS" w:eastAsia="Times New Roman" w:hAnsi="Comic Sans MS" w:cstheme="minorHAnsi"/>
        </w:rPr>
      </w:pPr>
      <w:r>
        <w:rPr>
          <w:rFonts w:ascii="Comic Sans MS" w:eastAsia="Times New Roman" w:hAnsi="Comic Sans MS" w:cstheme="minorHAnsi"/>
        </w:rPr>
        <w:t>Lower and lower…</w:t>
      </w:r>
    </w:p>
    <w:p w14:paraId="524B1BD3" w14:textId="06673B95" w:rsidR="0002580E" w:rsidRDefault="0002580E" w:rsidP="00705DCE">
      <w:pPr>
        <w:rPr>
          <w:rFonts w:ascii="Comic Sans MS" w:eastAsia="Times New Roman" w:hAnsi="Comic Sans MS" w:cstheme="minorHAnsi"/>
        </w:rPr>
      </w:pPr>
      <w:r>
        <w:rPr>
          <w:rFonts w:ascii="Comic Sans MS" w:eastAsia="Times New Roman" w:hAnsi="Comic Sans MS" w:cstheme="minorHAnsi"/>
        </w:rPr>
        <w:t xml:space="preserve">“R-Raye?” Riley </w:t>
      </w:r>
      <w:r w:rsidR="00DF059D">
        <w:rPr>
          <w:rFonts w:ascii="Comic Sans MS" w:eastAsia="Times New Roman" w:hAnsi="Comic Sans MS" w:cstheme="minorHAnsi"/>
        </w:rPr>
        <w:t xml:space="preserve">blinked, “Are you… are you gonna </w:t>
      </w:r>
      <w:proofErr w:type="gramStart"/>
      <w:r w:rsidR="00DF059D">
        <w:rPr>
          <w:rFonts w:ascii="Comic Sans MS" w:eastAsia="Times New Roman" w:hAnsi="Comic Sans MS" w:cstheme="minorHAnsi"/>
        </w:rPr>
        <w:t>be</w:t>
      </w:r>
      <w:proofErr w:type="gramEnd"/>
      <w:r w:rsidR="00DF059D">
        <w:rPr>
          <w:rFonts w:ascii="Comic Sans MS" w:eastAsia="Times New Roman" w:hAnsi="Comic Sans MS" w:cstheme="minorHAnsi"/>
        </w:rPr>
        <w:t xml:space="preserve"> okay?”</w:t>
      </w:r>
    </w:p>
    <w:p w14:paraId="6E4A158B" w14:textId="34B2C09F" w:rsidR="00DF059D" w:rsidRDefault="00DF059D" w:rsidP="00705DCE">
      <w:pPr>
        <w:rPr>
          <w:rFonts w:ascii="Comic Sans MS" w:eastAsia="Times New Roman" w:hAnsi="Comic Sans MS" w:cstheme="minorHAnsi"/>
        </w:rPr>
      </w:pPr>
      <w:r>
        <w:rPr>
          <w:rFonts w:ascii="Comic Sans MS" w:eastAsia="Times New Roman" w:hAnsi="Comic Sans MS" w:cstheme="minorHAnsi"/>
        </w:rPr>
        <w:t>“</w:t>
      </w:r>
      <w:proofErr w:type="spellStart"/>
      <w:r>
        <w:rPr>
          <w:rFonts w:ascii="Comic Sans MS" w:eastAsia="Times New Roman" w:hAnsi="Comic Sans MS" w:cstheme="minorHAnsi"/>
        </w:rPr>
        <w:t>I’mm</w:t>
      </w:r>
      <w:proofErr w:type="spellEnd"/>
      <w:r>
        <w:rPr>
          <w:rFonts w:ascii="Comic Sans MS" w:eastAsia="Times New Roman" w:hAnsi="Comic Sans MS" w:cstheme="minorHAnsi"/>
        </w:rPr>
        <w:t>…”</w:t>
      </w:r>
    </w:p>
    <w:p w14:paraId="022C13E3" w14:textId="716A881D" w:rsidR="00DF059D" w:rsidRDefault="00DF059D" w:rsidP="00705DCE">
      <w:pPr>
        <w:rPr>
          <w:rFonts w:ascii="Comic Sans MS" w:eastAsia="Times New Roman" w:hAnsi="Comic Sans MS" w:cstheme="minorHAnsi"/>
        </w:rPr>
      </w:pPr>
      <w:r>
        <w:rPr>
          <w:rFonts w:ascii="Comic Sans MS" w:eastAsia="Times New Roman" w:hAnsi="Comic Sans MS" w:cstheme="minorHAnsi"/>
        </w:rPr>
        <w:t>Here Raye made a noise that was very difficult to describe. A little conflicted grumble, halfway between a moan and a sigh</w:t>
      </w:r>
      <w:r w:rsidR="00996D56">
        <w:rPr>
          <w:rFonts w:ascii="Comic Sans MS" w:eastAsia="Times New Roman" w:hAnsi="Comic Sans MS" w:cstheme="minorHAnsi"/>
        </w:rPr>
        <w:t xml:space="preserve"> as the reality washed over her. She was getting turned on by this. She was aroused by being so physically large that she couldn’t work out.</w:t>
      </w:r>
    </w:p>
    <w:p w14:paraId="2ABBD0A3" w14:textId="1FBC0166" w:rsidR="00996D56" w:rsidRDefault="00996D56" w:rsidP="00705DCE">
      <w:pPr>
        <w:rPr>
          <w:rFonts w:ascii="Comic Sans MS" w:eastAsia="Times New Roman" w:hAnsi="Comic Sans MS" w:cstheme="minorHAnsi"/>
        </w:rPr>
      </w:pPr>
      <w:r>
        <w:rPr>
          <w:rFonts w:ascii="Comic Sans MS" w:eastAsia="Times New Roman" w:hAnsi="Comic Sans MS" w:cstheme="minorHAnsi"/>
        </w:rPr>
        <w:t>She was literally too fat to go to the gym.</w:t>
      </w:r>
    </w:p>
    <w:p w14:paraId="12FC1D59" w14:textId="3B9556EB" w:rsidR="00996D56" w:rsidRDefault="00996D56" w:rsidP="00705DCE">
      <w:pPr>
        <w:rPr>
          <w:rFonts w:ascii="Comic Sans MS" w:eastAsia="Times New Roman" w:hAnsi="Comic Sans MS" w:cstheme="minorHAnsi"/>
        </w:rPr>
      </w:pPr>
      <w:r>
        <w:rPr>
          <w:rFonts w:ascii="Comic Sans MS" w:eastAsia="Times New Roman" w:hAnsi="Comic Sans MS" w:cstheme="minorHAnsi"/>
        </w:rPr>
        <w:t>“I’m okay, I think.”</w:t>
      </w:r>
    </w:p>
    <w:p w14:paraId="4EB61479" w14:textId="30AB63BD" w:rsidR="00996D56" w:rsidRDefault="00996D56" w:rsidP="00705DCE">
      <w:pPr>
        <w:rPr>
          <w:rFonts w:ascii="Comic Sans MS" w:eastAsia="Times New Roman" w:hAnsi="Comic Sans MS" w:cstheme="minorHAnsi"/>
        </w:rPr>
      </w:pPr>
      <w:r>
        <w:rPr>
          <w:rFonts w:ascii="Comic Sans MS" w:eastAsia="Times New Roman" w:hAnsi="Comic Sans MS" w:cstheme="minorHAnsi"/>
        </w:rPr>
        <w:t>“Th-there are exercises that we could do that don’t involve</w:t>
      </w:r>
      <w:r w:rsidR="000D0BA8">
        <w:rPr>
          <w:rFonts w:ascii="Comic Sans MS" w:eastAsia="Times New Roman" w:hAnsi="Comic Sans MS" w:cstheme="minorHAnsi"/>
        </w:rPr>
        <w:t xml:space="preserve"> the equipment.” Riley quickly corrected herself, rightfully concerned that she had somehow upset Raye, “We can help you drop some of this weight and get you light enough to get back onto the machines</w:t>
      </w:r>
      <w:r w:rsidR="00F60BE7">
        <w:rPr>
          <w:rFonts w:ascii="Comic Sans MS" w:eastAsia="Times New Roman" w:hAnsi="Comic Sans MS" w:cstheme="minorHAnsi"/>
        </w:rPr>
        <w:t>—it’ll take some time and some doing, but—”</w:t>
      </w:r>
    </w:p>
    <w:p w14:paraId="0F1F6BC7" w14:textId="1EA17B6A" w:rsidR="00F60BE7" w:rsidRDefault="00F60BE7" w:rsidP="00705DCE">
      <w:pPr>
        <w:rPr>
          <w:rFonts w:ascii="Comic Sans MS" w:eastAsia="Times New Roman" w:hAnsi="Comic Sans MS" w:cstheme="minorHAnsi"/>
        </w:rPr>
      </w:pPr>
      <w:r>
        <w:rPr>
          <w:rFonts w:ascii="Comic Sans MS" w:eastAsia="Times New Roman" w:hAnsi="Comic Sans MS" w:cstheme="minorHAnsi"/>
        </w:rPr>
        <w:t>“N-No thank you</w:t>
      </w:r>
      <w:r w:rsidR="0057376B">
        <w:rPr>
          <w:rFonts w:ascii="Comic Sans MS" w:eastAsia="Times New Roman" w:hAnsi="Comic Sans MS" w:cstheme="minorHAnsi"/>
        </w:rPr>
        <w:t>.” Raye blurted out, uncomfortably aroused by the fact that there was literally no turning back from this point, “I think I’ll be going now.”</w:t>
      </w:r>
    </w:p>
    <w:p w14:paraId="3E2873C0" w14:textId="4F3050CD" w:rsidR="0057376B" w:rsidRDefault="0057376B" w:rsidP="00705DCE">
      <w:pPr>
        <w:rPr>
          <w:rFonts w:ascii="Comic Sans MS" w:eastAsia="Times New Roman" w:hAnsi="Comic Sans MS" w:cstheme="minorHAnsi"/>
        </w:rPr>
      </w:pPr>
      <w:r>
        <w:rPr>
          <w:rFonts w:ascii="Comic Sans MS" w:eastAsia="Times New Roman" w:hAnsi="Comic Sans MS" w:cstheme="minorHAnsi"/>
        </w:rPr>
        <w:t xml:space="preserve">And Riley was genuinely upset by this. She didn’t mean to be so brash or so </w:t>
      </w:r>
      <w:r w:rsidR="00F2548B">
        <w:rPr>
          <w:rFonts w:ascii="Comic Sans MS" w:eastAsia="Times New Roman" w:hAnsi="Comic Sans MS" w:cstheme="minorHAnsi"/>
        </w:rPr>
        <w:t xml:space="preserve">forthcoming with the reality that Raye’s low center of gravity and high weight would have likely broken most of their machinery, but it was the only option. Hearing </w:t>
      </w:r>
      <w:r w:rsidR="00C76483">
        <w:rPr>
          <w:rFonts w:ascii="Comic Sans MS" w:eastAsia="Times New Roman" w:hAnsi="Comic Sans MS" w:cstheme="minorHAnsi"/>
        </w:rPr>
        <w:t xml:space="preserve">the little warble in her voice, Riley was convinced that she had </w:t>
      </w:r>
      <w:r w:rsidR="00EC1476">
        <w:rPr>
          <w:rFonts w:ascii="Comic Sans MS" w:eastAsia="Times New Roman" w:hAnsi="Comic Sans MS" w:cstheme="minorHAnsi"/>
        </w:rPr>
        <w:t>chased away yet another client who had fallen off of the fitness bandwagon.</w:t>
      </w:r>
    </w:p>
    <w:p w14:paraId="7B8052BF" w14:textId="1F0D409F" w:rsidR="00EC1476" w:rsidRDefault="00EC1476" w:rsidP="00705DCE">
      <w:pPr>
        <w:rPr>
          <w:rFonts w:ascii="Comic Sans MS" w:eastAsia="Times New Roman" w:hAnsi="Comic Sans MS" w:cstheme="minorHAnsi"/>
        </w:rPr>
      </w:pPr>
      <w:r>
        <w:rPr>
          <w:rFonts w:ascii="Comic Sans MS" w:eastAsia="Times New Roman" w:hAnsi="Comic Sans MS" w:cstheme="minorHAnsi"/>
        </w:rPr>
        <w:t>“Really, Raye, it’s doable and I’d be willing to work with you on the pric</w:t>
      </w:r>
      <w:r w:rsidR="00226CBA">
        <w:rPr>
          <w:rFonts w:ascii="Comic Sans MS" w:eastAsia="Times New Roman" w:hAnsi="Comic Sans MS" w:cstheme="minorHAnsi"/>
        </w:rPr>
        <w:t>ing; don’t—”</w:t>
      </w:r>
    </w:p>
    <w:p w14:paraId="0C6E9AE7" w14:textId="26CCC77C" w:rsidR="00226CBA" w:rsidRDefault="00226CBA" w:rsidP="00617645">
      <w:pPr>
        <w:rPr>
          <w:rFonts w:ascii="Comic Sans MS" w:eastAsia="Times New Roman" w:hAnsi="Comic Sans MS" w:cstheme="minorHAnsi"/>
        </w:rPr>
      </w:pPr>
      <w:r>
        <w:rPr>
          <w:rFonts w:ascii="Comic Sans MS" w:eastAsia="Times New Roman" w:hAnsi="Comic Sans MS" w:cstheme="minorHAnsi"/>
        </w:rPr>
        <w:t>“Look, I-I really have to go. Are you going to help me up or am I going to have to call in my roommate to come do it?”</w:t>
      </w:r>
    </w:p>
    <w:p w14:paraId="713932DE" w14:textId="32DE6FD5" w:rsidR="003962FE" w:rsidRDefault="003962FE" w:rsidP="00617645">
      <w:pPr>
        <w:rPr>
          <w:rFonts w:ascii="Comic Sans MS" w:eastAsia="Times New Roman" w:hAnsi="Comic Sans MS" w:cstheme="minorHAnsi"/>
        </w:rPr>
      </w:pPr>
    </w:p>
    <w:p w14:paraId="5D44EC1C" w14:textId="44333244" w:rsidR="00617645" w:rsidRDefault="00617645" w:rsidP="00617645">
      <w:pPr>
        <w:jc w:val="center"/>
        <w:rPr>
          <w:rFonts w:ascii="Comic Sans MS" w:eastAsia="Times New Roman" w:hAnsi="Comic Sans MS" w:cstheme="minorHAnsi"/>
        </w:rPr>
      </w:pPr>
      <w:r>
        <w:rPr>
          <w:rFonts w:ascii="Comic Sans MS" w:eastAsia="Times New Roman" w:hAnsi="Comic Sans MS" w:cstheme="minorHAnsi"/>
        </w:rPr>
        <w:lastRenderedPageBreak/>
        <w:t>***</w:t>
      </w:r>
    </w:p>
    <w:p w14:paraId="548579F2" w14:textId="0200F8A1" w:rsidR="00E057B9" w:rsidRDefault="00E057B9" w:rsidP="00617645">
      <w:pPr>
        <w:rPr>
          <w:rFonts w:ascii="Comic Sans MS" w:eastAsia="Times New Roman" w:hAnsi="Comic Sans MS" w:cstheme="minorHAnsi"/>
        </w:rPr>
      </w:pPr>
      <w:r>
        <w:rPr>
          <w:rFonts w:ascii="Comic Sans MS" w:eastAsia="Times New Roman" w:hAnsi="Comic Sans MS" w:cstheme="minorHAnsi"/>
        </w:rPr>
        <w:t>Getting back into the apartment was just as much of a hassle as it was getting her out of it—probably even moreso, given that they were working against Raye’s short stature</w:t>
      </w:r>
      <w:r w:rsidR="00341026">
        <w:rPr>
          <w:rFonts w:ascii="Comic Sans MS" w:eastAsia="Times New Roman" w:hAnsi="Comic Sans MS" w:cstheme="minorHAnsi"/>
        </w:rPr>
        <w:t xml:space="preserve"> and low center of gravity.</w:t>
      </w:r>
    </w:p>
    <w:p w14:paraId="40DBF31D" w14:textId="0D3A9ADB" w:rsidR="00341026" w:rsidRDefault="00341026" w:rsidP="00617645">
      <w:pPr>
        <w:rPr>
          <w:rFonts w:ascii="Comic Sans MS" w:eastAsia="Times New Roman" w:hAnsi="Comic Sans MS" w:cstheme="minorHAnsi"/>
        </w:rPr>
      </w:pPr>
      <w:r>
        <w:rPr>
          <w:rFonts w:ascii="Comic Sans MS" w:eastAsia="Times New Roman" w:hAnsi="Comic Sans MS" w:cstheme="minorHAnsi"/>
        </w:rPr>
        <w:t xml:space="preserve">She was getting so immense that it was almost impossible for anyone other than just Sophia to ride alongside her in the elevator. Sure, they might have been able to fit someone else that was nice and skinny in the corner of the wall and her right ass-cheek, but Raye was getting to be so big that it was just impossible for her to </w:t>
      </w:r>
      <w:r>
        <w:rPr>
          <w:rFonts w:ascii="Comic Sans MS" w:eastAsia="Times New Roman" w:hAnsi="Comic Sans MS" w:cstheme="minorHAnsi"/>
          <w:i/>
          <w:iCs/>
        </w:rPr>
        <w:t xml:space="preserve">do </w:t>
      </w:r>
      <w:r>
        <w:rPr>
          <w:rFonts w:ascii="Comic Sans MS" w:eastAsia="Times New Roman" w:hAnsi="Comic Sans MS" w:cstheme="minorHAnsi"/>
        </w:rPr>
        <w:t>things these days.</w:t>
      </w:r>
    </w:p>
    <w:p w14:paraId="4A60768D" w14:textId="2D431662" w:rsidR="00341026" w:rsidRDefault="00341026" w:rsidP="00617645">
      <w:pPr>
        <w:rPr>
          <w:rFonts w:ascii="Comic Sans MS" w:eastAsia="Times New Roman" w:hAnsi="Comic Sans MS" w:cstheme="minorHAnsi"/>
        </w:rPr>
      </w:pPr>
      <w:r>
        <w:rPr>
          <w:rFonts w:ascii="Comic Sans MS" w:eastAsia="Times New Roman" w:hAnsi="Comic Sans MS" w:cstheme="minorHAnsi"/>
        </w:rPr>
        <w:t>And she wasn’t the only one who was enjoying this development—as Raye descended deeper and deeper into gluttony and excess, Sophia too found herself enraptured by the idea that Raye was officially too fat to do much of anything without her. It was like a fantasy come to life; her own big fat feedee</w:t>
      </w:r>
      <w:r w:rsidR="00521908">
        <w:rPr>
          <w:rFonts w:ascii="Comic Sans MS" w:eastAsia="Times New Roman" w:hAnsi="Comic Sans MS" w:cstheme="minorHAnsi"/>
        </w:rPr>
        <w:t>, slowly becoming completely dependent on her.</w:t>
      </w:r>
    </w:p>
    <w:p w14:paraId="03C0DE59" w14:textId="3AF7664D" w:rsidR="00521908" w:rsidRPr="00341026" w:rsidRDefault="00521908" w:rsidP="00617645">
      <w:pPr>
        <w:rPr>
          <w:rFonts w:ascii="Comic Sans MS" w:eastAsia="Times New Roman" w:hAnsi="Comic Sans MS" w:cstheme="minorHAnsi"/>
        </w:rPr>
      </w:pPr>
      <w:r>
        <w:rPr>
          <w:rFonts w:ascii="Comic Sans MS" w:eastAsia="Times New Roman" w:hAnsi="Comic Sans MS" w:cstheme="minorHAnsi"/>
        </w:rPr>
        <w:t>It was something that should have been worrying to both parties—but something that just wound up making the whole situation seem hotter to the both of them, in their own respective ways.</w:t>
      </w:r>
    </w:p>
    <w:p w14:paraId="16C209F4" w14:textId="3F46DC2E" w:rsidR="003962FE" w:rsidRDefault="003962FE" w:rsidP="00617645">
      <w:pPr>
        <w:rPr>
          <w:rFonts w:ascii="Comic Sans MS" w:eastAsia="Times New Roman" w:hAnsi="Comic Sans MS" w:cstheme="minorHAnsi"/>
        </w:rPr>
      </w:pPr>
      <w:r>
        <w:rPr>
          <w:rFonts w:ascii="Comic Sans MS" w:eastAsia="Times New Roman" w:hAnsi="Comic Sans MS" w:cstheme="minorHAnsi"/>
        </w:rPr>
        <w:t>“That’s what she actually told you?”</w:t>
      </w:r>
    </w:p>
    <w:p w14:paraId="0442C15F" w14:textId="19661AB7" w:rsidR="003962FE" w:rsidRDefault="003962FE" w:rsidP="00617645">
      <w:pPr>
        <w:rPr>
          <w:rFonts w:ascii="Comic Sans MS" w:eastAsia="Times New Roman" w:hAnsi="Comic Sans MS" w:cstheme="minorHAnsi"/>
        </w:rPr>
      </w:pPr>
      <w:r>
        <w:rPr>
          <w:rFonts w:ascii="Comic Sans MS" w:eastAsia="Times New Roman" w:hAnsi="Comic Sans MS" w:cstheme="minorHAnsi"/>
        </w:rPr>
        <w:t>“In… in not as many words…”</w:t>
      </w:r>
    </w:p>
    <w:p w14:paraId="29810A39" w14:textId="7B260D70" w:rsidR="003962FE" w:rsidRDefault="003962FE" w:rsidP="00617645">
      <w:pPr>
        <w:rPr>
          <w:rFonts w:ascii="Comic Sans MS" w:eastAsia="Times New Roman" w:hAnsi="Comic Sans MS" w:cstheme="minorHAnsi"/>
        </w:rPr>
      </w:pPr>
      <w:r>
        <w:rPr>
          <w:rFonts w:ascii="Comic Sans MS" w:eastAsia="Times New Roman" w:hAnsi="Comic Sans MS" w:cstheme="minorHAnsi"/>
        </w:rPr>
        <w:t>“You mean she didn’t just say “Raye, honey, you’re too much of a fucking fat pig to get on our exercise equipment?”</w:t>
      </w:r>
    </w:p>
    <w:p w14:paraId="5A2750A6" w14:textId="30072C59" w:rsidR="003962FE" w:rsidRDefault="003962FE" w:rsidP="00617645">
      <w:pPr>
        <w:rPr>
          <w:rFonts w:ascii="Comic Sans MS" w:eastAsia="Times New Roman" w:hAnsi="Comic Sans MS" w:cstheme="minorHAnsi"/>
        </w:rPr>
      </w:pPr>
      <w:r>
        <w:rPr>
          <w:rFonts w:ascii="Comic Sans MS" w:eastAsia="Times New Roman" w:hAnsi="Comic Sans MS" w:cstheme="minorHAnsi"/>
        </w:rPr>
        <w:t>“</w:t>
      </w:r>
      <w:proofErr w:type="spellStart"/>
      <w:r>
        <w:rPr>
          <w:rFonts w:ascii="Comic Sans MS" w:eastAsia="Times New Roman" w:hAnsi="Comic Sans MS" w:cstheme="minorHAnsi"/>
        </w:rPr>
        <w:t>Haaaaahh</w:t>
      </w:r>
      <w:proofErr w:type="spellEnd"/>
      <w:r>
        <w:rPr>
          <w:rFonts w:ascii="Comic Sans MS" w:eastAsia="Times New Roman" w:hAnsi="Comic Sans MS" w:cstheme="minorHAnsi"/>
        </w:rPr>
        <w:t>… no… not like that…”</w:t>
      </w:r>
    </w:p>
    <w:p w14:paraId="2CB49B92" w14:textId="21BE06E8" w:rsidR="003962FE" w:rsidRDefault="008C097E" w:rsidP="00617645">
      <w:pPr>
        <w:rPr>
          <w:rFonts w:ascii="Comic Sans MS" w:eastAsia="Times New Roman" w:hAnsi="Comic Sans MS" w:cstheme="minorHAnsi"/>
        </w:rPr>
      </w:pPr>
      <w:r>
        <w:rPr>
          <w:rFonts w:ascii="Comic Sans MS" w:eastAsia="Times New Roman" w:hAnsi="Comic Sans MS" w:cstheme="minorHAnsi"/>
        </w:rPr>
        <w:t>“Then tell me—how did she break the news to you that you’re a big, fat, fucking oinker Raushan?”</w:t>
      </w:r>
    </w:p>
    <w:p w14:paraId="79D70E86" w14:textId="0FF17F0F" w:rsidR="008C097E" w:rsidRDefault="008C097E" w:rsidP="00617645">
      <w:pPr>
        <w:rPr>
          <w:rFonts w:ascii="Comic Sans MS" w:eastAsia="Times New Roman" w:hAnsi="Comic Sans MS" w:cstheme="minorHAnsi"/>
        </w:rPr>
      </w:pPr>
      <w:r>
        <w:rPr>
          <w:rFonts w:ascii="Comic Sans MS" w:eastAsia="Times New Roman" w:hAnsi="Comic Sans MS" w:cstheme="minorHAnsi"/>
        </w:rPr>
        <w:t>“</w:t>
      </w:r>
      <w:proofErr w:type="spellStart"/>
      <w:r>
        <w:rPr>
          <w:rFonts w:ascii="Comic Sans MS" w:eastAsia="Times New Roman" w:hAnsi="Comic Sans MS" w:cstheme="minorHAnsi"/>
        </w:rPr>
        <w:t>Haaahh</w:t>
      </w:r>
      <w:proofErr w:type="spellEnd"/>
      <w:r>
        <w:rPr>
          <w:rFonts w:ascii="Comic Sans MS" w:eastAsia="Times New Roman" w:hAnsi="Comic Sans MS" w:cstheme="minorHAnsi"/>
        </w:rPr>
        <w:t xml:space="preserve">… </w:t>
      </w:r>
      <w:proofErr w:type="spellStart"/>
      <w:r>
        <w:rPr>
          <w:rFonts w:ascii="Comic Sans MS" w:eastAsia="Times New Roman" w:hAnsi="Comic Sans MS" w:cstheme="minorHAnsi"/>
        </w:rPr>
        <w:t>oooh</w:t>
      </w:r>
      <w:proofErr w:type="spellEnd"/>
      <w:r>
        <w:rPr>
          <w:rFonts w:ascii="Comic Sans MS" w:eastAsia="Times New Roman" w:hAnsi="Comic Sans MS" w:cstheme="minorHAnsi"/>
        </w:rPr>
        <w:t>…</w:t>
      </w:r>
      <w:r w:rsidR="005F0DFD">
        <w:rPr>
          <w:rFonts w:ascii="Comic Sans MS" w:eastAsia="Times New Roman" w:hAnsi="Comic Sans MS" w:cstheme="minorHAnsi"/>
        </w:rPr>
        <w:t>”</w:t>
      </w:r>
    </w:p>
    <w:p w14:paraId="387C902D" w14:textId="5FDAB3AD" w:rsidR="005F0DFD" w:rsidRDefault="005F0DFD" w:rsidP="00617645">
      <w:pPr>
        <w:rPr>
          <w:rFonts w:ascii="Comic Sans MS" w:eastAsia="Times New Roman" w:hAnsi="Comic Sans MS" w:cstheme="minorHAnsi"/>
        </w:rPr>
      </w:pPr>
      <w:r>
        <w:rPr>
          <w:rFonts w:ascii="Comic Sans MS" w:eastAsia="Times New Roman" w:hAnsi="Comic Sans MS" w:cstheme="minorHAnsi"/>
        </w:rPr>
        <w:t>“Yeah, you like that?”</w:t>
      </w:r>
    </w:p>
    <w:p w14:paraId="5A38C8C6" w14:textId="511B6428" w:rsidR="00EB51EB" w:rsidRDefault="005F0DFD" w:rsidP="00617645">
      <w:pPr>
        <w:rPr>
          <w:rFonts w:ascii="Comic Sans MS" w:eastAsia="Times New Roman" w:hAnsi="Comic Sans MS" w:cstheme="minorHAnsi"/>
        </w:rPr>
      </w:pPr>
      <w:r>
        <w:rPr>
          <w:rFonts w:ascii="Comic Sans MS" w:eastAsia="Times New Roman" w:hAnsi="Comic Sans MS" w:cstheme="minorHAnsi"/>
        </w:rPr>
        <w:t>Raye was far and beyond doing much in the bedroom anymore. She had never been particularly active, but given her short stature and round physique, Sophia was mostly left to her own devices when it came to pleasuring her special project</w:t>
      </w:r>
      <w:r w:rsidR="00C82327">
        <w:rPr>
          <w:rFonts w:ascii="Comic Sans MS" w:eastAsia="Times New Roman" w:hAnsi="Comic Sans MS" w:cstheme="minorHAnsi"/>
        </w:rPr>
        <w:t>. With her small pot-belly rubbing against the greater girth of Raye’s overbearing rotundity</w:t>
      </w:r>
      <w:r w:rsidR="00EB51EB">
        <w:rPr>
          <w:rFonts w:ascii="Comic Sans MS" w:eastAsia="Times New Roman" w:hAnsi="Comic Sans MS" w:cstheme="minorHAnsi"/>
        </w:rPr>
        <w:t>, the chunky redhead was happy to ride this “too fat to go to the gym” train for as long as Raye would let her.</w:t>
      </w:r>
      <w:r w:rsidR="00F32603">
        <w:rPr>
          <w:rFonts w:ascii="Comic Sans MS" w:eastAsia="Times New Roman" w:hAnsi="Comic Sans MS" w:cstheme="minorHAnsi"/>
        </w:rPr>
        <w:t xml:space="preserve"> </w:t>
      </w:r>
      <w:r w:rsidR="00EB51EB">
        <w:rPr>
          <w:rFonts w:ascii="Comic Sans MS" w:eastAsia="Times New Roman" w:hAnsi="Comic Sans MS" w:cstheme="minorHAnsi"/>
        </w:rPr>
        <w:t>Which, despite the inner turmoil that came with being beyond the “no turning back” point, was surprisingly longer than she would have thought she would have been okay with.</w:t>
      </w:r>
    </w:p>
    <w:p w14:paraId="4F13C869" w14:textId="2D45CB68" w:rsidR="00F32603" w:rsidRDefault="00F32603" w:rsidP="00617645">
      <w:pPr>
        <w:rPr>
          <w:rFonts w:ascii="Comic Sans MS" w:eastAsia="Times New Roman" w:hAnsi="Comic Sans MS" w:cstheme="minorHAnsi"/>
        </w:rPr>
      </w:pPr>
      <w:r>
        <w:rPr>
          <w:rFonts w:ascii="Comic Sans MS" w:eastAsia="Times New Roman" w:hAnsi="Comic Sans MS" w:cstheme="minorHAnsi"/>
        </w:rPr>
        <w:lastRenderedPageBreak/>
        <w:t xml:space="preserve">At the end of the day, this had been what she wanted, hadn’t it? To become bigger than ever, fatter than ever, to get so huge that </w:t>
      </w:r>
      <w:r w:rsidR="00DF2800">
        <w:rPr>
          <w:rFonts w:ascii="Comic Sans MS" w:eastAsia="Times New Roman" w:hAnsi="Comic Sans MS" w:cstheme="minorHAnsi"/>
        </w:rPr>
        <w:t>she could barely waddle around?</w:t>
      </w:r>
      <w:r w:rsidR="00DC6390">
        <w:rPr>
          <w:rFonts w:ascii="Comic Sans MS" w:eastAsia="Times New Roman" w:hAnsi="Comic Sans MS" w:cstheme="minorHAnsi"/>
        </w:rPr>
        <w:t xml:space="preserve"> To be so big and fat that people did double-takes any time that she entered a room?</w:t>
      </w:r>
    </w:p>
    <w:p w14:paraId="657BB7D6" w14:textId="4565E86E" w:rsidR="00933C15" w:rsidRDefault="00DC6390" w:rsidP="00617645">
      <w:pPr>
        <w:rPr>
          <w:rFonts w:ascii="Comic Sans MS" w:eastAsia="Times New Roman" w:hAnsi="Comic Sans MS" w:cstheme="minorHAnsi"/>
        </w:rPr>
      </w:pPr>
      <w:r>
        <w:rPr>
          <w:rFonts w:ascii="Comic Sans MS" w:eastAsia="Times New Roman" w:hAnsi="Comic Sans MS" w:cstheme="minorHAnsi"/>
        </w:rPr>
        <w:t xml:space="preserve">That had been exactly what she had got from this interaction with Riley today, but somehow it felt… tainted somehow. The realities of her size were crashing down around her fast, and </w:t>
      </w:r>
      <w:r w:rsidR="00933C15">
        <w:rPr>
          <w:rFonts w:ascii="Comic Sans MS" w:eastAsia="Times New Roman" w:hAnsi="Comic Sans MS" w:cstheme="minorHAnsi"/>
        </w:rPr>
        <w:t xml:space="preserve">they were hitting all of the old marks that had scared her straight back when she had originally begun losing weight. Clocking in at five hundred pounds before forty was an incredible </w:t>
      </w:r>
      <w:r w:rsidR="00746833">
        <w:rPr>
          <w:rFonts w:ascii="Comic Sans MS" w:eastAsia="Times New Roman" w:hAnsi="Comic Sans MS" w:cstheme="minorHAnsi"/>
        </w:rPr>
        <w:t>feat for sure, but it wasn’t something that didn’t come with drawbacks.</w:t>
      </w:r>
    </w:p>
    <w:p w14:paraId="20F050D2" w14:textId="61A4787B" w:rsidR="00746833" w:rsidRDefault="00746833" w:rsidP="00617645">
      <w:pPr>
        <w:rPr>
          <w:rFonts w:ascii="Comic Sans MS" w:eastAsia="Times New Roman" w:hAnsi="Comic Sans MS" w:cstheme="minorHAnsi"/>
        </w:rPr>
      </w:pPr>
      <w:r>
        <w:rPr>
          <w:rFonts w:ascii="Comic Sans MS" w:eastAsia="Times New Roman" w:hAnsi="Comic Sans MS" w:cstheme="minorHAnsi"/>
        </w:rPr>
        <w:t>And no matter how good it felt to have Sophia worshipping her for her size or hand-feeding her things from their constantly restocked pantry, even knowing that the camera was rolling and her fans were getting a hell of a show, Raye couldn’t help but feel like she had sort of backed herself into a corner. A corner that she wouldn’t easily be able to get out of—whether that be because of her size, an increasing dependence on Sophia, or even just an unwillingness to change.</w:t>
      </w:r>
    </w:p>
    <w:p w14:paraId="39D3FBBF" w14:textId="0094688A" w:rsidR="00746833" w:rsidRDefault="00746833" w:rsidP="00617645">
      <w:pPr>
        <w:rPr>
          <w:rFonts w:ascii="Comic Sans MS" w:eastAsia="Times New Roman" w:hAnsi="Comic Sans MS" w:cstheme="minorHAnsi"/>
        </w:rPr>
      </w:pPr>
      <w:r>
        <w:rPr>
          <w:rFonts w:ascii="Comic Sans MS" w:eastAsia="Times New Roman" w:hAnsi="Comic Sans MS" w:cstheme="minorHAnsi"/>
        </w:rPr>
        <w:t xml:space="preserve">Raye </w:t>
      </w:r>
      <w:r>
        <w:rPr>
          <w:rFonts w:ascii="Comic Sans MS" w:eastAsia="Times New Roman" w:hAnsi="Comic Sans MS" w:cstheme="minorHAnsi"/>
          <w:i/>
          <w:iCs/>
        </w:rPr>
        <w:t xml:space="preserve">liked </w:t>
      </w:r>
      <w:r>
        <w:rPr>
          <w:rFonts w:ascii="Comic Sans MS" w:eastAsia="Times New Roman" w:hAnsi="Comic Sans MS" w:cstheme="minorHAnsi"/>
        </w:rPr>
        <w:t>being fat. But was it something that she could realistically maintain?</w:t>
      </w:r>
      <w:r w:rsidR="00F95C80">
        <w:rPr>
          <w:rFonts w:ascii="Comic Sans MS" w:eastAsia="Times New Roman" w:hAnsi="Comic Sans MS" w:cstheme="minorHAnsi"/>
        </w:rPr>
        <w:t xml:space="preserve"> Was this something that she could do for the rest of her life? </w:t>
      </w:r>
    </w:p>
    <w:p w14:paraId="76FE7308" w14:textId="47F954E4" w:rsidR="00F95C80" w:rsidRDefault="00F95C80" w:rsidP="00617645">
      <w:pPr>
        <w:rPr>
          <w:rFonts w:ascii="Comic Sans MS" w:eastAsia="Times New Roman" w:hAnsi="Comic Sans MS" w:cstheme="minorHAnsi"/>
        </w:rPr>
      </w:pPr>
      <w:r>
        <w:rPr>
          <w:rFonts w:ascii="Comic Sans MS" w:eastAsia="Times New Roman" w:hAnsi="Comic Sans MS" w:cstheme="minorHAnsi"/>
        </w:rPr>
        <w:t xml:space="preserve">If she ever broke things off with Sophia like what had happened with Fayzan, then she would have been screwed. She’d have to lose the weight all over again. There was no way that she could take care of herself—she didn’t </w:t>
      </w:r>
      <w:r>
        <w:rPr>
          <w:rFonts w:ascii="Comic Sans MS" w:eastAsia="Times New Roman" w:hAnsi="Comic Sans MS" w:cstheme="minorHAnsi"/>
          <w:i/>
          <w:iCs/>
        </w:rPr>
        <w:t xml:space="preserve">want </w:t>
      </w:r>
      <w:r>
        <w:rPr>
          <w:rFonts w:ascii="Comic Sans MS" w:eastAsia="Times New Roman" w:hAnsi="Comic Sans MS" w:cstheme="minorHAnsi"/>
        </w:rPr>
        <w:t>to take care of herself</w:t>
      </w:r>
      <w:r w:rsidR="00A97D49">
        <w:rPr>
          <w:rFonts w:ascii="Comic Sans MS" w:eastAsia="Times New Roman" w:hAnsi="Comic Sans MS" w:cstheme="minorHAnsi"/>
        </w:rPr>
        <w:t>, all alone like that! Raye needed someone to fawn over her. To dote over her. To enable her and feed her. Someone to tell her what a good fatty she was…</w:t>
      </w:r>
    </w:p>
    <w:p w14:paraId="10455AFC" w14:textId="0FF92322" w:rsidR="00852E3F" w:rsidRPr="006D0215" w:rsidRDefault="00A97D49" w:rsidP="0005485F">
      <w:pPr>
        <w:rPr>
          <w:rFonts w:ascii="Comic Sans MS" w:eastAsia="Times New Roman" w:hAnsi="Comic Sans MS" w:cstheme="minorHAnsi"/>
        </w:rPr>
      </w:pPr>
      <w:r>
        <w:rPr>
          <w:rFonts w:ascii="Comic Sans MS" w:eastAsia="Times New Roman" w:hAnsi="Comic Sans MS" w:cstheme="minorHAnsi"/>
        </w:rPr>
        <w:t xml:space="preserve">She’d thrown her whole lot into this thing—and she’d be damned if she was going to </w:t>
      </w:r>
      <w:r w:rsidR="00061B98">
        <w:rPr>
          <w:rFonts w:ascii="Comic Sans MS" w:eastAsia="Times New Roman" w:hAnsi="Comic Sans MS" w:cstheme="minorHAnsi"/>
        </w:rPr>
        <w:t xml:space="preserve">be </w:t>
      </w:r>
      <w:r w:rsidR="00061B98">
        <w:rPr>
          <w:rFonts w:ascii="Comic Sans MS" w:eastAsia="Times New Roman" w:hAnsi="Comic Sans MS" w:cstheme="minorHAnsi"/>
          <w:i/>
          <w:iCs/>
        </w:rPr>
        <w:t xml:space="preserve">forced </w:t>
      </w:r>
      <w:r w:rsidR="00061B98">
        <w:rPr>
          <w:rFonts w:ascii="Comic Sans MS" w:eastAsia="Times New Roman" w:hAnsi="Comic Sans MS" w:cstheme="minorHAnsi"/>
        </w:rPr>
        <w:t>to give it up…</w:t>
      </w:r>
    </w:p>
    <w:sectPr w:rsidR="00852E3F" w:rsidRPr="006D02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IxMzAyMjYxMjVT0lEKTi0uzszPAymwrAUA3VtJliwAAAA="/>
  </w:docVars>
  <w:rsids>
    <w:rsidRoot w:val="00C75E21"/>
    <w:rsid w:val="00000EC9"/>
    <w:rsid w:val="00002758"/>
    <w:rsid w:val="00002DA0"/>
    <w:rsid w:val="00003207"/>
    <w:rsid w:val="00004E72"/>
    <w:rsid w:val="00004F52"/>
    <w:rsid w:val="00006DDD"/>
    <w:rsid w:val="000112DC"/>
    <w:rsid w:val="000117EF"/>
    <w:rsid w:val="00011D76"/>
    <w:rsid w:val="00023EAD"/>
    <w:rsid w:val="0002580E"/>
    <w:rsid w:val="00026B33"/>
    <w:rsid w:val="000313A4"/>
    <w:rsid w:val="00034CE3"/>
    <w:rsid w:val="00035969"/>
    <w:rsid w:val="00037520"/>
    <w:rsid w:val="00040FEB"/>
    <w:rsid w:val="0004799B"/>
    <w:rsid w:val="000522C5"/>
    <w:rsid w:val="0005485F"/>
    <w:rsid w:val="00054989"/>
    <w:rsid w:val="00057EEA"/>
    <w:rsid w:val="0006002B"/>
    <w:rsid w:val="00060EF3"/>
    <w:rsid w:val="00061B98"/>
    <w:rsid w:val="0006433D"/>
    <w:rsid w:val="00064F09"/>
    <w:rsid w:val="00065C06"/>
    <w:rsid w:val="00067793"/>
    <w:rsid w:val="000741C0"/>
    <w:rsid w:val="0007645C"/>
    <w:rsid w:val="00080215"/>
    <w:rsid w:val="00080D2B"/>
    <w:rsid w:val="000817DD"/>
    <w:rsid w:val="00081AB8"/>
    <w:rsid w:val="00081CE4"/>
    <w:rsid w:val="00081CEF"/>
    <w:rsid w:val="00081E1E"/>
    <w:rsid w:val="00083097"/>
    <w:rsid w:val="000922B4"/>
    <w:rsid w:val="00094B08"/>
    <w:rsid w:val="00095C45"/>
    <w:rsid w:val="00096E7D"/>
    <w:rsid w:val="000A0BE2"/>
    <w:rsid w:val="000A2B1F"/>
    <w:rsid w:val="000A5DB6"/>
    <w:rsid w:val="000A63B9"/>
    <w:rsid w:val="000B1246"/>
    <w:rsid w:val="000B2325"/>
    <w:rsid w:val="000B270C"/>
    <w:rsid w:val="000B27FD"/>
    <w:rsid w:val="000B334D"/>
    <w:rsid w:val="000B64FA"/>
    <w:rsid w:val="000B67D5"/>
    <w:rsid w:val="000C31B6"/>
    <w:rsid w:val="000C363F"/>
    <w:rsid w:val="000C7A36"/>
    <w:rsid w:val="000D0BA8"/>
    <w:rsid w:val="000D2A2F"/>
    <w:rsid w:val="000D4663"/>
    <w:rsid w:val="000D4A7D"/>
    <w:rsid w:val="000D4DF0"/>
    <w:rsid w:val="000E166E"/>
    <w:rsid w:val="000E1939"/>
    <w:rsid w:val="000E3398"/>
    <w:rsid w:val="000E4D5E"/>
    <w:rsid w:val="000E70A4"/>
    <w:rsid w:val="000F035E"/>
    <w:rsid w:val="000F0FA1"/>
    <w:rsid w:val="000F2758"/>
    <w:rsid w:val="000F2D94"/>
    <w:rsid w:val="000F5738"/>
    <w:rsid w:val="000F5C4F"/>
    <w:rsid w:val="000F6ACD"/>
    <w:rsid w:val="00107125"/>
    <w:rsid w:val="0011021C"/>
    <w:rsid w:val="00111C32"/>
    <w:rsid w:val="00112B29"/>
    <w:rsid w:val="001239EB"/>
    <w:rsid w:val="001278F7"/>
    <w:rsid w:val="001313B0"/>
    <w:rsid w:val="00134A42"/>
    <w:rsid w:val="001357D6"/>
    <w:rsid w:val="00135AC7"/>
    <w:rsid w:val="001426B4"/>
    <w:rsid w:val="00146FF4"/>
    <w:rsid w:val="001479AF"/>
    <w:rsid w:val="00154AB2"/>
    <w:rsid w:val="00160936"/>
    <w:rsid w:val="00160A71"/>
    <w:rsid w:val="00161A40"/>
    <w:rsid w:val="00165C2A"/>
    <w:rsid w:val="0016791E"/>
    <w:rsid w:val="00167CB4"/>
    <w:rsid w:val="00170172"/>
    <w:rsid w:val="00172A66"/>
    <w:rsid w:val="00173539"/>
    <w:rsid w:val="00175027"/>
    <w:rsid w:val="00177101"/>
    <w:rsid w:val="0018312E"/>
    <w:rsid w:val="0019548D"/>
    <w:rsid w:val="00195E45"/>
    <w:rsid w:val="001966A2"/>
    <w:rsid w:val="00196F82"/>
    <w:rsid w:val="00197816"/>
    <w:rsid w:val="00197A41"/>
    <w:rsid w:val="001A06C0"/>
    <w:rsid w:val="001A10EF"/>
    <w:rsid w:val="001A3FBC"/>
    <w:rsid w:val="001A4A14"/>
    <w:rsid w:val="001A5C66"/>
    <w:rsid w:val="001A777C"/>
    <w:rsid w:val="001B1A23"/>
    <w:rsid w:val="001B4385"/>
    <w:rsid w:val="001B5515"/>
    <w:rsid w:val="001B6A71"/>
    <w:rsid w:val="001C1286"/>
    <w:rsid w:val="001C585E"/>
    <w:rsid w:val="001C6236"/>
    <w:rsid w:val="001D11BC"/>
    <w:rsid w:val="001D385D"/>
    <w:rsid w:val="001D45D2"/>
    <w:rsid w:val="001D576B"/>
    <w:rsid w:val="001E16F5"/>
    <w:rsid w:val="001E5910"/>
    <w:rsid w:val="001E71AB"/>
    <w:rsid w:val="001F1865"/>
    <w:rsid w:val="001F38F8"/>
    <w:rsid w:val="001F4E6B"/>
    <w:rsid w:val="001F52BA"/>
    <w:rsid w:val="001F6969"/>
    <w:rsid w:val="001F7825"/>
    <w:rsid w:val="00200B42"/>
    <w:rsid w:val="00202EC6"/>
    <w:rsid w:val="00204216"/>
    <w:rsid w:val="002053DB"/>
    <w:rsid w:val="002063D4"/>
    <w:rsid w:val="00207900"/>
    <w:rsid w:val="00217A8C"/>
    <w:rsid w:val="002203F3"/>
    <w:rsid w:val="00223736"/>
    <w:rsid w:val="00224631"/>
    <w:rsid w:val="00226CBA"/>
    <w:rsid w:val="002272B7"/>
    <w:rsid w:val="002303E7"/>
    <w:rsid w:val="0023061B"/>
    <w:rsid w:val="002327ED"/>
    <w:rsid w:val="00234064"/>
    <w:rsid w:val="00247316"/>
    <w:rsid w:val="00250511"/>
    <w:rsid w:val="00250574"/>
    <w:rsid w:val="00250E17"/>
    <w:rsid w:val="00256778"/>
    <w:rsid w:val="002600BD"/>
    <w:rsid w:val="0026189C"/>
    <w:rsid w:val="00265BC7"/>
    <w:rsid w:val="002677EB"/>
    <w:rsid w:val="00270AB5"/>
    <w:rsid w:val="00273B26"/>
    <w:rsid w:val="002822C8"/>
    <w:rsid w:val="00282A8D"/>
    <w:rsid w:val="00283A22"/>
    <w:rsid w:val="00294594"/>
    <w:rsid w:val="002964FB"/>
    <w:rsid w:val="002976DB"/>
    <w:rsid w:val="002A0785"/>
    <w:rsid w:val="002A2C45"/>
    <w:rsid w:val="002A388B"/>
    <w:rsid w:val="002A79DC"/>
    <w:rsid w:val="002B37ED"/>
    <w:rsid w:val="002C08A7"/>
    <w:rsid w:val="002C0D42"/>
    <w:rsid w:val="002C2313"/>
    <w:rsid w:val="002C3A41"/>
    <w:rsid w:val="002C3C7E"/>
    <w:rsid w:val="002C50F4"/>
    <w:rsid w:val="002C73A9"/>
    <w:rsid w:val="002C78FF"/>
    <w:rsid w:val="002D01C0"/>
    <w:rsid w:val="002D0A15"/>
    <w:rsid w:val="002D70C6"/>
    <w:rsid w:val="002D7C51"/>
    <w:rsid w:val="002E36DB"/>
    <w:rsid w:val="002E4A44"/>
    <w:rsid w:val="002E5A51"/>
    <w:rsid w:val="002F09FC"/>
    <w:rsid w:val="002F1184"/>
    <w:rsid w:val="002F41BB"/>
    <w:rsid w:val="002F5FA9"/>
    <w:rsid w:val="003046E3"/>
    <w:rsid w:val="00306692"/>
    <w:rsid w:val="0030793D"/>
    <w:rsid w:val="003111FE"/>
    <w:rsid w:val="003124AE"/>
    <w:rsid w:val="00316BB4"/>
    <w:rsid w:val="00317DF1"/>
    <w:rsid w:val="0032123B"/>
    <w:rsid w:val="00326533"/>
    <w:rsid w:val="00330469"/>
    <w:rsid w:val="00333366"/>
    <w:rsid w:val="00335188"/>
    <w:rsid w:val="00337395"/>
    <w:rsid w:val="0033781F"/>
    <w:rsid w:val="00341026"/>
    <w:rsid w:val="00343817"/>
    <w:rsid w:val="003475C0"/>
    <w:rsid w:val="003477E1"/>
    <w:rsid w:val="00350B53"/>
    <w:rsid w:val="00351E1B"/>
    <w:rsid w:val="003526B7"/>
    <w:rsid w:val="003679AA"/>
    <w:rsid w:val="00370EED"/>
    <w:rsid w:val="00372BBC"/>
    <w:rsid w:val="00380A51"/>
    <w:rsid w:val="00384BBE"/>
    <w:rsid w:val="00386BA7"/>
    <w:rsid w:val="003934BC"/>
    <w:rsid w:val="00393B99"/>
    <w:rsid w:val="003962FE"/>
    <w:rsid w:val="00397EBA"/>
    <w:rsid w:val="00397F8A"/>
    <w:rsid w:val="003A0E9C"/>
    <w:rsid w:val="003A410D"/>
    <w:rsid w:val="003A5BED"/>
    <w:rsid w:val="003A6225"/>
    <w:rsid w:val="003A7938"/>
    <w:rsid w:val="003B0C8F"/>
    <w:rsid w:val="003B21C9"/>
    <w:rsid w:val="003B25CA"/>
    <w:rsid w:val="003B33A3"/>
    <w:rsid w:val="003B457A"/>
    <w:rsid w:val="003B4671"/>
    <w:rsid w:val="003B6054"/>
    <w:rsid w:val="003C0427"/>
    <w:rsid w:val="003C6B10"/>
    <w:rsid w:val="003D46C0"/>
    <w:rsid w:val="003D623B"/>
    <w:rsid w:val="003E5FDE"/>
    <w:rsid w:val="003F14AE"/>
    <w:rsid w:val="003F1B87"/>
    <w:rsid w:val="003F5583"/>
    <w:rsid w:val="003F7036"/>
    <w:rsid w:val="003F72C7"/>
    <w:rsid w:val="0040115C"/>
    <w:rsid w:val="0040484A"/>
    <w:rsid w:val="00412E54"/>
    <w:rsid w:val="00414401"/>
    <w:rsid w:val="00414ECA"/>
    <w:rsid w:val="00414F64"/>
    <w:rsid w:val="004176BB"/>
    <w:rsid w:val="00417D45"/>
    <w:rsid w:val="004242DC"/>
    <w:rsid w:val="004309FA"/>
    <w:rsid w:val="004313C8"/>
    <w:rsid w:val="0043171F"/>
    <w:rsid w:val="00431E13"/>
    <w:rsid w:val="004346EB"/>
    <w:rsid w:val="00434B41"/>
    <w:rsid w:val="00435F08"/>
    <w:rsid w:val="0043646B"/>
    <w:rsid w:val="00437EBC"/>
    <w:rsid w:val="00441006"/>
    <w:rsid w:val="004423A6"/>
    <w:rsid w:val="004425C3"/>
    <w:rsid w:val="00443120"/>
    <w:rsid w:val="0044361D"/>
    <w:rsid w:val="0044459D"/>
    <w:rsid w:val="00444D21"/>
    <w:rsid w:val="00451C91"/>
    <w:rsid w:val="00457A2F"/>
    <w:rsid w:val="00457E40"/>
    <w:rsid w:val="00464754"/>
    <w:rsid w:val="00470557"/>
    <w:rsid w:val="00471822"/>
    <w:rsid w:val="00474F5D"/>
    <w:rsid w:val="00474F9F"/>
    <w:rsid w:val="004809DB"/>
    <w:rsid w:val="00482782"/>
    <w:rsid w:val="00483C1E"/>
    <w:rsid w:val="0048525C"/>
    <w:rsid w:val="00493E1A"/>
    <w:rsid w:val="004952F3"/>
    <w:rsid w:val="00495ACC"/>
    <w:rsid w:val="0049621A"/>
    <w:rsid w:val="004979DD"/>
    <w:rsid w:val="004A07C3"/>
    <w:rsid w:val="004A719F"/>
    <w:rsid w:val="004A7732"/>
    <w:rsid w:val="004B00AB"/>
    <w:rsid w:val="004B435C"/>
    <w:rsid w:val="004B5C10"/>
    <w:rsid w:val="004B6908"/>
    <w:rsid w:val="004C0E72"/>
    <w:rsid w:val="004C26AE"/>
    <w:rsid w:val="004C3653"/>
    <w:rsid w:val="004D3856"/>
    <w:rsid w:val="004D4007"/>
    <w:rsid w:val="004D4C1F"/>
    <w:rsid w:val="004D6505"/>
    <w:rsid w:val="004E2D6C"/>
    <w:rsid w:val="004E38DC"/>
    <w:rsid w:val="004E780A"/>
    <w:rsid w:val="004E7A62"/>
    <w:rsid w:val="004F10AB"/>
    <w:rsid w:val="004F2BFC"/>
    <w:rsid w:val="004F3091"/>
    <w:rsid w:val="004F7181"/>
    <w:rsid w:val="0050247B"/>
    <w:rsid w:val="00504378"/>
    <w:rsid w:val="005051B4"/>
    <w:rsid w:val="005056EF"/>
    <w:rsid w:val="00505CA9"/>
    <w:rsid w:val="005067B9"/>
    <w:rsid w:val="00510373"/>
    <w:rsid w:val="00512C1A"/>
    <w:rsid w:val="005144AE"/>
    <w:rsid w:val="0051457B"/>
    <w:rsid w:val="00515A43"/>
    <w:rsid w:val="00516813"/>
    <w:rsid w:val="00521908"/>
    <w:rsid w:val="00524321"/>
    <w:rsid w:val="005262E3"/>
    <w:rsid w:val="0052722D"/>
    <w:rsid w:val="005274CD"/>
    <w:rsid w:val="0053095E"/>
    <w:rsid w:val="00531574"/>
    <w:rsid w:val="005318A2"/>
    <w:rsid w:val="00532AB8"/>
    <w:rsid w:val="00533DED"/>
    <w:rsid w:val="005352C6"/>
    <w:rsid w:val="0054224A"/>
    <w:rsid w:val="00542616"/>
    <w:rsid w:val="005430B9"/>
    <w:rsid w:val="00543824"/>
    <w:rsid w:val="00543D4C"/>
    <w:rsid w:val="00546991"/>
    <w:rsid w:val="00550D5E"/>
    <w:rsid w:val="005532D1"/>
    <w:rsid w:val="005544F3"/>
    <w:rsid w:val="005546ED"/>
    <w:rsid w:val="005564B2"/>
    <w:rsid w:val="00560B4D"/>
    <w:rsid w:val="00560BBC"/>
    <w:rsid w:val="00560E2B"/>
    <w:rsid w:val="00560ED5"/>
    <w:rsid w:val="0057376B"/>
    <w:rsid w:val="00574406"/>
    <w:rsid w:val="00575FA3"/>
    <w:rsid w:val="00581ED3"/>
    <w:rsid w:val="005820D0"/>
    <w:rsid w:val="0058220F"/>
    <w:rsid w:val="00583E10"/>
    <w:rsid w:val="005867C5"/>
    <w:rsid w:val="005868CD"/>
    <w:rsid w:val="00586D66"/>
    <w:rsid w:val="0059048E"/>
    <w:rsid w:val="00591CF3"/>
    <w:rsid w:val="005921B6"/>
    <w:rsid w:val="00595602"/>
    <w:rsid w:val="005A0999"/>
    <w:rsid w:val="005A3782"/>
    <w:rsid w:val="005A5109"/>
    <w:rsid w:val="005A5F19"/>
    <w:rsid w:val="005A651B"/>
    <w:rsid w:val="005B1739"/>
    <w:rsid w:val="005B26BC"/>
    <w:rsid w:val="005B27A5"/>
    <w:rsid w:val="005B32EA"/>
    <w:rsid w:val="005B6113"/>
    <w:rsid w:val="005B6E78"/>
    <w:rsid w:val="005C05D0"/>
    <w:rsid w:val="005C61DE"/>
    <w:rsid w:val="005C640F"/>
    <w:rsid w:val="005C6B4C"/>
    <w:rsid w:val="005D24D7"/>
    <w:rsid w:val="005D3C87"/>
    <w:rsid w:val="005D408E"/>
    <w:rsid w:val="005D7FDE"/>
    <w:rsid w:val="005E3C58"/>
    <w:rsid w:val="005F0DFD"/>
    <w:rsid w:val="005F11D3"/>
    <w:rsid w:val="005F2D33"/>
    <w:rsid w:val="005F53D3"/>
    <w:rsid w:val="005F75DA"/>
    <w:rsid w:val="0060299B"/>
    <w:rsid w:val="00607F56"/>
    <w:rsid w:val="006144E7"/>
    <w:rsid w:val="00617645"/>
    <w:rsid w:val="00620FD1"/>
    <w:rsid w:val="00621F5C"/>
    <w:rsid w:val="00626D2F"/>
    <w:rsid w:val="00630C40"/>
    <w:rsid w:val="006310A7"/>
    <w:rsid w:val="006329FA"/>
    <w:rsid w:val="006362A1"/>
    <w:rsid w:val="00640296"/>
    <w:rsid w:val="00645EA5"/>
    <w:rsid w:val="00646F24"/>
    <w:rsid w:val="00653E0E"/>
    <w:rsid w:val="006544AE"/>
    <w:rsid w:val="00655211"/>
    <w:rsid w:val="006600EE"/>
    <w:rsid w:val="0066160F"/>
    <w:rsid w:val="00661B24"/>
    <w:rsid w:val="00663616"/>
    <w:rsid w:val="00663944"/>
    <w:rsid w:val="00664EC2"/>
    <w:rsid w:val="00665B8F"/>
    <w:rsid w:val="00673877"/>
    <w:rsid w:val="00677209"/>
    <w:rsid w:val="00677AEE"/>
    <w:rsid w:val="00684CE2"/>
    <w:rsid w:val="00686214"/>
    <w:rsid w:val="00690D1A"/>
    <w:rsid w:val="00691CEB"/>
    <w:rsid w:val="006A026F"/>
    <w:rsid w:val="006A100A"/>
    <w:rsid w:val="006A10E3"/>
    <w:rsid w:val="006A3672"/>
    <w:rsid w:val="006A5310"/>
    <w:rsid w:val="006A5651"/>
    <w:rsid w:val="006A7F20"/>
    <w:rsid w:val="006B0106"/>
    <w:rsid w:val="006B4FC4"/>
    <w:rsid w:val="006B5B64"/>
    <w:rsid w:val="006C0F07"/>
    <w:rsid w:val="006C2B61"/>
    <w:rsid w:val="006C4B29"/>
    <w:rsid w:val="006C7B56"/>
    <w:rsid w:val="006D0215"/>
    <w:rsid w:val="006D3B67"/>
    <w:rsid w:val="006D447E"/>
    <w:rsid w:val="006D5296"/>
    <w:rsid w:val="006E1B8A"/>
    <w:rsid w:val="006E5D78"/>
    <w:rsid w:val="006E7ACB"/>
    <w:rsid w:val="006F1962"/>
    <w:rsid w:val="006F2228"/>
    <w:rsid w:val="006F2713"/>
    <w:rsid w:val="006F3541"/>
    <w:rsid w:val="006F60AE"/>
    <w:rsid w:val="00703725"/>
    <w:rsid w:val="00703A73"/>
    <w:rsid w:val="00705591"/>
    <w:rsid w:val="00705DCE"/>
    <w:rsid w:val="00706257"/>
    <w:rsid w:val="00710E73"/>
    <w:rsid w:val="007137EF"/>
    <w:rsid w:val="00713C78"/>
    <w:rsid w:val="00716257"/>
    <w:rsid w:val="00721217"/>
    <w:rsid w:val="0072605E"/>
    <w:rsid w:val="007312CD"/>
    <w:rsid w:val="007317FE"/>
    <w:rsid w:val="00734D4A"/>
    <w:rsid w:val="00735B0A"/>
    <w:rsid w:val="007377AF"/>
    <w:rsid w:val="007427FE"/>
    <w:rsid w:val="00743BE5"/>
    <w:rsid w:val="00744063"/>
    <w:rsid w:val="0074658A"/>
    <w:rsid w:val="00746833"/>
    <w:rsid w:val="00754905"/>
    <w:rsid w:val="00757D1A"/>
    <w:rsid w:val="00757DBC"/>
    <w:rsid w:val="0076094B"/>
    <w:rsid w:val="007636EC"/>
    <w:rsid w:val="0076557B"/>
    <w:rsid w:val="007659C0"/>
    <w:rsid w:val="0077131A"/>
    <w:rsid w:val="00774474"/>
    <w:rsid w:val="007850EF"/>
    <w:rsid w:val="0079075E"/>
    <w:rsid w:val="00790B6B"/>
    <w:rsid w:val="00791970"/>
    <w:rsid w:val="0079412C"/>
    <w:rsid w:val="007972A7"/>
    <w:rsid w:val="00797A79"/>
    <w:rsid w:val="00797D1A"/>
    <w:rsid w:val="007A12DB"/>
    <w:rsid w:val="007A5260"/>
    <w:rsid w:val="007B38C2"/>
    <w:rsid w:val="007B3C49"/>
    <w:rsid w:val="007B49D1"/>
    <w:rsid w:val="007B4C31"/>
    <w:rsid w:val="007C330D"/>
    <w:rsid w:val="007D15BE"/>
    <w:rsid w:val="007D17E3"/>
    <w:rsid w:val="007D2901"/>
    <w:rsid w:val="007D2D26"/>
    <w:rsid w:val="007D2E20"/>
    <w:rsid w:val="007D317C"/>
    <w:rsid w:val="007D65A3"/>
    <w:rsid w:val="007D7A41"/>
    <w:rsid w:val="007E37EF"/>
    <w:rsid w:val="007E61C9"/>
    <w:rsid w:val="007E677E"/>
    <w:rsid w:val="007E6AAC"/>
    <w:rsid w:val="007F26D1"/>
    <w:rsid w:val="007F353C"/>
    <w:rsid w:val="007F35D6"/>
    <w:rsid w:val="007F35E0"/>
    <w:rsid w:val="007F4974"/>
    <w:rsid w:val="007F597B"/>
    <w:rsid w:val="007F6D0F"/>
    <w:rsid w:val="008036F1"/>
    <w:rsid w:val="00806695"/>
    <w:rsid w:val="0081087E"/>
    <w:rsid w:val="008115F0"/>
    <w:rsid w:val="00811A5F"/>
    <w:rsid w:val="00811C73"/>
    <w:rsid w:val="00812621"/>
    <w:rsid w:val="00822EFE"/>
    <w:rsid w:val="00824835"/>
    <w:rsid w:val="00831040"/>
    <w:rsid w:val="008312B0"/>
    <w:rsid w:val="00833CDF"/>
    <w:rsid w:val="00836AC0"/>
    <w:rsid w:val="008468AA"/>
    <w:rsid w:val="00846E00"/>
    <w:rsid w:val="00852E3F"/>
    <w:rsid w:val="00854168"/>
    <w:rsid w:val="00854465"/>
    <w:rsid w:val="0085523A"/>
    <w:rsid w:val="00855C7A"/>
    <w:rsid w:val="00855F3E"/>
    <w:rsid w:val="00857F06"/>
    <w:rsid w:val="00864493"/>
    <w:rsid w:val="00866D67"/>
    <w:rsid w:val="00871C1F"/>
    <w:rsid w:val="00873083"/>
    <w:rsid w:val="00873806"/>
    <w:rsid w:val="008749BB"/>
    <w:rsid w:val="00876A71"/>
    <w:rsid w:val="008775DF"/>
    <w:rsid w:val="00877886"/>
    <w:rsid w:val="0088089A"/>
    <w:rsid w:val="0088183A"/>
    <w:rsid w:val="00881B50"/>
    <w:rsid w:val="0088217A"/>
    <w:rsid w:val="0088584A"/>
    <w:rsid w:val="00886039"/>
    <w:rsid w:val="00886D23"/>
    <w:rsid w:val="00890DE2"/>
    <w:rsid w:val="00892675"/>
    <w:rsid w:val="00893250"/>
    <w:rsid w:val="00893D17"/>
    <w:rsid w:val="00894671"/>
    <w:rsid w:val="00894EEB"/>
    <w:rsid w:val="008977F6"/>
    <w:rsid w:val="00897FA6"/>
    <w:rsid w:val="008A5F97"/>
    <w:rsid w:val="008A6FD7"/>
    <w:rsid w:val="008A79E0"/>
    <w:rsid w:val="008B181E"/>
    <w:rsid w:val="008B2A78"/>
    <w:rsid w:val="008B3FCB"/>
    <w:rsid w:val="008B5C16"/>
    <w:rsid w:val="008C0018"/>
    <w:rsid w:val="008C0393"/>
    <w:rsid w:val="008C097E"/>
    <w:rsid w:val="008C5408"/>
    <w:rsid w:val="008C6427"/>
    <w:rsid w:val="008C6CB4"/>
    <w:rsid w:val="008D0784"/>
    <w:rsid w:val="008D4C78"/>
    <w:rsid w:val="008D7900"/>
    <w:rsid w:val="008E304C"/>
    <w:rsid w:val="008E4E1D"/>
    <w:rsid w:val="008F13BE"/>
    <w:rsid w:val="008F1499"/>
    <w:rsid w:val="008F15BA"/>
    <w:rsid w:val="008F1B08"/>
    <w:rsid w:val="008F7A03"/>
    <w:rsid w:val="00900382"/>
    <w:rsid w:val="009024C6"/>
    <w:rsid w:val="00903587"/>
    <w:rsid w:val="009047C3"/>
    <w:rsid w:val="00904D81"/>
    <w:rsid w:val="00906FFA"/>
    <w:rsid w:val="009128E1"/>
    <w:rsid w:val="00913934"/>
    <w:rsid w:val="00913B39"/>
    <w:rsid w:val="00914198"/>
    <w:rsid w:val="00915583"/>
    <w:rsid w:val="00921082"/>
    <w:rsid w:val="00923DF2"/>
    <w:rsid w:val="00924F16"/>
    <w:rsid w:val="009270BD"/>
    <w:rsid w:val="00933C15"/>
    <w:rsid w:val="00934C21"/>
    <w:rsid w:val="00937B5A"/>
    <w:rsid w:val="00937C3F"/>
    <w:rsid w:val="00941E0E"/>
    <w:rsid w:val="009445EB"/>
    <w:rsid w:val="00946E1F"/>
    <w:rsid w:val="009502F8"/>
    <w:rsid w:val="0095179F"/>
    <w:rsid w:val="00951F6B"/>
    <w:rsid w:val="00953ACE"/>
    <w:rsid w:val="00953E96"/>
    <w:rsid w:val="009540EF"/>
    <w:rsid w:val="00954326"/>
    <w:rsid w:val="009549DD"/>
    <w:rsid w:val="00954FF7"/>
    <w:rsid w:val="009556A8"/>
    <w:rsid w:val="009617B4"/>
    <w:rsid w:val="00965624"/>
    <w:rsid w:val="00972127"/>
    <w:rsid w:val="00973B19"/>
    <w:rsid w:val="0097531E"/>
    <w:rsid w:val="009822BA"/>
    <w:rsid w:val="00983CD1"/>
    <w:rsid w:val="00984F6E"/>
    <w:rsid w:val="00985CFE"/>
    <w:rsid w:val="0098621C"/>
    <w:rsid w:val="009900F7"/>
    <w:rsid w:val="00990471"/>
    <w:rsid w:val="00993718"/>
    <w:rsid w:val="00996D56"/>
    <w:rsid w:val="009A4644"/>
    <w:rsid w:val="009A574D"/>
    <w:rsid w:val="009A5EC4"/>
    <w:rsid w:val="009A7E8A"/>
    <w:rsid w:val="009B27D0"/>
    <w:rsid w:val="009B4D19"/>
    <w:rsid w:val="009B62DF"/>
    <w:rsid w:val="009C0B19"/>
    <w:rsid w:val="009C117C"/>
    <w:rsid w:val="009C22FE"/>
    <w:rsid w:val="009C4434"/>
    <w:rsid w:val="009D26CF"/>
    <w:rsid w:val="009D4730"/>
    <w:rsid w:val="009D51AA"/>
    <w:rsid w:val="009E13F0"/>
    <w:rsid w:val="009E5512"/>
    <w:rsid w:val="009E70A8"/>
    <w:rsid w:val="009F6399"/>
    <w:rsid w:val="00A0052A"/>
    <w:rsid w:val="00A02620"/>
    <w:rsid w:val="00A11AB4"/>
    <w:rsid w:val="00A14972"/>
    <w:rsid w:val="00A14974"/>
    <w:rsid w:val="00A16824"/>
    <w:rsid w:val="00A16AA1"/>
    <w:rsid w:val="00A16B19"/>
    <w:rsid w:val="00A20C22"/>
    <w:rsid w:val="00A21112"/>
    <w:rsid w:val="00A22E55"/>
    <w:rsid w:val="00A23C35"/>
    <w:rsid w:val="00A30293"/>
    <w:rsid w:val="00A308DE"/>
    <w:rsid w:val="00A31820"/>
    <w:rsid w:val="00A32D1A"/>
    <w:rsid w:val="00A353B9"/>
    <w:rsid w:val="00A44A4F"/>
    <w:rsid w:val="00A44CDE"/>
    <w:rsid w:val="00A46C27"/>
    <w:rsid w:val="00A47FB4"/>
    <w:rsid w:val="00A541EE"/>
    <w:rsid w:val="00A55AEE"/>
    <w:rsid w:val="00A5742F"/>
    <w:rsid w:val="00A60EB5"/>
    <w:rsid w:val="00A6172C"/>
    <w:rsid w:val="00A61B8C"/>
    <w:rsid w:val="00A62D2C"/>
    <w:rsid w:val="00A65D8C"/>
    <w:rsid w:val="00A7155A"/>
    <w:rsid w:val="00A77459"/>
    <w:rsid w:val="00A777EF"/>
    <w:rsid w:val="00A81206"/>
    <w:rsid w:val="00A860F7"/>
    <w:rsid w:val="00A90F1C"/>
    <w:rsid w:val="00A915B7"/>
    <w:rsid w:val="00A92464"/>
    <w:rsid w:val="00A9278A"/>
    <w:rsid w:val="00A94B70"/>
    <w:rsid w:val="00A97D49"/>
    <w:rsid w:val="00AA09E1"/>
    <w:rsid w:val="00AA15DB"/>
    <w:rsid w:val="00AB07B9"/>
    <w:rsid w:val="00AB4478"/>
    <w:rsid w:val="00AB48A9"/>
    <w:rsid w:val="00AB507F"/>
    <w:rsid w:val="00AB5A8F"/>
    <w:rsid w:val="00AB6709"/>
    <w:rsid w:val="00AC56F4"/>
    <w:rsid w:val="00AD0367"/>
    <w:rsid w:val="00AD150E"/>
    <w:rsid w:val="00AD43EA"/>
    <w:rsid w:val="00AE024C"/>
    <w:rsid w:val="00AE04B9"/>
    <w:rsid w:val="00AE4D65"/>
    <w:rsid w:val="00AE70EB"/>
    <w:rsid w:val="00AF0F95"/>
    <w:rsid w:val="00AF6159"/>
    <w:rsid w:val="00AF657C"/>
    <w:rsid w:val="00AF72A8"/>
    <w:rsid w:val="00B00DC7"/>
    <w:rsid w:val="00B027EC"/>
    <w:rsid w:val="00B048C3"/>
    <w:rsid w:val="00B10290"/>
    <w:rsid w:val="00B122A4"/>
    <w:rsid w:val="00B16458"/>
    <w:rsid w:val="00B177B0"/>
    <w:rsid w:val="00B17BDB"/>
    <w:rsid w:val="00B31ADC"/>
    <w:rsid w:val="00B32849"/>
    <w:rsid w:val="00B32A4D"/>
    <w:rsid w:val="00B3657E"/>
    <w:rsid w:val="00B37E4A"/>
    <w:rsid w:val="00B40474"/>
    <w:rsid w:val="00B4535A"/>
    <w:rsid w:val="00B47254"/>
    <w:rsid w:val="00B5706C"/>
    <w:rsid w:val="00B63B00"/>
    <w:rsid w:val="00B66B4B"/>
    <w:rsid w:val="00B67ADA"/>
    <w:rsid w:val="00B705A5"/>
    <w:rsid w:val="00B734D4"/>
    <w:rsid w:val="00B746F2"/>
    <w:rsid w:val="00B76560"/>
    <w:rsid w:val="00B81043"/>
    <w:rsid w:val="00B8351D"/>
    <w:rsid w:val="00B83A70"/>
    <w:rsid w:val="00B8725B"/>
    <w:rsid w:val="00B901DD"/>
    <w:rsid w:val="00B92824"/>
    <w:rsid w:val="00B93716"/>
    <w:rsid w:val="00B95B07"/>
    <w:rsid w:val="00B965D3"/>
    <w:rsid w:val="00BA0B08"/>
    <w:rsid w:val="00BA5591"/>
    <w:rsid w:val="00BB0C59"/>
    <w:rsid w:val="00BB1539"/>
    <w:rsid w:val="00BB26E1"/>
    <w:rsid w:val="00BB3125"/>
    <w:rsid w:val="00BB31E2"/>
    <w:rsid w:val="00BB64BD"/>
    <w:rsid w:val="00BC0E9B"/>
    <w:rsid w:val="00BC16BF"/>
    <w:rsid w:val="00BD0A6E"/>
    <w:rsid w:val="00BD0AB4"/>
    <w:rsid w:val="00BD1A3D"/>
    <w:rsid w:val="00BD4DB8"/>
    <w:rsid w:val="00BD67E0"/>
    <w:rsid w:val="00BD6B0A"/>
    <w:rsid w:val="00BD7914"/>
    <w:rsid w:val="00BE6285"/>
    <w:rsid w:val="00BE70AA"/>
    <w:rsid w:val="00BF041F"/>
    <w:rsid w:val="00BF06AF"/>
    <w:rsid w:val="00BF37A2"/>
    <w:rsid w:val="00BF5883"/>
    <w:rsid w:val="00BF621D"/>
    <w:rsid w:val="00BF6587"/>
    <w:rsid w:val="00BF6D9A"/>
    <w:rsid w:val="00BF7FDC"/>
    <w:rsid w:val="00C00995"/>
    <w:rsid w:val="00C1058C"/>
    <w:rsid w:val="00C10CAB"/>
    <w:rsid w:val="00C13235"/>
    <w:rsid w:val="00C156B1"/>
    <w:rsid w:val="00C15B16"/>
    <w:rsid w:val="00C20D04"/>
    <w:rsid w:val="00C2328F"/>
    <w:rsid w:val="00C240DE"/>
    <w:rsid w:val="00C2492F"/>
    <w:rsid w:val="00C35AA5"/>
    <w:rsid w:val="00C364DC"/>
    <w:rsid w:val="00C366F8"/>
    <w:rsid w:val="00C41E0B"/>
    <w:rsid w:val="00C44D9F"/>
    <w:rsid w:val="00C50444"/>
    <w:rsid w:val="00C542B0"/>
    <w:rsid w:val="00C577B7"/>
    <w:rsid w:val="00C57A49"/>
    <w:rsid w:val="00C6188B"/>
    <w:rsid w:val="00C6663F"/>
    <w:rsid w:val="00C75E21"/>
    <w:rsid w:val="00C76483"/>
    <w:rsid w:val="00C802A7"/>
    <w:rsid w:val="00C8190A"/>
    <w:rsid w:val="00C82327"/>
    <w:rsid w:val="00C874B9"/>
    <w:rsid w:val="00C938AC"/>
    <w:rsid w:val="00C949F6"/>
    <w:rsid w:val="00C94CF0"/>
    <w:rsid w:val="00C95FDF"/>
    <w:rsid w:val="00CA03B5"/>
    <w:rsid w:val="00CA5228"/>
    <w:rsid w:val="00CB01B8"/>
    <w:rsid w:val="00CB159E"/>
    <w:rsid w:val="00CB30D6"/>
    <w:rsid w:val="00CB35E7"/>
    <w:rsid w:val="00CB4C8A"/>
    <w:rsid w:val="00CB6B23"/>
    <w:rsid w:val="00CC053C"/>
    <w:rsid w:val="00CC2B2D"/>
    <w:rsid w:val="00CC4A2D"/>
    <w:rsid w:val="00CC76EA"/>
    <w:rsid w:val="00CD2425"/>
    <w:rsid w:val="00CD2620"/>
    <w:rsid w:val="00CD3069"/>
    <w:rsid w:val="00CD4EFA"/>
    <w:rsid w:val="00CD7028"/>
    <w:rsid w:val="00CD70B8"/>
    <w:rsid w:val="00CD7817"/>
    <w:rsid w:val="00CE0228"/>
    <w:rsid w:val="00CE1D60"/>
    <w:rsid w:val="00CE36C3"/>
    <w:rsid w:val="00CE6A3D"/>
    <w:rsid w:val="00CF0F94"/>
    <w:rsid w:val="00CF1F0A"/>
    <w:rsid w:val="00D07C55"/>
    <w:rsid w:val="00D1117C"/>
    <w:rsid w:val="00D15590"/>
    <w:rsid w:val="00D157FC"/>
    <w:rsid w:val="00D15ADF"/>
    <w:rsid w:val="00D16491"/>
    <w:rsid w:val="00D32406"/>
    <w:rsid w:val="00D33E36"/>
    <w:rsid w:val="00D348CB"/>
    <w:rsid w:val="00D4286B"/>
    <w:rsid w:val="00D43E27"/>
    <w:rsid w:val="00D46A55"/>
    <w:rsid w:val="00D51EE1"/>
    <w:rsid w:val="00D55510"/>
    <w:rsid w:val="00D61046"/>
    <w:rsid w:val="00D6760B"/>
    <w:rsid w:val="00D81A2E"/>
    <w:rsid w:val="00D82044"/>
    <w:rsid w:val="00D828BF"/>
    <w:rsid w:val="00D82B54"/>
    <w:rsid w:val="00D84192"/>
    <w:rsid w:val="00D871C5"/>
    <w:rsid w:val="00D9019C"/>
    <w:rsid w:val="00D91759"/>
    <w:rsid w:val="00D918D6"/>
    <w:rsid w:val="00D920DD"/>
    <w:rsid w:val="00D93FA8"/>
    <w:rsid w:val="00D96A51"/>
    <w:rsid w:val="00DA0C1D"/>
    <w:rsid w:val="00DA3653"/>
    <w:rsid w:val="00DA5B36"/>
    <w:rsid w:val="00DA6D69"/>
    <w:rsid w:val="00DB41E7"/>
    <w:rsid w:val="00DB76CD"/>
    <w:rsid w:val="00DC2003"/>
    <w:rsid w:val="00DC3902"/>
    <w:rsid w:val="00DC3FE0"/>
    <w:rsid w:val="00DC6390"/>
    <w:rsid w:val="00DD2D1A"/>
    <w:rsid w:val="00DE15DC"/>
    <w:rsid w:val="00DE492F"/>
    <w:rsid w:val="00DE5E0D"/>
    <w:rsid w:val="00DE7398"/>
    <w:rsid w:val="00DE74C2"/>
    <w:rsid w:val="00DE7964"/>
    <w:rsid w:val="00DE7E69"/>
    <w:rsid w:val="00DF059D"/>
    <w:rsid w:val="00DF2800"/>
    <w:rsid w:val="00DF3FD3"/>
    <w:rsid w:val="00DF645B"/>
    <w:rsid w:val="00E05406"/>
    <w:rsid w:val="00E057B9"/>
    <w:rsid w:val="00E059E9"/>
    <w:rsid w:val="00E11FC5"/>
    <w:rsid w:val="00E1793D"/>
    <w:rsid w:val="00E20779"/>
    <w:rsid w:val="00E2280B"/>
    <w:rsid w:val="00E23374"/>
    <w:rsid w:val="00E24896"/>
    <w:rsid w:val="00E25073"/>
    <w:rsid w:val="00E37E84"/>
    <w:rsid w:val="00E45692"/>
    <w:rsid w:val="00E45E48"/>
    <w:rsid w:val="00E473C6"/>
    <w:rsid w:val="00E51338"/>
    <w:rsid w:val="00E60286"/>
    <w:rsid w:val="00E60DD0"/>
    <w:rsid w:val="00E62658"/>
    <w:rsid w:val="00E67372"/>
    <w:rsid w:val="00E70CCC"/>
    <w:rsid w:val="00E70EA6"/>
    <w:rsid w:val="00E73700"/>
    <w:rsid w:val="00E763D8"/>
    <w:rsid w:val="00E76D61"/>
    <w:rsid w:val="00E779D7"/>
    <w:rsid w:val="00E81C76"/>
    <w:rsid w:val="00E8241B"/>
    <w:rsid w:val="00E83DC6"/>
    <w:rsid w:val="00E84124"/>
    <w:rsid w:val="00E861B7"/>
    <w:rsid w:val="00E90EDE"/>
    <w:rsid w:val="00E932C0"/>
    <w:rsid w:val="00EA1804"/>
    <w:rsid w:val="00EA19D8"/>
    <w:rsid w:val="00EA1D17"/>
    <w:rsid w:val="00EA4D4A"/>
    <w:rsid w:val="00EA72CD"/>
    <w:rsid w:val="00EB02D8"/>
    <w:rsid w:val="00EB1898"/>
    <w:rsid w:val="00EB228E"/>
    <w:rsid w:val="00EB297D"/>
    <w:rsid w:val="00EB4D5D"/>
    <w:rsid w:val="00EB5033"/>
    <w:rsid w:val="00EB51EB"/>
    <w:rsid w:val="00EB6A38"/>
    <w:rsid w:val="00EB7005"/>
    <w:rsid w:val="00EB71CD"/>
    <w:rsid w:val="00EB7972"/>
    <w:rsid w:val="00EC02A7"/>
    <w:rsid w:val="00EC04F1"/>
    <w:rsid w:val="00EC1476"/>
    <w:rsid w:val="00ED0FA8"/>
    <w:rsid w:val="00ED43F1"/>
    <w:rsid w:val="00ED4EAF"/>
    <w:rsid w:val="00ED4FEB"/>
    <w:rsid w:val="00ED6BC6"/>
    <w:rsid w:val="00EE10FC"/>
    <w:rsid w:val="00EE140A"/>
    <w:rsid w:val="00EF4B6F"/>
    <w:rsid w:val="00EF755A"/>
    <w:rsid w:val="00F06612"/>
    <w:rsid w:val="00F12441"/>
    <w:rsid w:val="00F13C44"/>
    <w:rsid w:val="00F21384"/>
    <w:rsid w:val="00F21B05"/>
    <w:rsid w:val="00F2217A"/>
    <w:rsid w:val="00F233FF"/>
    <w:rsid w:val="00F23B64"/>
    <w:rsid w:val="00F2548B"/>
    <w:rsid w:val="00F27290"/>
    <w:rsid w:val="00F32603"/>
    <w:rsid w:val="00F3521B"/>
    <w:rsid w:val="00F41054"/>
    <w:rsid w:val="00F43A0F"/>
    <w:rsid w:val="00F44986"/>
    <w:rsid w:val="00F4693C"/>
    <w:rsid w:val="00F503BA"/>
    <w:rsid w:val="00F53E34"/>
    <w:rsid w:val="00F574F5"/>
    <w:rsid w:val="00F60BE7"/>
    <w:rsid w:val="00F64B61"/>
    <w:rsid w:val="00F71185"/>
    <w:rsid w:val="00F73232"/>
    <w:rsid w:val="00F82091"/>
    <w:rsid w:val="00F86D0C"/>
    <w:rsid w:val="00F8775C"/>
    <w:rsid w:val="00F92289"/>
    <w:rsid w:val="00F95C80"/>
    <w:rsid w:val="00F9791B"/>
    <w:rsid w:val="00FA5FA2"/>
    <w:rsid w:val="00FA6DA3"/>
    <w:rsid w:val="00FB190E"/>
    <w:rsid w:val="00FB1917"/>
    <w:rsid w:val="00FB319A"/>
    <w:rsid w:val="00FB402B"/>
    <w:rsid w:val="00FB5505"/>
    <w:rsid w:val="00FB62E8"/>
    <w:rsid w:val="00FB6975"/>
    <w:rsid w:val="00FC062D"/>
    <w:rsid w:val="00FC20E2"/>
    <w:rsid w:val="00FC2429"/>
    <w:rsid w:val="00FC2861"/>
    <w:rsid w:val="00FC44FF"/>
    <w:rsid w:val="00FC4963"/>
    <w:rsid w:val="00FC766F"/>
    <w:rsid w:val="00FD1C25"/>
    <w:rsid w:val="00FD718A"/>
    <w:rsid w:val="00FD7A2E"/>
    <w:rsid w:val="00FD7FD9"/>
    <w:rsid w:val="00FE135B"/>
    <w:rsid w:val="00FE7028"/>
    <w:rsid w:val="00FE753B"/>
    <w:rsid w:val="00FE7752"/>
    <w:rsid w:val="00FF4BF9"/>
    <w:rsid w:val="00FF7C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FE0ED"/>
  <w15:chartTrackingRefBased/>
  <w15:docId w15:val="{6ECAAC2A-5B46-4B9F-AAB2-3E8B85A52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C75E2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75E21"/>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75E2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839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1</Pages>
  <Words>3328</Words>
  <Characters>1897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4</cp:revision>
  <dcterms:created xsi:type="dcterms:W3CDTF">2022-07-01T15:19:00Z</dcterms:created>
  <dcterms:modified xsi:type="dcterms:W3CDTF">2022-07-01T15:21:00Z</dcterms:modified>
</cp:coreProperties>
</file>